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A77F6" w14:textId="161572F9" w:rsidR="00273149" w:rsidRDefault="00273149" w:rsidP="00273149">
      <w:pPr>
        <w:rPr>
          <w:b/>
          <w:sz w:val="32"/>
          <w:szCs w:val="32"/>
        </w:rPr>
      </w:pPr>
      <w:bookmarkStart w:id="0" w:name="_Toc75706074"/>
      <w:bookmarkStart w:id="1" w:name="_Toc75767449"/>
      <w:bookmarkStart w:id="2" w:name="_Toc83368521"/>
      <w:bookmarkStart w:id="3" w:name="_Hlk67046067"/>
      <w:bookmarkStart w:id="4" w:name="_Hlk86667120"/>
    </w:p>
    <w:p w14:paraId="771FC458" w14:textId="0B0AAF15" w:rsidR="00273149" w:rsidRDefault="00273149" w:rsidP="00273149">
      <w:pPr>
        <w:ind w:right="8"/>
        <w:jc w:val="center"/>
        <w:rPr>
          <w:b/>
          <w:sz w:val="52"/>
          <w:szCs w:val="52"/>
        </w:rPr>
      </w:pPr>
      <w:r w:rsidRPr="00F731A2">
        <w:rPr>
          <w:noProof/>
        </w:rPr>
        <w:drawing>
          <wp:anchor distT="0" distB="0" distL="0" distR="0" simplePos="0" relativeHeight="251659264" behindDoc="0" locked="0" layoutInCell="1" hidden="0" allowOverlap="1" wp14:anchorId="7454EF68" wp14:editId="6DBF9ED9">
            <wp:simplePos x="0" y="0"/>
            <wp:positionH relativeFrom="column">
              <wp:posOffset>2333515</wp:posOffset>
            </wp:positionH>
            <wp:positionV relativeFrom="paragraph">
              <wp:posOffset>5080</wp:posOffset>
            </wp:positionV>
            <wp:extent cx="1667510" cy="1727200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67510" cy="172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B7E52E" w14:textId="4B33532C" w:rsidR="00273149" w:rsidRDefault="00273149" w:rsidP="00273149">
      <w:pPr>
        <w:ind w:right="8"/>
        <w:jc w:val="center"/>
        <w:rPr>
          <w:b/>
          <w:sz w:val="52"/>
          <w:szCs w:val="52"/>
        </w:rPr>
      </w:pPr>
    </w:p>
    <w:p w14:paraId="40F088AF" w14:textId="77777777" w:rsidR="00273149" w:rsidRDefault="00273149" w:rsidP="00273149">
      <w:pPr>
        <w:ind w:right="8"/>
        <w:jc w:val="center"/>
        <w:rPr>
          <w:b/>
          <w:sz w:val="52"/>
          <w:szCs w:val="52"/>
        </w:rPr>
      </w:pPr>
    </w:p>
    <w:p w14:paraId="4DB9CACF" w14:textId="77777777" w:rsidR="00273149" w:rsidRDefault="00273149" w:rsidP="00273149">
      <w:pPr>
        <w:ind w:right="8"/>
        <w:jc w:val="center"/>
        <w:rPr>
          <w:b/>
          <w:sz w:val="52"/>
          <w:szCs w:val="52"/>
        </w:rPr>
      </w:pPr>
    </w:p>
    <w:p w14:paraId="65F9F8B5" w14:textId="33EB61EA" w:rsidR="00273149" w:rsidRDefault="00273149" w:rsidP="00273149">
      <w:pPr>
        <w:ind w:right="8"/>
        <w:jc w:val="center"/>
        <w:rPr>
          <w:b/>
          <w:sz w:val="52"/>
          <w:szCs w:val="52"/>
        </w:rPr>
      </w:pPr>
    </w:p>
    <w:p w14:paraId="68182B11" w14:textId="77777777" w:rsidR="00273149" w:rsidRDefault="00273149" w:rsidP="00273149">
      <w:pPr>
        <w:ind w:right="8"/>
        <w:jc w:val="center"/>
        <w:rPr>
          <w:b/>
          <w:sz w:val="52"/>
          <w:szCs w:val="52"/>
        </w:rPr>
      </w:pPr>
    </w:p>
    <w:p w14:paraId="6EA8F174" w14:textId="6BA64D8D" w:rsidR="00273149" w:rsidRDefault="00273149" w:rsidP="00273149">
      <w:pPr>
        <w:ind w:right="8"/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Administrative Procedures </w:t>
      </w:r>
    </w:p>
    <w:p w14:paraId="6243EE38" w14:textId="0871C67A" w:rsidR="00273149" w:rsidRDefault="00273149" w:rsidP="00273149">
      <w:pPr>
        <w:ind w:left="8" w:right="8"/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>AP_X.XX_X.X [Title]</w:t>
      </w:r>
    </w:p>
    <w:p w14:paraId="6316B694" w14:textId="543D6ED4" w:rsidR="00273149" w:rsidRPr="000F31BD" w:rsidRDefault="00273149" w:rsidP="00273149">
      <w:pPr>
        <w:ind w:left="8" w:right="8"/>
        <w:jc w:val="center"/>
        <w:rPr>
          <w:b/>
          <w:sz w:val="32"/>
          <w:szCs w:val="32"/>
        </w:rPr>
      </w:pPr>
      <w:r w:rsidRPr="000F31BD">
        <w:rPr>
          <w:b/>
          <w:sz w:val="32"/>
          <w:szCs w:val="32"/>
        </w:rPr>
        <w:t xml:space="preserve">ARP </w:t>
      </w:r>
      <w:r>
        <w:rPr>
          <w:b/>
          <w:sz w:val="32"/>
          <w:szCs w:val="32"/>
        </w:rPr>
        <w:t>X</w:t>
      </w:r>
      <w:r w:rsidRPr="000F31BD">
        <w:rPr>
          <w:b/>
          <w:sz w:val="32"/>
          <w:szCs w:val="32"/>
        </w:rPr>
        <w:t>.</w:t>
      </w:r>
      <w:r>
        <w:rPr>
          <w:b/>
          <w:sz w:val="32"/>
          <w:szCs w:val="32"/>
        </w:rPr>
        <w:t>XX</w:t>
      </w:r>
      <w:r w:rsidRPr="000F31BD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[ARP TITLE]</w:t>
      </w:r>
    </w:p>
    <w:p w14:paraId="79673C9B" w14:textId="77777777" w:rsidR="00273149" w:rsidRDefault="00273149" w:rsidP="00273149">
      <w:pPr>
        <w:ind w:left="8" w:right="8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0B15487E" wp14:editId="4A8ABF32">
            <wp:simplePos x="0" y="0"/>
            <wp:positionH relativeFrom="column">
              <wp:posOffset>2349500</wp:posOffset>
            </wp:positionH>
            <wp:positionV relativeFrom="paragraph">
              <wp:posOffset>236220</wp:posOffset>
            </wp:positionV>
            <wp:extent cx="1379855" cy="1370965"/>
            <wp:effectExtent l="0" t="0" r="0" b="63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 cstate="print">
                      <a:duotone>
                        <a:prstClr val="black"/>
                        <a:schemeClr val="accent4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855" cy="1370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8CF548" w14:textId="77777777" w:rsidR="00273149" w:rsidRDefault="00273149" w:rsidP="00273149">
      <w:pPr>
        <w:ind w:left="8" w:right="8"/>
        <w:jc w:val="center"/>
        <w:rPr>
          <w:b/>
          <w:sz w:val="32"/>
          <w:szCs w:val="32"/>
        </w:rPr>
      </w:pPr>
    </w:p>
    <w:p w14:paraId="22AA7F15" w14:textId="77777777" w:rsidR="00273149" w:rsidRPr="00F731A2" w:rsidRDefault="00273149" w:rsidP="00273149"/>
    <w:p w14:paraId="4D48FBC2" w14:textId="77777777" w:rsidR="00273149" w:rsidRDefault="00273149" w:rsidP="00273149">
      <w:pPr>
        <w:ind w:left="8" w:right="8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0892D19C" w14:textId="77777777" w:rsidR="00273149" w:rsidRDefault="00273149" w:rsidP="00273149">
      <w:pPr>
        <w:ind w:left="8" w:right="8"/>
        <w:jc w:val="center"/>
        <w:rPr>
          <w:b/>
          <w:sz w:val="32"/>
          <w:szCs w:val="32"/>
        </w:rPr>
      </w:pPr>
    </w:p>
    <w:p w14:paraId="5E93D92D" w14:textId="6B3DD407" w:rsidR="00273149" w:rsidRDefault="00273149" w:rsidP="00273149">
      <w:pPr>
        <w:ind w:left="8" w:right="8"/>
        <w:jc w:val="center"/>
        <w:rPr>
          <w:b/>
          <w:sz w:val="32"/>
          <w:szCs w:val="32"/>
        </w:rPr>
      </w:pPr>
    </w:p>
    <w:p w14:paraId="3DFC11A5" w14:textId="0A3DBF96" w:rsidR="00273149" w:rsidRDefault="00273149" w:rsidP="00273149">
      <w:pPr>
        <w:ind w:left="8" w:right="8"/>
        <w:jc w:val="center"/>
        <w:rPr>
          <w:b/>
          <w:sz w:val="32"/>
          <w:szCs w:val="32"/>
        </w:rPr>
      </w:pPr>
    </w:p>
    <w:p w14:paraId="7DEB8C65" w14:textId="77777777" w:rsidR="00273149" w:rsidRDefault="00273149" w:rsidP="00273149">
      <w:pPr>
        <w:ind w:left="8" w:right="8"/>
        <w:jc w:val="center"/>
        <w:rPr>
          <w:b/>
          <w:sz w:val="32"/>
          <w:szCs w:val="32"/>
        </w:rPr>
      </w:pPr>
    </w:p>
    <w:p w14:paraId="01DA1DC0" w14:textId="037FF2D7" w:rsidR="00273149" w:rsidRDefault="00273149" w:rsidP="00273149">
      <w:pPr>
        <w:ind w:left="8" w:right="8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able of Contents</w:t>
      </w:r>
    </w:p>
    <w:p w14:paraId="27B40F6A" w14:textId="77777777" w:rsidR="00273149" w:rsidRDefault="00273149" w:rsidP="00273149">
      <w:pPr>
        <w:rPr>
          <w:b/>
          <w:sz w:val="32"/>
          <w:szCs w:val="32"/>
        </w:rPr>
      </w:pPr>
    </w:p>
    <w:bookmarkStart w:id="5" w:name="_Hlk89763594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512063704"/>
        <w:docPartObj>
          <w:docPartGallery w:val="Table of Contents"/>
          <w:docPartUnique/>
        </w:docPartObj>
      </w:sdtPr>
      <w:sdtContent>
        <w:p w14:paraId="41C025FC" w14:textId="77777777" w:rsidR="00273149" w:rsidRDefault="00273149" w:rsidP="00273149">
          <w:pPr>
            <w:pStyle w:val="TOCHeading"/>
            <w:spacing w:before="0"/>
            <w:rPr>
              <w:rFonts w:ascii="Times New Roman" w:hAnsi="Times New Roman" w:cs="Times New Roman"/>
              <w:sz w:val="24"/>
              <w:szCs w:val="24"/>
            </w:rPr>
          </w:pPr>
        </w:p>
        <w:bookmarkEnd w:id="5"/>
        <w:p w14:paraId="037E022D" w14:textId="77777777" w:rsidR="00273149" w:rsidRDefault="00273149" w:rsidP="00273149">
          <w:pPr>
            <w:pStyle w:val="TOCHeading"/>
            <w:spacing w:before="0"/>
            <w:rPr>
              <w:rFonts w:ascii="Times New Roman" w:hAnsi="Times New Roman" w:cs="Times New Roman"/>
              <w:sz w:val="24"/>
              <w:szCs w:val="24"/>
            </w:rPr>
          </w:pPr>
        </w:p>
        <w:p w14:paraId="142632B8" w14:textId="109CEB61" w:rsidR="00273149" w:rsidRPr="000D7521" w:rsidRDefault="00273149" w:rsidP="00273149">
          <w:pPr>
            <w:pStyle w:val="TOC2"/>
          </w:pPr>
          <w:r w:rsidRPr="000D7521">
            <w:t>Overview and Orientation</w:t>
          </w:r>
          <w:r w:rsidRPr="000D7521">
            <w:ptab w:relativeTo="margin" w:alignment="right" w:leader="dot"/>
          </w:r>
          <w:r>
            <w:t>page number</w:t>
          </w:r>
        </w:p>
        <w:p w14:paraId="1874836E" w14:textId="1A947DA2" w:rsidR="00273149" w:rsidRPr="000D7521" w:rsidRDefault="00273149" w:rsidP="00273149">
          <w:pPr>
            <w:pStyle w:val="TOC3"/>
          </w:pPr>
          <w:bookmarkStart w:id="6" w:name="_Hlk89763056"/>
          <w:r w:rsidRPr="000D7521">
            <w:t>Introduction</w:t>
          </w:r>
          <w:r w:rsidRPr="000D7521">
            <w:ptab w:relativeTo="margin" w:alignment="right" w:leader="dot"/>
          </w:r>
          <w:r>
            <w:t xml:space="preserve"> page</w:t>
          </w:r>
          <w:bookmarkEnd w:id="6"/>
        </w:p>
        <w:p w14:paraId="48E2CA7C" w14:textId="26036FD7" w:rsidR="00273149" w:rsidRPr="000D7521" w:rsidRDefault="00273149" w:rsidP="00273149">
          <w:pPr>
            <w:pStyle w:val="TOC3"/>
          </w:pPr>
          <w:r>
            <w:t xml:space="preserve">Proposal </w:t>
          </w:r>
          <w:r w:rsidRPr="000D7521">
            <w:t>Flow</w:t>
          </w:r>
          <w:r>
            <w:t>chart</w:t>
          </w:r>
          <w:r w:rsidRPr="000D7521">
            <w:ptab w:relativeTo="margin" w:alignment="right" w:leader="dot"/>
          </w:r>
          <w:r>
            <w:t>page</w:t>
          </w:r>
        </w:p>
        <w:p w14:paraId="3F7EC160" w14:textId="4B74A66F" w:rsidR="00273149" w:rsidRPr="000D7521" w:rsidRDefault="00273149" w:rsidP="00273149">
          <w:pPr>
            <w:pStyle w:val="TOC3"/>
          </w:pPr>
          <w:r w:rsidRPr="000D7521">
            <w:t>Proposal Process</w:t>
          </w:r>
          <w:r w:rsidRPr="000D7521">
            <w:ptab w:relativeTo="margin" w:alignment="right" w:leader="dot"/>
          </w:r>
          <w:r>
            <w:t>page</w:t>
          </w:r>
        </w:p>
        <w:p w14:paraId="7CCD60E7" w14:textId="4312879C" w:rsidR="00273149" w:rsidRPr="000D7521" w:rsidRDefault="00273149" w:rsidP="00273149">
          <w:pPr>
            <w:pStyle w:val="TOC2"/>
            <w:ind w:left="720"/>
          </w:pPr>
          <w:r w:rsidRPr="000D7521">
            <w:t>Checklist</w:t>
          </w:r>
          <w:r w:rsidRPr="000D7521">
            <w:ptab w:relativeTo="margin" w:alignment="right" w:leader="dot"/>
          </w:r>
          <w:r>
            <w:t>page</w:t>
          </w:r>
        </w:p>
        <w:p w14:paraId="6E0B86BC" w14:textId="77777777" w:rsidR="00273149" w:rsidRDefault="00273149" w:rsidP="00273149">
          <w:pPr>
            <w:pStyle w:val="TOC2"/>
          </w:pPr>
        </w:p>
        <w:p w14:paraId="4B3CCE36" w14:textId="4E6BB1AA" w:rsidR="00273149" w:rsidRPr="000D7521" w:rsidRDefault="00273149" w:rsidP="00273149">
          <w:pPr>
            <w:pStyle w:val="TOC2"/>
          </w:pPr>
          <w:r w:rsidRPr="000D7521">
            <w:t>Overview</w:t>
          </w:r>
          <w:r>
            <w:t xml:space="preserve"> of Policy Action Type</w:t>
          </w:r>
          <w:r w:rsidRPr="000D7521">
            <w:ptab w:relativeTo="margin" w:alignment="right" w:leader="dot"/>
          </w:r>
          <w:r>
            <w:t>page</w:t>
          </w:r>
        </w:p>
        <w:p w14:paraId="76BFC774" w14:textId="77750ECC" w:rsidR="00273149" w:rsidRPr="000D7521" w:rsidRDefault="00273149" w:rsidP="00273149">
          <w:pPr>
            <w:pStyle w:val="TOC2"/>
            <w:ind w:left="720"/>
          </w:pPr>
          <w:r w:rsidRPr="000D7521">
            <w:t>Required Forms Matrix</w:t>
          </w:r>
          <w:r w:rsidRPr="000D7521">
            <w:ptab w:relativeTo="margin" w:alignment="right" w:leader="dot"/>
          </w:r>
          <w:r>
            <w:t>page</w:t>
          </w:r>
        </w:p>
        <w:p w14:paraId="3653A52D" w14:textId="166D2FD2" w:rsidR="00273149" w:rsidRPr="000D7521" w:rsidRDefault="00273149" w:rsidP="00273149">
          <w:pPr>
            <w:pStyle w:val="TOC2"/>
            <w:ind w:left="720"/>
          </w:pPr>
          <w:r w:rsidRPr="000D7521">
            <w:t>Proposal Process</w:t>
          </w:r>
          <w:r w:rsidRPr="000D7521">
            <w:ptab w:relativeTo="margin" w:alignment="right" w:leader="dot"/>
          </w:r>
          <w:r>
            <w:t>page</w:t>
          </w:r>
        </w:p>
        <w:p w14:paraId="41F488E3" w14:textId="77777777" w:rsidR="00273149" w:rsidRDefault="00273149" w:rsidP="00273149">
          <w:pPr>
            <w:pStyle w:val="TOC2"/>
          </w:pPr>
        </w:p>
        <w:p w14:paraId="5D3448A0" w14:textId="1C3812C0" w:rsidR="00273149" w:rsidRPr="000D7521" w:rsidRDefault="00273149" w:rsidP="00273149">
          <w:pPr>
            <w:pStyle w:val="TOC2"/>
          </w:pPr>
          <w:r w:rsidRPr="00B52053">
            <w:t>Forms</w:t>
          </w:r>
          <w:r>
            <w:t xml:space="preserve"> or Other</w:t>
          </w:r>
          <w:r w:rsidRPr="00B52053">
            <w:ptab w:relativeTo="margin" w:alignment="right" w:leader="dot"/>
          </w:r>
          <w:r>
            <w:t>page range</w:t>
          </w:r>
        </w:p>
        <w:p w14:paraId="39D30C00" w14:textId="22365D3F" w:rsidR="00273149" w:rsidRPr="000D7521" w:rsidRDefault="00273149" w:rsidP="00273149">
          <w:pPr>
            <w:ind w:left="720"/>
          </w:pPr>
          <w:r w:rsidRPr="000D7521">
            <w:t xml:space="preserve">Appendix A </w:t>
          </w:r>
          <w:r w:rsidRPr="000D7521">
            <w:rPr>
              <w:i/>
            </w:rPr>
            <w:t>Required</w:t>
          </w:r>
          <w:r>
            <w:rPr>
              <w:i/>
            </w:rPr>
            <w:t xml:space="preserve"> or Optional</w:t>
          </w:r>
          <w:r w:rsidRPr="000D7521">
            <w:rPr>
              <w:i/>
            </w:rPr>
            <w:t>:</w:t>
          </w:r>
          <w:r w:rsidRPr="000D7521">
            <w:t xml:space="preserve"> </w:t>
          </w:r>
          <w:r>
            <w:t>Heading</w:t>
          </w:r>
          <w:r w:rsidRPr="000D7521">
            <w:t xml:space="preserve"> </w:t>
          </w:r>
          <w:r w:rsidRPr="000D7521">
            <w:ptab w:relativeTo="margin" w:alignment="right" w:leader="dot"/>
          </w:r>
          <w:r>
            <w:t>page</w:t>
          </w:r>
        </w:p>
        <w:p w14:paraId="708028B9" w14:textId="299C1BF5" w:rsidR="00273149" w:rsidRPr="000D7521" w:rsidRDefault="00273149" w:rsidP="00273149">
          <w:pPr>
            <w:ind w:left="720"/>
          </w:pPr>
          <w:r w:rsidRPr="000D7521">
            <w:t xml:space="preserve">Appendix B </w:t>
          </w:r>
          <w:r w:rsidRPr="000D7521">
            <w:rPr>
              <w:i/>
            </w:rPr>
            <w:t>Required</w:t>
          </w:r>
          <w:r>
            <w:rPr>
              <w:i/>
            </w:rPr>
            <w:t xml:space="preserve"> or Optional</w:t>
          </w:r>
          <w:r w:rsidRPr="000D7521">
            <w:rPr>
              <w:i/>
            </w:rPr>
            <w:t>:</w:t>
          </w:r>
          <w:r w:rsidRPr="000D7521">
            <w:t xml:space="preserve"> </w:t>
          </w:r>
          <w:r>
            <w:t>Heading</w:t>
          </w:r>
          <w:r w:rsidRPr="000D7521">
            <w:t xml:space="preserve"> </w:t>
          </w:r>
          <w:r w:rsidRPr="000D7521">
            <w:ptab w:relativeTo="margin" w:alignment="right" w:leader="dot"/>
          </w:r>
          <w:r>
            <w:t>page</w:t>
          </w:r>
        </w:p>
        <w:p w14:paraId="7FA74168" w14:textId="62CD6FAA" w:rsidR="00273149" w:rsidRPr="000D7521" w:rsidRDefault="00273149" w:rsidP="00273149">
          <w:pPr>
            <w:ind w:left="720"/>
          </w:pPr>
          <w:r w:rsidRPr="000D7521">
            <w:t xml:space="preserve">Appendix C </w:t>
          </w:r>
          <w:r w:rsidRPr="000D7521">
            <w:rPr>
              <w:i/>
            </w:rPr>
            <w:t>Required</w:t>
          </w:r>
          <w:r>
            <w:rPr>
              <w:i/>
            </w:rPr>
            <w:t xml:space="preserve"> or Optional</w:t>
          </w:r>
          <w:r w:rsidRPr="000D7521">
            <w:rPr>
              <w:i/>
            </w:rPr>
            <w:t>:</w:t>
          </w:r>
          <w:r w:rsidRPr="000D7521">
            <w:t xml:space="preserve"> </w:t>
          </w:r>
          <w:r>
            <w:t>Heading</w:t>
          </w:r>
          <w:r w:rsidRPr="000D7521">
            <w:t xml:space="preserve"> </w:t>
          </w:r>
          <w:r w:rsidRPr="000D7521">
            <w:ptab w:relativeTo="margin" w:alignment="right" w:leader="dot"/>
          </w:r>
          <w:r>
            <w:t>page</w:t>
          </w:r>
        </w:p>
        <w:p w14:paraId="4E852AE4" w14:textId="39223BED" w:rsidR="00273149" w:rsidRPr="000D7521" w:rsidRDefault="00273149" w:rsidP="00273149">
          <w:pPr>
            <w:ind w:left="720"/>
          </w:pPr>
          <w:r w:rsidRPr="000D7521">
            <w:t xml:space="preserve">Appendix D </w:t>
          </w:r>
          <w:r w:rsidRPr="000D7521">
            <w:rPr>
              <w:i/>
            </w:rPr>
            <w:t>Required</w:t>
          </w:r>
          <w:r>
            <w:rPr>
              <w:i/>
            </w:rPr>
            <w:t xml:space="preserve"> or Optional</w:t>
          </w:r>
          <w:r w:rsidRPr="000D7521">
            <w:rPr>
              <w:i/>
            </w:rPr>
            <w:t>:</w:t>
          </w:r>
          <w:r w:rsidRPr="000D7521">
            <w:t xml:space="preserve"> </w:t>
          </w:r>
          <w:r>
            <w:t>Heading</w:t>
          </w:r>
          <w:r w:rsidRPr="000D7521">
            <w:t xml:space="preserve"> </w:t>
          </w:r>
          <w:r w:rsidRPr="000D7521">
            <w:ptab w:relativeTo="margin" w:alignment="right" w:leader="dot"/>
          </w:r>
          <w:r>
            <w:t>page</w:t>
          </w:r>
        </w:p>
        <w:p w14:paraId="65CB4D42" w14:textId="4DA9FFC2" w:rsidR="00273149" w:rsidRPr="000D7521" w:rsidRDefault="00273149" w:rsidP="00273149">
          <w:pPr>
            <w:ind w:left="720"/>
          </w:pPr>
          <w:r w:rsidRPr="000D7521">
            <w:t xml:space="preserve">Appendix E </w:t>
          </w:r>
          <w:r w:rsidRPr="000D7521">
            <w:rPr>
              <w:i/>
            </w:rPr>
            <w:t>Required</w:t>
          </w:r>
          <w:r>
            <w:rPr>
              <w:i/>
            </w:rPr>
            <w:t xml:space="preserve"> or Optional</w:t>
          </w:r>
          <w:r w:rsidRPr="000D7521">
            <w:rPr>
              <w:i/>
            </w:rPr>
            <w:t>:</w:t>
          </w:r>
          <w:r w:rsidRPr="000D7521">
            <w:t xml:space="preserve"> </w:t>
          </w:r>
          <w:r>
            <w:t>Heading</w:t>
          </w:r>
          <w:r w:rsidRPr="000D7521">
            <w:t xml:space="preserve"> </w:t>
          </w:r>
          <w:r w:rsidRPr="000D7521">
            <w:ptab w:relativeTo="margin" w:alignment="right" w:leader="dot"/>
          </w:r>
          <w:r>
            <w:t>page</w:t>
          </w:r>
        </w:p>
        <w:p w14:paraId="435FD46A" w14:textId="79FB7A29" w:rsidR="00273149" w:rsidRPr="000D7521" w:rsidRDefault="00273149" w:rsidP="00273149">
          <w:pPr>
            <w:ind w:left="720"/>
          </w:pPr>
          <w:r w:rsidRPr="000D7521">
            <w:t xml:space="preserve">Appendix F </w:t>
          </w:r>
          <w:r w:rsidRPr="000D7521">
            <w:rPr>
              <w:i/>
            </w:rPr>
            <w:t>Required</w:t>
          </w:r>
          <w:r>
            <w:rPr>
              <w:i/>
            </w:rPr>
            <w:t xml:space="preserve"> or Optional</w:t>
          </w:r>
          <w:r w:rsidRPr="000D7521">
            <w:rPr>
              <w:i/>
            </w:rPr>
            <w:t>:</w:t>
          </w:r>
          <w:r w:rsidRPr="000D7521">
            <w:t xml:space="preserve"> </w:t>
          </w:r>
          <w:r>
            <w:t>Heading</w:t>
          </w:r>
          <w:r w:rsidRPr="000D7521">
            <w:t xml:space="preserve"> </w:t>
          </w:r>
          <w:r w:rsidRPr="000D7521">
            <w:ptab w:relativeTo="margin" w:alignment="right" w:leader="dot"/>
          </w:r>
          <w:r>
            <w:t>page</w:t>
          </w:r>
        </w:p>
        <w:p w14:paraId="38D2F515" w14:textId="77777777" w:rsidR="00273149" w:rsidRPr="000D7521" w:rsidRDefault="00000000" w:rsidP="00273149">
          <w:pPr>
            <w:ind w:left="720"/>
          </w:pPr>
        </w:p>
      </w:sdtContent>
    </w:sdt>
    <w:p w14:paraId="1010ECB1" w14:textId="77777777" w:rsidR="00273149" w:rsidRDefault="00273149" w:rsidP="00273149">
      <w:pPr>
        <w:rPr>
          <w:b/>
          <w:sz w:val="32"/>
          <w:szCs w:val="32"/>
        </w:rPr>
      </w:pPr>
    </w:p>
    <w:p w14:paraId="23C8BC9A" w14:textId="2E33FDC2" w:rsidR="00273149" w:rsidRDefault="00273149">
      <w:pPr>
        <w:rPr>
          <w:rFonts w:eastAsiaTheme="majorEastAsia" w:cstheme="majorBidi"/>
          <w:b/>
          <w:color w:val="000000" w:themeColor="text1"/>
          <w:sz w:val="28"/>
        </w:rPr>
      </w:pPr>
      <w:r>
        <w:rPr>
          <w:rFonts w:eastAsiaTheme="majorEastAsia" w:cstheme="majorBidi"/>
          <w:b/>
          <w:color w:val="000000" w:themeColor="text1"/>
          <w:sz w:val="28"/>
        </w:rPr>
        <w:br w:type="page"/>
      </w:r>
    </w:p>
    <w:p w14:paraId="1B9AC32F" w14:textId="5075F3A7" w:rsidR="00273149" w:rsidRDefault="00273149">
      <w:pPr>
        <w:rPr>
          <w:rFonts w:eastAsiaTheme="majorEastAsia" w:cstheme="majorBidi"/>
          <w:b/>
          <w:color w:val="000000" w:themeColor="text1"/>
          <w:sz w:val="28"/>
        </w:rPr>
      </w:pPr>
    </w:p>
    <w:p w14:paraId="58113C56" w14:textId="284493F3" w:rsidR="00273149" w:rsidRDefault="00273149">
      <w:pPr>
        <w:rPr>
          <w:rFonts w:eastAsiaTheme="majorEastAsia" w:cstheme="majorBidi"/>
          <w:b/>
          <w:color w:val="000000" w:themeColor="text1"/>
          <w:sz w:val="28"/>
        </w:rPr>
      </w:pPr>
    </w:p>
    <w:p w14:paraId="69EC898C" w14:textId="77777777" w:rsidR="00273149" w:rsidRDefault="00273149">
      <w:pPr>
        <w:rPr>
          <w:rFonts w:eastAsiaTheme="majorEastAsia" w:cstheme="majorBidi"/>
          <w:b/>
          <w:color w:val="000000" w:themeColor="text1"/>
          <w:sz w:val="28"/>
        </w:rPr>
      </w:pPr>
    </w:p>
    <w:p w14:paraId="0DCCB4A2" w14:textId="44F5C664" w:rsidR="00FF26B3" w:rsidRDefault="003470ED" w:rsidP="00CF0EBE">
      <w:pPr>
        <w:pStyle w:val="Heading3"/>
      </w:pPr>
      <w:r>
        <w:t>Administrative</w:t>
      </w:r>
      <w:r w:rsidR="00FF26B3">
        <w:t xml:space="preserve"> Procedures</w:t>
      </w:r>
      <w:bookmarkEnd w:id="0"/>
      <w:bookmarkEnd w:id="1"/>
      <w:bookmarkEnd w:id="2"/>
      <w:r w:rsidR="00AC3AFC">
        <w:t xml:space="preserve"> Template</w:t>
      </w:r>
    </w:p>
    <w:p w14:paraId="2C945578" w14:textId="4ED30BB2" w:rsidR="009E1EB3" w:rsidRPr="00DB2779" w:rsidRDefault="009E1EB3" w:rsidP="009E1EB3">
      <w:pPr>
        <w:jc w:val="center"/>
        <w:rPr>
          <w:iCs/>
          <w:color w:val="8C0B41" w:themeColor="accent1"/>
        </w:rPr>
      </w:pPr>
    </w:p>
    <w:p w14:paraId="1D94A742" w14:textId="0E4E9068" w:rsidR="009E1EB3" w:rsidRDefault="0020036F" w:rsidP="009E1EB3">
      <w:pPr>
        <w:rPr>
          <w:rFonts w:eastAsia="Calibri"/>
        </w:rPr>
      </w:pPr>
      <w:bookmarkStart w:id="7" w:name="_Hlk87450343"/>
      <w:r w:rsidRPr="00C746BF">
        <w:rPr>
          <w:i/>
          <w:iCs/>
        </w:rPr>
        <w:t xml:space="preserve">Policy </w:t>
      </w:r>
      <w:r w:rsidR="00D0283D" w:rsidRPr="00C746BF">
        <w:rPr>
          <w:i/>
          <w:iCs/>
        </w:rPr>
        <w:t>p</w:t>
      </w:r>
      <w:r w:rsidRPr="00C746BF">
        <w:rPr>
          <w:i/>
          <w:iCs/>
        </w:rPr>
        <w:t xml:space="preserve">roposals must be accompanied by a draft of the </w:t>
      </w:r>
      <w:r w:rsidR="003470ED">
        <w:rPr>
          <w:i/>
          <w:iCs/>
        </w:rPr>
        <w:t>administrative</w:t>
      </w:r>
      <w:r w:rsidR="00B04618" w:rsidRPr="00C746BF">
        <w:rPr>
          <w:i/>
          <w:iCs/>
        </w:rPr>
        <w:t xml:space="preserve"> procedures</w:t>
      </w:r>
      <w:r w:rsidR="009E1EB3" w:rsidRPr="00C746BF">
        <w:rPr>
          <w:rFonts w:eastAsia="Calibri"/>
        </w:rPr>
        <w:t xml:space="preserve"> </w:t>
      </w:r>
      <w:r w:rsidR="009E1EB3" w:rsidRPr="00DB2779">
        <w:rPr>
          <w:rFonts w:eastAsia="Calibri"/>
          <w:i/>
        </w:rPr>
        <w:t xml:space="preserve">necessary for a comprehensive understanding of the intent and application of the </w:t>
      </w:r>
      <w:r w:rsidR="009E1EB3" w:rsidRPr="001A1B55">
        <w:rPr>
          <w:rFonts w:eastAsia="Calibri"/>
          <w:i/>
        </w:rPr>
        <w:t xml:space="preserve">proposed </w:t>
      </w:r>
      <w:r w:rsidR="009E1EB3" w:rsidRPr="00DB2779">
        <w:rPr>
          <w:rFonts w:eastAsia="Calibri"/>
          <w:i/>
        </w:rPr>
        <w:t>policy</w:t>
      </w:r>
      <w:r w:rsidR="009E1EB3" w:rsidRPr="001A1B55">
        <w:rPr>
          <w:rFonts w:eastAsia="Calibri"/>
          <w:i/>
        </w:rPr>
        <w:t xml:space="preserve"> action</w:t>
      </w:r>
      <w:r w:rsidR="009E1EB3" w:rsidRPr="00DB2779">
        <w:rPr>
          <w:rFonts w:eastAsia="Calibri"/>
          <w:i/>
        </w:rPr>
        <w:t xml:space="preserve">. </w:t>
      </w:r>
      <w:r w:rsidR="003470ED">
        <w:rPr>
          <w:rFonts w:eastAsia="Calibri"/>
          <w:i/>
        </w:rPr>
        <w:t>Administrative</w:t>
      </w:r>
      <w:r w:rsidR="009E1EB3" w:rsidRPr="00DB2779">
        <w:rPr>
          <w:rFonts w:eastAsia="Calibri"/>
          <w:i/>
        </w:rPr>
        <w:t xml:space="preserve"> procedures provide the series of steps or specific actions and timing to be followed as a repetitive and consistent approach for implementation of and compliance with policy.  Department policies and </w:t>
      </w:r>
      <w:r w:rsidR="003470ED">
        <w:rPr>
          <w:rFonts w:eastAsia="Calibri"/>
          <w:i/>
        </w:rPr>
        <w:t>administrative</w:t>
      </w:r>
      <w:r w:rsidR="009E1EB3" w:rsidRPr="00DB2779">
        <w:rPr>
          <w:rFonts w:eastAsia="Calibri"/>
          <w:i/>
        </w:rPr>
        <w:t xml:space="preserve"> procedures </w:t>
      </w:r>
      <w:r w:rsidR="009E1EB3" w:rsidRPr="00A465F2">
        <w:rPr>
          <w:rFonts w:eastAsia="Calibri"/>
          <w:b/>
          <w:i/>
        </w:rPr>
        <w:t>must not violate nor be inconsistent with any provision of the RPM or the ARP and must align and follow the intent</w:t>
      </w:r>
      <w:r w:rsidR="009E1EB3" w:rsidRPr="00DB2779">
        <w:rPr>
          <w:rFonts w:eastAsia="Calibri"/>
          <w:i/>
        </w:rPr>
        <w:t xml:space="preserve"> of university policies, laws or regulations.  </w:t>
      </w:r>
    </w:p>
    <w:p w14:paraId="763902B6" w14:textId="0429F143" w:rsidR="00573227" w:rsidRDefault="00573227" w:rsidP="009E1EB3">
      <w:pPr>
        <w:rPr>
          <w:bCs/>
          <w:color w:val="005C79" w:themeColor="accent6" w:themeShade="80"/>
        </w:rPr>
      </w:pPr>
    </w:p>
    <w:p w14:paraId="5819559B" w14:textId="5EF5F2F9" w:rsidR="00573227" w:rsidRDefault="00573227" w:rsidP="009E1EB3">
      <w:pPr>
        <w:rPr>
          <w:bCs/>
          <w:color w:val="005C79" w:themeColor="accent6" w:themeShade="80"/>
        </w:rPr>
      </w:pPr>
    </w:p>
    <w:p w14:paraId="1C77283B" w14:textId="03DE49D1" w:rsidR="00573227" w:rsidRPr="00573227" w:rsidRDefault="00573227" w:rsidP="009E1EB3">
      <w:pPr>
        <w:rPr>
          <w:b/>
          <w:bCs/>
          <w:color w:val="005C79" w:themeColor="accent6" w:themeShade="80"/>
        </w:rPr>
      </w:pPr>
      <w:r w:rsidRPr="00573227">
        <w:rPr>
          <w:b/>
          <w:bCs/>
          <w:color w:val="005C79" w:themeColor="accent6" w:themeShade="80"/>
        </w:rPr>
        <w:t>The following template</w:t>
      </w:r>
      <w:r w:rsidR="00C6262F">
        <w:rPr>
          <w:b/>
          <w:bCs/>
          <w:color w:val="005C79" w:themeColor="accent6" w:themeShade="80"/>
        </w:rPr>
        <w:t xml:space="preserve"> provid</w:t>
      </w:r>
      <w:r w:rsidR="00BC22D0">
        <w:rPr>
          <w:b/>
          <w:bCs/>
          <w:color w:val="005C79" w:themeColor="accent6" w:themeShade="80"/>
        </w:rPr>
        <w:t>es</w:t>
      </w:r>
      <w:r w:rsidR="00C6262F">
        <w:rPr>
          <w:b/>
          <w:bCs/>
          <w:color w:val="005C79" w:themeColor="accent6" w:themeShade="80"/>
        </w:rPr>
        <w:t xml:space="preserve"> the </w:t>
      </w:r>
      <w:r w:rsidRPr="00573227">
        <w:rPr>
          <w:b/>
          <w:bCs/>
          <w:color w:val="005C79" w:themeColor="accent6" w:themeShade="80"/>
        </w:rPr>
        <w:t xml:space="preserve">list of details you </w:t>
      </w:r>
      <w:r w:rsidRPr="00573227">
        <w:rPr>
          <w:b/>
          <w:bCs/>
          <w:i/>
          <w:color w:val="005C79" w:themeColor="accent6" w:themeShade="80"/>
        </w:rPr>
        <w:t>must</w:t>
      </w:r>
      <w:r w:rsidRPr="00573227">
        <w:rPr>
          <w:b/>
          <w:bCs/>
          <w:color w:val="005C79" w:themeColor="accent6" w:themeShade="80"/>
        </w:rPr>
        <w:t xml:space="preserve"> include when developing new or </w:t>
      </w:r>
      <w:r w:rsidR="00BE6A80" w:rsidRPr="0079028E">
        <w:rPr>
          <w:b/>
          <w:bCs/>
          <w:color w:val="005C79" w:themeColor="accent6" w:themeShade="80"/>
        </w:rPr>
        <w:t>revising</w:t>
      </w:r>
      <w:r w:rsidRPr="00573227">
        <w:rPr>
          <w:b/>
          <w:bCs/>
          <w:color w:val="005C79" w:themeColor="accent6" w:themeShade="80"/>
        </w:rPr>
        <w:t xml:space="preserve"> existing </w:t>
      </w:r>
      <w:r w:rsidR="003470ED">
        <w:rPr>
          <w:b/>
          <w:bCs/>
          <w:color w:val="005C79" w:themeColor="accent6" w:themeShade="80"/>
        </w:rPr>
        <w:t>Administrative</w:t>
      </w:r>
      <w:r w:rsidRPr="00573227">
        <w:rPr>
          <w:b/>
          <w:bCs/>
          <w:color w:val="005C79" w:themeColor="accent6" w:themeShade="80"/>
        </w:rPr>
        <w:t xml:space="preserve"> Procedures</w:t>
      </w:r>
      <w:r>
        <w:rPr>
          <w:b/>
          <w:bCs/>
          <w:color w:val="005C79" w:themeColor="accent6" w:themeShade="80"/>
        </w:rPr>
        <w:t>:</w:t>
      </w:r>
    </w:p>
    <w:p w14:paraId="60433C5A" w14:textId="0E6F3545" w:rsidR="009E1EB3" w:rsidRPr="001A1B55" w:rsidRDefault="009E1EB3" w:rsidP="00B04618">
      <w:pPr>
        <w:rPr>
          <w:bCs/>
          <w:color w:val="005C79" w:themeColor="accent6" w:themeShade="80"/>
        </w:rPr>
      </w:pPr>
    </w:p>
    <w:p w14:paraId="2AF5F4E5" w14:textId="27427660" w:rsidR="00573227" w:rsidRDefault="003470ED" w:rsidP="005C34DD">
      <w:pPr>
        <w:jc w:val="right"/>
        <w:rPr>
          <w:b/>
          <w:color w:val="000000" w:themeColor="text1"/>
          <w:sz w:val="20"/>
        </w:rPr>
      </w:pPr>
      <w:r>
        <w:rPr>
          <w:b/>
          <w:color w:val="000000" w:themeColor="text1"/>
          <w:sz w:val="20"/>
        </w:rPr>
        <w:t>Administrative</w:t>
      </w:r>
      <w:r w:rsidR="00573227">
        <w:rPr>
          <w:b/>
          <w:color w:val="000000" w:themeColor="text1"/>
          <w:sz w:val="20"/>
        </w:rPr>
        <w:t xml:space="preserve"> Procedures Number</w:t>
      </w:r>
      <w:r w:rsidR="00573227" w:rsidRPr="00B22FA2">
        <w:rPr>
          <w:b/>
          <w:color w:val="000000" w:themeColor="text1"/>
          <w:sz w:val="20"/>
        </w:rPr>
        <w:t>:</w:t>
      </w:r>
      <w:r w:rsidR="00573227">
        <w:rPr>
          <w:b/>
          <w:color w:val="000000" w:themeColor="text1"/>
          <w:sz w:val="20"/>
        </w:rPr>
        <w:t xml:space="preserve"> </w:t>
      </w:r>
      <w:r>
        <w:rPr>
          <w:b/>
          <w:color w:val="000000" w:themeColor="text1"/>
          <w:sz w:val="20"/>
        </w:rPr>
        <w:t>AP_</w:t>
      </w:r>
      <w:r w:rsidR="00C6262F">
        <w:rPr>
          <w:b/>
          <w:color w:val="000000" w:themeColor="text1"/>
          <w:sz w:val="20"/>
        </w:rPr>
        <w:t xml:space="preserve"> </w:t>
      </w:r>
      <w:r w:rsidR="00284CCA">
        <w:rPr>
          <w:b/>
          <w:color w:val="000000" w:themeColor="text1"/>
          <w:sz w:val="20"/>
        </w:rPr>
        <w:t>ARP #_</w:t>
      </w:r>
      <w:r w:rsidR="00C6262F">
        <w:rPr>
          <w:b/>
          <w:color w:val="000000" w:themeColor="text1"/>
          <w:sz w:val="20"/>
        </w:rPr>
        <w:t>Num</w:t>
      </w:r>
      <w:r w:rsidR="00284CCA">
        <w:rPr>
          <w:b/>
          <w:color w:val="000000" w:themeColor="text1"/>
          <w:sz w:val="20"/>
        </w:rPr>
        <w:t xml:space="preserve">ber </w:t>
      </w:r>
      <w:r w:rsidR="00C6262F">
        <w:rPr>
          <w:b/>
          <w:color w:val="000000" w:themeColor="text1"/>
          <w:sz w:val="20"/>
        </w:rPr>
        <w:t>(</w:t>
      </w:r>
      <w:r w:rsidR="00284CCA">
        <w:rPr>
          <w:b/>
          <w:color w:val="000000" w:themeColor="text1"/>
          <w:sz w:val="20"/>
        </w:rPr>
        <w:t xml:space="preserve">period and </w:t>
      </w:r>
      <w:r w:rsidR="00C6262F">
        <w:rPr>
          <w:b/>
          <w:color w:val="000000" w:themeColor="text1"/>
          <w:sz w:val="20"/>
        </w:rPr>
        <w:t>Alpha for each update)</w:t>
      </w:r>
    </w:p>
    <w:p w14:paraId="40749305" w14:textId="080A03EF" w:rsidR="00C6262F" w:rsidRDefault="00C6262F" w:rsidP="005C34DD">
      <w:pPr>
        <w:jc w:val="right"/>
        <w:rPr>
          <w:b/>
          <w:color w:val="000000" w:themeColor="text1"/>
          <w:sz w:val="20"/>
        </w:rPr>
      </w:pPr>
      <w:r>
        <w:rPr>
          <w:b/>
          <w:color w:val="000000" w:themeColor="text1"/>
          <w:sz w:val="20"/>
        </w:rPr>
        <w:t xml:space="preserve">Example:  </w:t>
      </w:r>
      <w:r w:rsidR="003470ED">
        <w:rPr>
          <w:b/>
          <w:color w:val="000000" w:themeColor="text1"/>
          <w:sz w:val="20"/>
        </w:rPr>
        <w:t>A</w:t>
      </w:r>
      <w:r>
        <w:rPr>
          <w:b/>
          <w:color w:val="000000" w:themeColor="text1"/>
          <w:sz w:val="20"/>
        </w:rPr>
        <w:t>P</w:t>
      </w:r>
      <w:r w:rsidR="003470ED">
        <w:rPr>
          <w:b/>
          <w:color w:val="000000" w:themeColor="text1"/>
          <w:sz w:val="20"/>
        </w:rPr>
        <w:t>_</w:t>
      </w:r>
      <w:r w:rsidR="00284CCA">
        <w:rPr>
          <w:b/>
          <w:color w:val="000000" w:themeColor="text1"/>
          <w:sz w:val="20"/>
        </w:rPr>
        <w:t>1</w:t>
      </w:r>
      <w:r>
        <w:rPr>
          <w:b/>
          <w:color w:val="000000" w:themeColor="text1"/>
          <w:sz w:val="20"/>
        </w:rPr>
        <w:t>.10</w:t>
      </w:r>
      <w:r w:rsidR="00284CCA">
        <w:rPr>
          <w:b/>
          <w:color w:val="000000" w:themeColor="text1"/>
          <w:sz w:val="20"/>
        </w:rPr>
        <w:t>_1</w:t>
      </w:r>
    </w:p>
    <w:p w14:paraId="05DBBEA7" w14:textId="6ECCD5D3" w:rsidR="00284CCA" w:rsidRDefault="00C6262F" w:rsidP="005C34DD">
      <w:pPr>
        <w:jc w:val="right"/>
        <w:rPr>
          <w:b/>
          <w:color w:val="000000" w:themeColor="text1"/>
          <w:sz w:val="20"/>
        </w:rPr>
      </w:pPr>
      <w:r>
        <w:rPr>
          <w:b/>
          <w:color w:val="000000" w:themeColor="text1"/>
          <w:sz w:val="20"/>
        </w:rPr>
        <w:t xml:space="preserve">Revision/Amendment:  </w:t>
      </w:r>
      <w:r w:rsidR="003470ED">
        <w:rPr>
          <w:b/>
          <w:color w:val="000000" w:themeColor="text1"/>
          <w:sz w:val="20"/>
        </w:rPr>
        <w:t>A</w:t>
      </w:r>
      <w:r>
        <w:rPr>
          <w:b/>
          <w:color w:val="000000" w:themeColor="text1"/>
          <w:sz w:val="20"/>
        </w:rPr>
        <w:t>P</w:t>
      </w:r>
      <w:r w:rsidR="003470ED">
        <w:rPr>
          <w:b/>
          <w:color w:val="000000" w:themeColor="text1"/>
          <w:sz w:val="20"/>
        </w:rPr>
        <w:t>_</w:t>
      </w:r>
      <w:r>
        <w:rPr>
          <w:b/>
          <w:color w:val="000000" w:themeColor="text1"/>
          <w:sz w:val="20"/>
        </w:rPr>
        <w:t>1.10</w:t>
      </w:r>
      <w:r w:rsidR="00284CCA">
        <w:rPr>
          <w:b/>
          <w:color w:val="000000" w:themeColor="text1"/>
          <w:sz w:val="20"/>
        </w:rPr>
        <w:t>_1.A</w:t>
      </w:r>
    </w:p>
    <w:p w14:paraId="1DF60722" w14:textId="70DEE158" w:rsidR="00284CCA" w:rsidRPr="008C7C94" w:rsidRDefault="00284CCA" w:rsidP="00284CCA">
      <w:pPr>
        <w:jc w:val="right"/>
        <w:rPr>
          <w:b/>
          <w:i/>
          <w:color w:val="000000" w:themeColor="text1"/>
          <w:sz w:val="20"/>
        </w:rPr>
      </w:pPr>
      <w:r w:rsidRPr="008C7C94">
        <w:rPr>
          <w:b/>
          <w:i/>
          <w:color w:val="000000" w:themeColor="text1"/>
          <w:sz w:val="20"/>
        </w:rPr>
        <w:t xml:space="preserve">If multiple </w:t>
      </w:r>
      <w:r w:rsidR="003470ED">
        <w:rPr>
          <w:b/>
          <w:i/>
          <w:color w:val="000000" w:themeColor="text1"/>
          <w:sz w:val="20"/>
        </w:rPr>
        <w:t>A</w:t>
      </w:r>
      <w:r w:rsidRPr="008C7C94">
        <w:rPr>
          <w:b/>
          <w:i/>
          <w:color w:val="000000" w:themeColor="text1"/>
          <w:sz w:val="20"/>
        </w:rPr>
        <w:t xml:space="preserve">P accompany an ARP, then the sequencing increases at the Number i.e. </w:t>
      </w:r>
      <w:r w:rsidR="003470ED">
        <w:rPr>
          <w:b/>
          <w:i/>
          <w:color w:val="000000" w:themeColor="text1"/>
          <w:sz w:val="20"/>
        </w:rPr>
        <w:t>A</w:t>
      </w:r>
      <w:r w:rsidRPr="008C7C94">
        <w:rPr>
          <w:b/>
          <w:i/>
          <w:color w:val="000000" w:themeColor="text1"/>
          <w:sz w:val="20"/>
        </w:rPr>
        <w:t>P</w:t>
      </w:r>
      <w:r w:rsidR="003470ED">
        <w:rPr>
          <w:b/>
          <w:i/>
          <w:color w:val="000000" w:themeColor="text1"/>
          <w:sz w:val="20"/>
        </w:rPr>
        <w:t>_</w:t>
      </w:r>
      <w:r w:rsidRPr="008C7C94">
        <w:rPr>
          <w:b/>
          <w:i/>
          <w:color w:val="000000" w:themeColor="text1"/>
          <w:sz w:val="20"/>
        </w:rPr>
        <w:t>1.10_2</w:t>
      </w:r>
    </w:p>
    <w:p w14:paraId="3DC61B43" w14:textId="14C02E81" w:rsidR="00C6262F" w:rsidRPr="00E30081" w:rsidRDefault="000E515A" w:rsidP="005C34DD">
      <w:pPr>
        <w:jc w:val="right"/>
        <w:rPr>
          <w:b/>
          <w:color w:val="000000" w:themeColor="text1"/>
          <w:sz w:val="20"/>
        </w:rPr>
      </w:pPr>
      <w:r w:rsidRPr="008C7C94">
        <w:rPr>
          <w:b/>
          <w:color w:val="000000" w:themeColor="text1"/>
          <w:sz w:val="20"/>
        </w:rPr>
        <w:t>Effective Date of Current Version:  DATE</w:t>
      </w:r>
    </w:p>
    <w:p w14:paraId="18041BA5" w14:textId="77777777" w:rsidR="005C34DD" w:rsidRPr="005C34DD" w:rsidRDefault="005C34DD" w:rsidP="005C34DD">
      <w:pPr>
        <w:jc w:val="right"/>
        <w:rPr>
          <w:b/>
          <w:color w:val="000000" w:themeColor="text1"/>
          <w:sz w:val="20"/>
          <w:u w:val="single"/>
        </w:rPr>
      </w:pPr>
    </w:p>
    <w:p w14:paraId="038668BC" w14:textId="680B1E0F" w:rsidR="00573227" w:rsidRPr="00E022C9" w:rsidRDefault="005C34DD" w:rsidP="00A465F2">
      <w:pPr>
        <w:pStyle w:val="KH1"/>
        <w:keepNext/>
        <w:numPr>
          <w:ilvl w:val="0"/>
          <w:numId w:val="0"/>
        </w:numPr>
        <w:spacing w:before="0"/>
        <w:rPr>
          <w:szCs w:val="32"/>
        </w:rPr>
      </w:pPr>
      <w:r w:rsidRPr="00E022C9">
        <w:rPr>
          <w:szCs w:val="32"/>
        </w:rPr>
        <w:t>1.</w:t>
      </w:r>
      <w:r w:rsidR="0079028E" w:rsidRPr="00E022C9">
        <w:rPr>
          <w:szCs w:val="32"/>
        </w:rPr>
        <w:t xml:space="preserve"> </w:t>
      </w:r>
      <w:r w:rsidRPr="00E022C9">
        <w:rPr>
          <w:szCs w:val="32"/>
        </w:rPr>
        <w:t>policy number and title</w:t>
      </w:r>
    </w:p>
    <w:p w14:paraId="566CA034" w14:textId="7FF6CDC5" w:rsidR="00573227" w:rsidRDefault="005C34DD" w:rsidP="005C34DD">
      <w:pPr>
        <w:pStyle w:val="PolicyHead2"/>
        <w:keepNext w:val="0"/>
        <w:keepLines w:val="0"/>
        <w:numPr>
          <w:ilvl w:val="0"/>
          <w:numId w:val="0"/>
        </w:numPr>
      </w:pPr>
      <w:r>
        <w:t>Policy Number</w:t>
      </w:r>
      <w:r w:rsidR="00573227" w:rsidRPr="0065243B">
        <w:t xml:space="preserve">: </w:t>
      </w:r>
      <w:sdt>
        <w:sdtPr>
          <w:id w:val="-1440835288"/>
          <w:placeholder>
            <w:docPart w:val="C21079EF56354F62BBE518CB053A9C09"/>
          </w:placeholder>
          <w:showingPlcHdr/>
          <w15:color w:val="8C0B42"/>
          <w:text/>
        </w:sdtPr>
        <w:sdtContent>
          <w:r w:rsidR="00573227" w:rsidRPr="006D1DB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04AD5AA" w14:textId="027EA865" w:rsidR="00573227" w:rsidRDefault="005C34DD" w:rsidP="00C6262F">
      <w:pPr>
        <w:pStyle w:val="PolicyHead2"/>
        <w:keepNext w:val="0"/>
        <w:keepLines w:val="0"/>
        <w:numPr>
          <w:ilvl w:val="0"/>
          <w:numId w:val="0"/>
        </w:numPr>
        <w:spacing w:before="0" w:after="0"/>
      </w:pPr>
      <w:r>
        <w:t>Title</w:t>
      </w:r>
      <w:r w:rsidR="00573227" w:rsidRPr="0065243B">
        <w:t xml:space="preserve">: </w:t>
      </w:r>
      <w:sdt>
        <w:sdtPr>
          <w:id w:val="-95020887"/>
          <w:placeholder>
            <w:docPart w:val="C6858E3E2E704D47AE8F0A23142DB9E2"/>
          </w:placeholder>
          <w:showingPlcHdr/>
          <w15:color w:val="8C0B42"/>
          <w:text/>
        </w:sdtPr>
        <w:sdtContent>
          <w:r w:rsidR="00573227" w:rsidRPr="006D1DB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00ECFDB" w14:textId="0FE6DCB4" w:rsidR="00C6262F" w:rsidRDefault="00C6262F" w:rsidP="00C6262F"/>
    <w:p w14:paraId="26ADAA7A" w14:textId="77777777" w:rsidR="00C6262F" w:rsidRPr="00C6262F" w:rsidRDefault="00C6262F" w:rsidP="00A465F2"/>
    <w:p w14:paraId="71F3AE60" w14:textId="6EA744BC" w:rsidR="00573227" w:rsidRPr="006A2849" w:rsidRDefault="0079028E" w:rsidP="0079028E">
      <w:pPr>
        <w:pStyle w:val="KH1"/>
        <w:keepNext/>
        <w:numPr>
          <w:ilvl w:val="0"/>
          <w:numId w:val="0"/>
        </w:numPr>
        <w:spacing w:before="0"/>
      </w:pPr>
      <w:r>
        <w:t xml:space="preserve">2. </w:t>
      </w:r>
      <w:r w:rsidR="005C34DD">
        <w:t>describe goal th</w:t>
      </w:r>
      <w:r w:rsidR="00C6262F">
        <w:t>E</w:t>
      </w:r>
      <w:r w:rsidR="005C34DD">
        <w:t xml:space="preserve"> procedure should achieve</w:t>
      </w:r>
    </w:p>
    <w:p w14:paraId="2C758DFD" w14:textId="7C11D1EF" w:rsidR="00573227" w:rsidRDefault="00000000" w:rsidP="00573227">
      <w:pPr>
        <w:pStyle w:val="BodyText2"/>
        <w:ind w:left="0"/>
      </w:pPr>
      <w:sdt>
        <w:sdtPr>
          <w:id w:val="1727727697"/>
          <w:placeholder>
            <w:docPart w:val="47AFEB96346B4A6AAF7B349E8E96CEEE"/>
          </w:placeholder>
          <w:showingPlcHdr/>
          <w15:color w:val="8C0B42"/>
          <w:text/>
        </w:sdtPr>
        <w:sdtContent>
          <w:r w:rsidR="00573227" w:rsidRPr="006D1DB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2AFAA52" w14:textId="7C758D88" w:rsidR="00C6262F" w:rsidRDefault="00C6262F" w:rsidP="00573227">
      <w:pPr>
        <w:pStyle w:val="BodyText2"/>
        <w:ind w:left="0"/>
        <w:rPr>
          <w:highlight w:val="yellow"/>
        </w:rPr>
      </w:pPr>
    </w:p>
    <w:p w14:paraId="44C3A7A5" w14:textId="05EF8CE3" w:rsidR="00C6262F" w:rsidRDefault="00C6262F" w:rsidP="00573227">
      <w:pPr>
        <w:pStyle w:val="BodyText2"/>
        <w:ind w:left="0"/>
        <w:rPr>
          <w:highlight w:val="yellow"/>
        </w:rPr>
      </w:pPr>
    </w:p>
    <w:p w14:paraId="51FCA04E" w14:textId="77777777" w:rsidR="00C6262F" w:rsidRDefault="00C6262F" w:rsidP="00573227">
      <w:pPr>
        <w:pStyle w:val="BodyText2"/>
        <w:ind w:left="0"/>
        <w:rPr>
          <w:highlight w:val="yellow"/>
        </w:rPr>
      </w:pPr>
    </w:p>
    <w:p w14:paraId="34D4F927" w14:textId="30705947" w:rsidR="00573227" w:rsidRPr="005B0DED" w:rsidRDefault="0079028E" w:rsidP="0079028E">
      <w:pPr>
        <w:pStyle w:val="KH1"/>
        <w:keepNext/>
        <w:numPr>
          <w:ilvl w:val="0"/>
          <w:numId w:val="0"/>
        </w:numPr>
      </w:pPr>
      <w:r>
        <w:t xml:space="preserve">3. </w:t>
      </w:r>
      <w:r w:rsidR="005C34DD">
        <w:t>list the required steps</w:t>
      </w:r>
    </w:p>
    <w:p w14:paraId="696729A1" w14:textId="6E38DF41" w:rsidR="00573227" w:rsidRDefault="005C34DD" w:rsidP="005C34DD">
      <w:pPr>
        <w:pStyle w:val="AnnPolicyHead2"/>
        <w:numPr>
          <w:ilvl w:val="0"/>
          <w:numId w:val="0"/>
        </w:numPr>
      </w:pPr>
      <w:r>
        <w:t>STEP 1</w:t>
      </w:r>
      <w:r w:rsidR="00573227" w:rsidRPr="0065243B">
        <w:t xml:space="preserve">: </w:t>
      </w:r>
    </w:p>
    <w:p w14:paraId="35B4E4DF" w14:textId="4A345A51" w:rsidR="00573227" w:rsidRDefault="005C34DD" w:rsidP="005C34DD">
      <w:pPr>
        <w:pStyle w:val="AnnPolicyHead2"/>
        <w:numPr>
          <w:ilvl w:val="0"/>
          <w:numId w:val="0"/>
        </w:numPr>
      </w:pPr>
      <w:r>
        <w:t>STEP 2</w:t>
      </w:r>
      <w:r w:rsidR="00573227" w:rsidRPr="0065243B">
        <w:t xml:space="preserve">: </w:t>
      </w:r>
    </w:p>
    <w:p w14:paraId="1DE5D7B2" w14:textId="70E66499" w:rsidR="00C6262F" w:rsidRDefault="003470ED" w:rsidP="005C34DD">
      <w:pPr>
        <w:pStyle w:val="AnnPolicyHead2"/>
        <w:numPr>
          <w:ilvl w:val="0"/>
          <w:numId w:val="0"/>
        </w:numPr>
      </w:pPr>
      <w:r>
        <w:t>STEP 3:</w:t>
      </w:r>
    </w:p>
    <w:p w14:paraId="51AE3F76" w14:textId="77777777" w:rsidR="003470ED" w:rsidRPr="0065243B" w:rsidRDefault="003470ED" w:rsidP="005C34DD">
      <w:pPr>
        <w:pStyle w:val="AnnPolicyHead2"/>
        <w:numPr>
          <w:ilvl w:val="0"/>
          <w:numId w:val="0"/>
        </w:numPr>
      </w:pPr>
    </w:p>
    <w:p w14:paraId="77BD219D" w14:textId="34CB1489" w:rsidR="00573227" w:rsidRPr="005B0DED" w:rsidRDefault="0079028E" w:rsidP="0079028E">
      <w:pPr>
        <w:pStyle w:val="KH1"/>
        <w:keepNext/>
        <w:numPr>
          <w:ilvl w:val="0"/>
          <w:numId w:val="0"/>
        </w:numPr>
      </w:pPr>
      <w:r>
        <w:t xml:space="preserve">4. </w:t>
      </w:r>
      <w:r w:rsidR="00E022C9">
        <w:t xml:space="preserve">Provide </w:t>
      </w:r>
      <w:r w:rsidR="005C34DD">
        <w:t>SIMPLE FLOWCHART ILLUSTRAT</w:t>
      </w:r>
      <w:r w:rsidR="00E022C9">
        <w:t>ing</w:t>
      </w:r>
      <w:r w:rsidR="005C34DD">
        <w:t xml:space="preserve"> </w:t>
      </w:r>
      <w:r w:rsidR="00E022C9">
        <w:t xml:space="preserve">3. </w:t>
      </w:r>
      <w:r w:rsidR="005C34DD">
        <w:t>STEPS</w:t>
      </w:r>
    </w:p>
    <w:p w14:paraId="45A7C614" w14:textId="4B46EA7E" w:rsidR="003470ED" w:rsidRPr="00DB2779" w:rsidRDefault="003470ED" w:rsidP="005C34DD">
      <w:pPr>
        <w:pStyle w:val="ListParagraph"/>
        <w:numPr>
          <w:ilvl w:val="0"/>
          <w:numId w:val="0"/>
        </w:numPr>
        <w:ind w:left="360"/>
        <w:rPr>
          <w:rFonts w:cs="Times New Roman"/>
          <w:sz w:val="24"/>
          <w:szCs w:val="24"/>
        </w:rPr>
      </w:pPr>
    </w:p>
    <w:p w14:paraId="64BE26BC" w14:textId="04EFE409" w:rsidR="00573227" w:rsidRPr="00733EAD" w:rsidRDefault="00573227" w:rsidP="005C34DD">
      <w:pPr>
        <w:pStyle w:val="PolicyHead2"/>
        <w:keepNext w:val="0"/>
        <w:keepLines w:val="0"/>
        <w:numPr>
          <w:ilvl w:val="0"/>
          <w:numId w:val="0"/>
        </w:numPr>
        <w:ind w:left="360"/>
        <w:rPr>
          <w:rFonts w:cs="Times New Roman"/>
          <w:szCs w:val="24"/>
        </w:rPr>
      </w:pPr>
    </w:p>
    <w:p w14:paraId="6DE0F314" w14:textId="0F7F99B5" w:rsidR="00573227" w:rsidRPr="00DB2779" w:rsidRDefault="00573227" w:rsidP="005C34DD">
      <w:pPr>
        <w:pStyle w:val="ListParagraph"/>
        <w:numPr>
          <w:ilvl w:val="0"/>
          <w:numId w:val="0"/>
        </w:numPr>
        <w:ind w:left="360"/>
        <w:rPr>
          <w:rFonts w:cs="Times New Roman"/>
          <w:sz w:val="24"/>
          <w:szCs w:val="24"/>
        </w:rPr>
      </w:pPr>
    </w:p>
    <w:p w14:paraId="69DA3EF9" w14:textId="2613B7E5" w:rsidR="00573227" w:rsidRPr="005B0DED" w:rsidRDefault="00534D0D" w:rsidP="001D6BFA">
      <w:pPr>
        <w:pStyle w:val="AnKH1"/>
        <w:keepNext/>
        <w:keepLines/>
        <w:widowControl/>
        <w:numPr>
          <w:ilvl w:val="0"/>
          <w:numId w:val="79"/>
        </w:numPr>
        <w:ind w:right="0"/>
      </w:pPr>
      <w:r>
        <w:t>IDENTIFY FREQUENCY FOR REVIEW</w:t>
      </w:r>
      <w:r w:rsidR="0079028E">
        <w:t xml:space="preserve"> </w:t>
      </w:r>
      <w:r w:rsidRPr="0079028E">
        <w:rPr>
          <w:sz w:val="24"/>
          <w:szCs w:val="24"/>
        </w:rPr>
        <w:t>(OPTIMAL TIMEFRAME)</w:t>
      </w:r>
      <w:r w:rsidR="008450AD" w:rsidRPr="008450AD">
        <w:rPr>
          <w:noProof/>
        </w:rPr>
        <w:t xml:space="preserve"> </w:t>
      </w:r>
    </w:p>
    <w:p w14:paraId="7B1AB018" w14:textId="77777777" w:rsidR="003470ED" w:rsidRDefault="005E4ABD" w:rsidP="003470ED">
      <w:pPr>
        <w:pStyle w:val="PolicyHead2"/>
        <w:keepNext w:val="0"/>
        <w:keepLines w:val="0"/>
        <w:numPr>
          <w:ilvl w:val="0"/>
          <w:numId w:val="0"/>
        </w:numPr>
        <w:ind w:left="90"/>
      </w:pPr>
      <w:r>
        <w:t>YEARS:</w:t>
      </w:r>
    </w:p>
    <w:p w14:paraId="6AB31D04" w14:textId="49E28E3E" w:rsidR="003470ED" w:rsidRDefault="003470ED" w:rsidP="003470ED">
      <w:pPr>
        <w:pStyle w:val="PolicyHead2"/>
        <w:keepNext w:val="0"/>
        <w:keepLines w:val="0"/>
        <w:numPr>
          <w:ilvl w:val="0"/>
          <w:numId w:val="0"/>
        </w:numPr>
        <w:ind w:left="90"/>
      </w:pPr>
      <w:r>
        <w:t>M</w:t>
      </w:r>
      <w:r w:rsidR="005E4ABD">
        <w:t>ONTH</w:t>
      </w:r>
      <w:r>
        <w:t>S</w:t>
      </w:r>
      <w:r w:rsidR="005E4ABD" w:rsidRPr="0065243B">
        <w:t>:</w:t>
      </w:r>
    </w:p>
    <w:p w14:paraId="4432EDB0" w14:textId="70D54AE8" w:rsidR="003470ED" w:rsidRDefault="003470ED" w:rsidP="003470ED"/>
    <w:p w14:paraId="674B7477" w14:textId="6CE00F2D" w:rsidR="00C6262F" w:rsidRDefault="005E4ABD" w:rsidP="003470ED">
      <w:pPr>
        <w:pStyle w:val="PolicyHead2"/>
        <w:keepNext w:val="0"/>
        <w:keepLines w:val="0"/>
        <w:numPr>
          <w:ilvl w:val="0"/>
          <w:numId w:val="0"/>
        </w:numPr>
        <w:spacing w:before="0" w:after="0"/>
        <w:ind w:left="90"/>
      </w:pPr>
      <w:r w:rsidRPr="0065243B">
        <w:t xml:space="preserve"> </w:t>
      </w:r>
    </w:p>
    <w:p w14:paraId="6FBF650D" w14:textId="1F4B39D4" w:rsidR="00C6262F" w:rsidRDefault="00C6262F" w:rsidP="00C6262F"/>
    <w:p w14:paraId="23F64432" w14:textId="77777777" w:rsidR="00C6262F" w:rsidRDefault="00C6262F" w:rsidP="00C6262F"/>
    <w:p w14:paraId="52823430" w14:textId="77777777" w:rsidR="00C6262F" w:rsidRPr="00C6262F" w:rsidRDefault="00C6262F" w:rsidP="00A465F2"/>
    <w:p w14:paraId="121A300A" w14:textId="3E02DCF0" w:rsidR="00573227" w:rsidRPr="005B0DED" w:rsidRDefault="003C19DF" w:rsidP="001D6BFA">
      <w:pPr>
        <w:pStyle w:val="AnKH1"/>
        <w:numPr>
          <w:ilvl w:val="0"/>
          <w:numId w:val="79"/>
        </w:numPr>
        <w:spacing w:before="0"/>
        <w:ind w:right="0"/>
      </w:pPr>
      <w:r>
        <w:t>pos</w:t>
      </w:r>
      <w:r w:rsidR="00AA058F">
        <w:t>I</w:t>
      </w:r>
      <w:r>
        <w:t>tion authorized to make changes</w:t>
      </w:r>
    </w:p>
    <w:p w14:paraId="515B0A9D" w14:textId="77777777" w:rsidR="003C19DF" w:rsidRDefault="003C19DF" w:rsidP="00807DA4">
      <w:pPr>
        <w:pStyle w:val="BodyText2"/>
        <w:ind w:left="0"/>
      </w:pPr>
    </w:p>
    <w:p w14:paraId="11B19C38" w14:textId="73CD5A62" w:rsidR="00573227" w:rsidRDefault="00573227" w:rsidP="00A876BC">
      <w:pPr>
        <w:pStyle w:val="BodyText2"/>
        <w:ind w:left="0"/>
      </w:pPr>
      <w:r w:rsidRPr="00B53703">
        <w:t xml:space="preserve">List </w:t>
      </w:r>
      <w:r w:rsidR="003C19DF">
        <w:t xml:space="preserve">the position and individual currently in the position who has approval authority for </w:t>
      </w:r>
      <w:r w:rsidR="003470ED">
        <w:t>A</w:t>
      </w:r>
      <w:r w:rsidR="003C19DF">
        <w:t xml:space="preserve">P revision </w:t>
      </w:r>
      <w:r>
        <w:t xml:space="preserve"> </w:t>
      </w:r>
    </w:p>
    <w:p w14:paraId="6CDDC1E3" w14:textId="783EA6A6" w:rsidR="003C19DF" w:rsidRDefault="003C19DF" w:rsidP="00A876BC">
      <w:pPr>
        <w:pStyle w:val="BodyText2"/>
        <w:ind w:left="0"/>
      </w:pPr>
    </w:p>
    <w:p w14:paraId="168C21D9" w14:textId="16E34CA2" w:rsidR="00C6262F" w:rsidRDefault="00C6262F" w:rsidP="00A876BC">
      <w:pPr>
        <w:pStyle w:val="BodyText2"/>
        <w:ind w:left="0"/>
      </w:pPr>
    </w:p>
    <w:p w14:paraId="28FF9AC0" w14:textId="77777777" w:rsidR="00C6262F" w:rsidRDefault="00C6262F" w:rsidP="00A876BC">
      <w:pPr>
        <w:pStyle w:val="BodyText2"/>
        <w:ind w:left="0"/>
      </w:pPr>
    </w:p>
    <w:p w14:paraId="09F972E7" w14:textId="46A541D5" w:rsidR="003C19DF" w:rsidRDefault="003C19DF" w:rsidP="001D6BFA">
      <w:pPr>
        <w:pStyle w:val="AnKH1"/>
        <w:numPr>
          <w:ilvl w:val="0"/>
          <w:numId w:val="79"/>
        </w:numPr>
        <w:spacing w:before="0"/>
        <w:ind w:right="0"/>
      </w:pPr>
      <w:r>
        <w:t>medium to announce</w:t>
      </w:r>
      <w:r w:rsidR="00C6262F">
        <w:t xml:space="preserve"> INITIAL And</w:t>
      </w:r>
      <w:r>
        <w:t xml:space="preserve"> subsequent editions of this </w:t>
      </w:r>
      <w:r w:rsidR="003470ED">
        <w:t>A</w:t>
      </w:r>
      <w:r>
        <w:t>p</w:t>
      </w:r>
    </w:p>
    <w:p w14:paraId="7CC0FEA1" w14:textId="77777777" w:rsidR="007035CF" w:rsidRPr="00733EAD" w:rsidRDefault="007035CF" w:rsidP="007035CF">
      <w:pPr>
        <w:rPr>
          <w:bCs/>
          <w:color w:val="005C79" w:themeColor="accent6" w:themeShade="80"/>
        </w:rPr>
      </w:pPr>
    </w:p>
    <w:p w14:paraId="04D633A2" w14:textId="78D447AD" w:rsidR="00C6262F" w:rsidRDefault="00C6262F" w:rsidP="00C6262F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02CEBA74" w14:textId="1E86227C" w:rsidR="00C6262F" w:rsidRDefault="00C6262F" w:rsidP="00C6262F">
      <w:pPr>
        <w:pStyle w:val="ListParagraph"/>
        <w:numPr>
          <w:ilvl w:val="0"/>
          <w:numId w:val="0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>List the medium(s)</w:t>
      </w:r>
    </w:p>
    <w:p w14:paraId="1AE5BC86" w14:textId="7A7E3379" w:rsidR="003470ED" w:rsidRDefault="003470ED" w:rsidP="00C6262F">
      <w:pPr>
        <w:pStyle w:val="ListParagraph"/>
        <w:numPr>
          <w:ilvl w:val="0"/>
          <w:numId w:val="0"/>
        </w:numPr>
        <w:rPr>
          <w:bCs/>
          <w:sz w:val="24"/>
          <w:szCs w:val="24"/>
        </w:rPr>
      </w:pPr>
    </w:p>
    <w:p w14:paraId="56899E25" w14:textId="7884CE93" w:rsidR="003470ED" w:rsidRDefault="003470ED" w:rsidP="00C6262F">
      <w:pPr>
        <w:pStyle w:val="ListParagraph"/>
        <w:numPr>
          <w:ilvl w:val="0"/>
          <w:numId w:val="0"/>
        </w:numPr>
        <w:rPr>
          <w:bCs/>
          <w:sz w:val="24"/>
          <w:szCs w:val="24"/>
        </w:rPr>
      </w:pPr>
    </w:p>
    <w:p w14:paraId="06FE83BF" w14:textId="5BAA1492" w:rsidR="003470ED" w:rsidRDefault="003470ED" w:rsidP="003470ED">
      <w:pPr>
        <w:pStyle w:val="AnKH1"/>
        <w:numPr>
          <w:ilvl w:val="0"/>
          <w:numId w:val="79"/>
        </w:numPr>
        <w:spacing w:before="0"/>
        <w:ind w:right="0"/>
      </w:pPr>
      <w:r>
        <w:t xml:space="preserve"> primary and additional contacts</w:t>
      </w:r>
    </w:p>
    <w:p w14:paraId="6D10FCAB" w14:textId="77777777" w:rsidR="003470ED" w:rsidRDefault="003470ED" w:rsidP="003470ED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3FBA147F" w14:textId="77777777" w:rsidR="003470ED" w:rsidRDefault="003470ED" w:rsidP="003470ED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37"/>
        <w:gridCol w:w="2338"/>
        <w:gridCol w:w="2337"/>
        <w:gridCol w:w="2338"/>
      </w:tblGrid>
      <w:tr w:rsidR="003470ED" w14:paraId="6047ACF7" w14:textId="77777777" w:rsidTr="00CA06B7">
        <w:trPr>
          <w:trHeight w:val="359"/>
        </w:trPr>
        <w:tc>
          <w:tcPr>
            <w:tcW w:w="2337" w:type="dxa"/>
            <w:shd w:val="clear" w:color="auto" w:fill="D9D9D9" w:themeFill="background1" w:themeFillShade="D9"/>
            <w:vAlign w:val="center"/>
          </w:tcPr>
          <w:p w14:paraId="60B12706" w14:textId="77777777" w:rsidR="003470ED" w:rsidRPr="00384649" w:rsidRDefault="003470ED" w:rsidP="00CA06B7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38" w:type="dxa"/>
            <w:shd w:val="clear" w:color="auto" w:fill="D9D9D9" w:themeFill="background1" w:themeFillShade="D9"/>
            <w:vAlign w:val="center"/>
          </w:tcPr>
          <w:p w14:paraId="0732F7AF" w14:textId="77777777" w:rsidR="003470ED" w:rsidRPr="00384649" w:rsidRDefault="003470ED" w:rsidP="00CA06B7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Individual First and Last Name</w:t>
            </w:r>
          </w:p>
        </w:tc>
        <w:tc>
          <w:tcPr>
            <w:tcW w:w="2337" w:type="dxa"/>
            <w:shd w:val="clear" w:color="auto" w:fill="D9D9D9" w:themeFill="background1" w:themeFillShade="D9"/>
            <w:vAlign w:val="center"/>
          </w:tcPr>
          <w:p w14:paraId="4954BAA2" w14:textId="77777777" w:rsidR="003470ED" w:rsidRPr="00384649" w:rsidRDefault="003470ED" w:rsidP="00CA06B7">
            <w:pPr>
              <w:pStyle w:val="Text"/>
              <w:jc w:val="center"/>
              <w:rPr>
                <w:b/>
              </w:rPr>
            </w:pPr>
            <w:r w:rsidRPr="00384649">
              <w:rPr>
                <w:b/>
              </w:rPr>
              <w:t>Phone</w:t>
            </w:r>
          </w:p>
        </w:tc>
        <w:tc>
          <w:tcPr>
            <w:tcW w:w="2338" w:type="dxa"/>
            <w:shd w:val="clear" w:color="auto" w:fill="D9D9D9" w:themeFill="background1" w:themeFillShade="D9"/>
            <w:vAlign w:val="center"/>
          </w:tcPr>
          <w:p w14:paraId="5288AC52" w14:textId="77777777" w:rsidR="003470ED" w:rsidRPr="00384649" w:rsidRDefault="003470ED" w:rsidP="00CA06B7">
            <w:pPr>
              <w:pStyle w:val="Text"/>
              <w:jc w:val="center"/>
              <w:rPr>
                <w:b/>
              </w:rPr>
            </w:pPr>
            <w:r w:rsidRPr="00384649">
              <w:rPr>
                <w:b/>
              </w:rPr>
              <w:t>Email</w:t>
            </w:r>
          </w:p>
        </w:tc>
      </w:tr>
      <w:tr w:rsidR="003470ED" w14:paraId="506D7E67" w14:textId="77777777" w:rsidTr="00CA06B7">
        <w:trPr>
          <w:trHeight w:val="350"/>
        </w:trPr>
        <w:tc>
          <w:tcPr>
            <w:tcW w:w="2337" w:type="dxa"/>
            <w:vAlign w:val="center"/>
          </w:tcPr>
          <w:p w14:paraId="38C35E24" w14:textId="77777777" w:rsidR="003470ED" w:rsidRPr="00384649" w:rsidRDefault="003470ED" w:rsidP="00CA06B7">
            <w:pPr>
              <w:pStyle w:val="Text"/>
              <w:rPr>
                <w:b/>
              </w:rPr>
            </w:pPr>
            <w:r w:rsidRPr="00384649">
              <w:rPr>
                <w:b/>
              </w:rPr>
              <w:t>Primary Contact</w:t>
            </w:r>
          </w:p>
        </w:tc>
        <w:tc>
          <w:tcPr>
            <w:tcW w:w="2338" w:type="dxa"/>
            <w:vAlign w:val="center"/>
          </w:tcPr>
          <w:p w14:paraId="39FF5FD3" w14:textId="77777777" w:rsidR="003470ED" w:rsidRPr="00384649" w:rsidRDefault="003470ED" w:rsidP="00CA06B7">
            <w:pPr>
              <w:pStyle w:val="Text"/>
              <w:rPr>
                <w:b/>
              </w:rPr>
            </w:pPr>
            <w:r w:rsidRPr="00384649">
              <w:rPr>
                <w:b/>
              </w:rPr>
              <w:t>Name</w:t>
            </w:r>
          </w:p>
        </w:tc>
        <w:tc>
          <w:tcPr>
            <w:tcW w:w="2337" w:type="dxa"/>
            <w:vAlign w:val="center"/>
          </w:tcPr>
          <w:p w14:paraId="150BE5D7" w14:textId="77777777" w:rsidR="003470ED" w:rsidRPr="00384649" w:rsidRDefault="003470ED" w:rsidP="00CA06B7">
            <w:pPr>
              <w:pStyle w:val="Text"/>
              <w:rPr>
                <w:b/>
              </w:rPr>
            </w:pPr>
            <w:r w:rsidRPr="00384649">
              <w:rPr>
                <w:b/>
              </w:rPr>
              <w:t>Phone</w:t>
            </w:r>
          </w:p>
        </w:tc>
        <w:tc>
          <w:tcPr>
            <w:tcW w:w="2338" w:type="dxa"/>
            <w:vAlign w:val="center"/>
          </w:tcPr>
          <w:p w14:paraId="047D27D3" w14:textId="77777777" w:rsidR="003470ED" w:rsidRPr="00384649" w:rsidRDefault="003470ED" w:rsidP="00CA06B7">
            <w:pPr>
              <w:pStyle w:val="Text"/>
              <w:rPr>
                <w:b/>
              </w:rPr>
            </w:pPr>
            <w:r w:rsidRPr="00384649">
              <w:rPr>
                <w:b/>
              </w:rPr>
              <w:t>Email</w:t>
            </w:r>
          </w:p>
        </w:tc>
      </w:tr>
      <w:tr w:rsidR="003470ED" w14:paraId="76D579F6" w14:textId="77777777" w:rsidTr="00CA06B7">
        <w:trPr>
          <w:trHeight w:val="350"/>
        </w:trPr>
        <w:tc>
          <w:tcPr>
            <w:tcW w:w="2337" w:type="dxa"/>
            <w:shd w:val="clear" w:color="auto" w:fill="auto"/>
            <w:vAlign w:val="center"/>
          </w:tcPr>
          <w:p w14:paraId="13970A77" w14:textId="77777777" w:rsidR="003470ED" w:rsidRPr="005779E7" w:rsidRDefault="003470ED" w:rsidP="00CA06B7">
            <w:pPr>
              <w:pStyle w:val="Text"/>
            </w:pPr>
            <w:r>
              <w:t>Contact</w:t>
            </w:r>
          </w:p>
        </w:tc>
        <w:tc>
          <w:tcPr>
            <w:tcW w:w="2338" w:type="dxa"/>
            <w:shd w:val="clear" w:color="auto" w:fill="auto"/>
            <w:vAlign w:val="center"/>
          </w:tcPr>
          <w:p w14:paraId="247930ED" w14:textId="77777777" w:rsidR="003470ED" w:rsidRPr="005779E7" w:rsidRDefault="003470ED" w:rsidP="00CA06B7">
            <w:pPr>
              <w:pStyle w:val="Text"/>
            </w:pPr>
            <w:r>
              <w:t>Name</w:t>
            </w:r>
          </w:p>
        </w:tc>
        <w:tc>
          <w:tcPr>
            <w:tcW w:w="2337" w:type="dxa"/>
            <w:shd w:val="clear" w:color="auto" w:fill="auto"/>
            <w:vAlign w:val="center"/>
          </w:tcPr>
          <w:p w14:paraId="5856C8B1" w14:textId="77777777" w:rsidR="003470ED" w:rsidRPr="005779E7" w:rsidRDefault="003470ED" w:rsidP="00CA06B7">
            <w:pPr>
              <w:pStyle w:val="Text"/>
            </w:pPr>
            <w:r>
              <w:t>Phone</w:t>
            </w:r>
          </w:p>
        </w:tc>
        <w:tc>
          <w:tcPr>
            <w:tcW w:w="2338" w:type="dxa"/>
            <w:shd w:val="clear" w:color="auto" w:fill="auto"/>
            <w:vAlign w:val="center"/>
          </w:tcPr>
          <w:p w14:paraId="145E0AEA" w14:textId="77777777" w:rsidR="003470ED" w:rsidRPr="005779E7" w:rsidRDefault="003470ED" w:rsidP="00CA06B7">
            <w:pPr>
              <w:pStyle w:val="Text"/>
            </w:pPr>
            <w:r>
              <w:t>Email</w:t>
            </w:r>
          </w:p>
        </w:tc>
      </w:tr>
      <w:tr w:rsidR="003470ED" w14:paraId="3931E3C6" w14:textId="77777777" w:rsidTr="00CA06B7">
        <w:trPr>
          <w:trHeight w:val="350"/>
        </w:trPr>
        <w:tc>
          <w:tcPr>
            <w:tcW w:w="2337" w:type="dxa"/>
            <w:shd w:val="clear" w:color="auto" w:fill="FFFFFF" w:themeFill="background1"/>
            <w:vAlign w:val="center"/>
          </w:tcPr>
          <w:p w14:paraId="76B4D317" w14:textId="77777777" w:rsidR="003470ED" w:rsidRPr="005779E7" w:rsidRDefault="003470ED" w:rsidP="00CA06B7">
            <w:pPr>
              <w:pStyle w:val="Text"/>
            </w:pPr>
            <w:r>
              <w:t>Contact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12131BF5" w14:textId="77777777" w:rsidR="003470ED" w:rsidRPr="005779E7" w:rsidRDefault="003470ED" w:rsidP="00CA06B7">
            <w:pPr>
              <w:pStyle w:val="Text"/>
            </w:pPr>
            <w:r>
              <w:t>Name</w:t>
            </w:r>
          </w:p>
        </w:tc>
        <w:tc>
          <w:tcPr>
            <w:tcW w:w="2337" w:type="dxa"/>
            <w:shd w:val="clear" w:color="auto" w:fill="FFFFFF" w:themeFill="background1"/>
            <w:vAlign w:val="center"/>
          </w:tcPr>
          <w:p w14:paraId="02245090" w14:textId="77777777" w:rsidR="003470ED" w:rsidRPr="005779E7" w:rsidRDefault="003470ED" w:rsidP="00CA06B7">
            <w:pPr>
              <w:pStyle w:val="Text"/>
            </w:pPr>
            <w:r>
              <w:t>Phone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46334D86" w14:textId="77777777" w:rsidR="003470ED" w:rsidRPr="005779E7" w:rsidRDefault="003470ED" w:rsidP="00CA06B7">
            <w:pPr>
              <w:pStyle w:val="Text"/>
            </w:pPr>
            <w:r>
              <w:t>Email</w:t>
            </w:r>
          </w:p>
        </w:tc>
      </w:tr>
    </w:tbl>
    <w:p w14:paraId="49FC0875" w14:textId="77777777" w:rsidR="003470ED" w:rsidRDefault="003470ED" w:rsidP="003470ED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19F5D524" w14:textId="77777777" w:rsidR="003470ED" w:rsidRPr="008C7C94" w:rsidRDefault="003470ED" w:rsidP="00C6262F">
      <w:pPr>
        <w:pStyle w:val="ListParagraph"/>
        <w:numPr>
          <w:ilvl w:val="0"/>
          <w:numId w:val="0"/>
        </w:numPr>
        <w:rPr>
          <w:bCs/>
          <w:sz w:val="24"/>
          <w:szCs w:val="24"/>
        </w:rPr>
      </w:pPr>
    </w:p>
    <w:p w14:paraId="740D00CD" w14:textId="0F300C16" w:rsidR="00C6262F" w:rsidRPr="008C7C94" w:rsidRDefault="00C6262F" w:rsidP="00C6262F">
      <w:pPr>
        <w:pStyle w:val="ListParagraph"/>
        <w:numPr>
          <w:ilvl w:val="0"/>
          <w:numId w:val="0"/>
        </w:numPr>
        <w:rPr>
          <w:bCs/>
          <w:sz w:val="24"/>
          <w:szCs w:val="24"/>
        </w:rPr>
      </w:pPr>
    </w:p>
    <w:p w14:paraId="414C6E33" w14:textId="2C2C7BF0" w:rsidR="00C6262F" w:rsidRPr="008C7C94" w:rsidRDefault="00C6262F" w:rsidP="00C6262F">
      <w:pPr>
        <w:pStyle w:val="ListParagraph"/>
        <w:numPr>
          <w:ilvl w:val="0"/>
          <w:numId w:val="0"/>
        </w:numPr>
        <w:rPr>
          <w:bCs/>
          <w:sz w:val="24"/>
          <w:szCs w:val="24"/>
        </w:rPr>
      </w:pPr>
    </w:p>
    <w:p w14:paraId="7B2AD94F" w14:textId="77777777" w:rsidR="00C6262F" w:rsidRDefault="00C6262F" w:rsidP="00A465F2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28877D95" w14:textId="7ECDD2B8" w:rsidR="00C6262F" w:rsidRDefault="00C6262F" w:rsidP="00C6262F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3919E13E" w14:textId="04BF8BC8" w:rsidR="00C6262F" w:rsidRDefault="00C6262F" w:rsidP="00C6262F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43622284" w14:textId="651019F1" w:rsidR="00C6262F" w:rsidRDefault="00C6262F" w:rsidP="00C6262F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35C01C20" w14:textId="0F698D96" w:rsidR="00C6262F" w:rsidRDefault="00C6262F" w:rsidP="00C6262F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5F697D72" w14:textId="05CC8DD6" w:rsidR="00C6262F" w:rsidRDefault="00C6262F">
      <w:pPr>
        <w:rPr>
          <w:rFonts w:eastAsiaTheme="minorHAnsi" w:cstheme="minorBidi"/>
          <w:bCs/>
          <w:color w:val="005C79" w:themeColor="accent6" w:themeShade="80"/>
          <w:sz w:val="20"/>
          <w:szCs w:val="22"/>
        </w:rPr>
      </w:pPr>
      <w:r>
        <w:rPr>
          <w:bCs/>
          <w:color w:val="005C79" w:themeColor="accent6" w:themeShade="80"/>
        </w:rPr>
        <w:br w:type="page"/>
      </w:r>
    </w:p>
    <w:p w14:paraId="136A04F7" w14:textId="1AEAC2C9" w:rsidR="00C6262F" w:rsidRDefault="00C6262F" w:rsidP="00A465F2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3B3F471A" w14:textId="77777777" w:rsidR="00E022C9" w:rsidRPr="00A465F2" w:rsidRDefault="00E022C9" w:rsidP="00A465F2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2FAA764A" w14:textId="12D6837F" w:rsidR="00C6262F" w:rsidRDefault="00C6262F" w:rsidP="001D6BFA">
      <w:pPr>
        <w:pStyle w:val="KH1"/>
        <w:numPr>
          <w:ilvl w:val="0"/>
          <w:numId w:val="79"/>
        </w:numPr>
        <w:spacing w:before="0"/>
      </w:pPr>
      <w:r>
        <w:t>OTHER DETAILS FOR CONSIDERATION</w:t>
      </w:r>
    </w:p>
    <w:p w14:paraId="5E294EE5" w14:textId="77777777" w:rsidR="00C6262F" w:rsidRDefault="00C6262F" w:rsidP="00C6262F">
      <w:pPr>
        <w:pStyle w:val="ListParagraph"/>
        <w:numPr>
          <w:ilvl w:val="0"/>
          <w:numId w:val="0"/>
        </w:numPr>
        <w:rPr>
          <w:bCs/>
          <w:color w:val="005C79" w:themeColor="accent6" w:themeShade="80"/>
        </w:rPr>
      </w:pPr>
    </w:p>
    <w:p w14:paraId="410DC46C" w14:textId="77777777" w:rsidR="00C6262F" w:rsidRPr="008C7C94" w:rsidRDefault="00C6262F" w:rsidP="00C6262F">
      <w:pPr>
        <w:pStyle w:val="ListParagraph"/>
        <w:numPr>
          <w:ilvl w:val="0"/>
          <w:numId w:val="0"/>
        </w:numPr>
        <w:rPr>
          <w:bCs/>
          <w:color w:val="005C79" w:themeColor="accent6" w:themeShade="80"/>
          <w:sz w:val="24"/>
          <w:szCs w:val="24"/>
        </w:rPr>
      </w:pPr>
    </w:p>
    <w:p w14:paraId="448B8F60" w14:textId="77777777" w:rsidR="003470ED" w:rsidRPr="008C7C94" w:rsidRDefault="003470ED" w:rsidP="003470ED">
      <w:pPr>
        <w:pStyle w:val="ListParagraph"/>
        <w:numPr>
          <w:ilvl w:val="0"/>
          <w:numId w:val="0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 xml:space="preserve">The following is a list of details that may need to be included in </w:t>
      </w:r>
      <w:r>
        <w:rPr>
          <w:bCs/>
          <w:sz w:val="24"/>
          <w:szCs w:val="24"/>
        </w:rPr>
        <w:t>Administrative Procedures</w:t>
      </w:r>
      <w:r w:rsidRPr="008C7C94">
        <w:rPr>
          <w:bCs/>
          <w:sz w:val="24"/>
          <w:szCs w:val="24"/>
        </w:rPr>
        <w:t>.  This is not an exhaustive list and is not meant to be prescriptive:</w:t>
      </w:r>
    </w:p>
    <w:p w14:paraId="390825F0" w14:textId="77777777" w:rsidR="003470ED" w:rsidRPr="008C7C94" w:rsidRDefault="003470ED" w:rsidP="003470ED">
      <w:pPr>
        <w:rPr>
          <w:bCs/>
        </w:rPr>
      </w:pPr>
    </w:p>
    <w:p w14:paraId="08A43212" w14:textId="77777777" w:rsidR="003470ED" w:rsidRPr="008C7C94" w:rsidRDefault="003470ED" w:rsidP="003470ED">
      <w:pPr>
        <w:pStyle w:val="ListParagraph"/>
        <w:numPr>
          <w:ilvl w:val="0"/>
          <w:numId w:val="74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 xml:space="preserve">List of individuals, committees, offices, etc. that will be involved in implementing and overseeing the use of this policy. </w:t>
      </w:r>
    </w:p>
    <w:p w14:paraId="1E2193C3" w14:textId="77777777" w:rsidR="003470ED" w:rsidRPr="008C7C94" w:rsidRDefault="003470ED" w:rsidP="003470ED">
      <w:pPr>
        <w:pStyle w:val="ListParagraph"/>
        <w:numPr>
          <w:ilvl w:val="4"/>
          <w:numId w:val="74"/>
        </w:numPr>
        <w:ind w:left="1080"/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>Are they elected or defacto responsible due to their position?</w:t>
      </w:r>
    </w:p>
    <w:p w14:paraId="092E74AA" w14:textId="77777777" w:rsidR="003470ED" w:rsidRPr="008C7C94" w:rsidRDefault="003470ED" w:rsidP="003470ED">
      <w:pPr>
        <w:pStyle w:val="ListParagraph"/>
        <w:numPr>
          <w:ilvl w:val="4"/>
          <w:numId w:val="74"/>
        </w:numPr>
        <w:ind w:left="1080"/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>If there is a committee involved, is that committee governed by this policy or another?  If governed by this policy, consider:</w:t>
      </w:r>
    </w:p>
    <w:p w14:paraId="563E428C" w14:textId="77777777" w:rsidR="003470ED" w:rsidRPr="008C7C94" w:rsidRDefault="003470ED" w:rsidP="003470ED">
      <w:pPr>
        <w:pStyle w:val="ListParagraph"/>
        <w:numPr>
          <w:ilvl w:val="0"/>
          <w:numId w:val="75"/>
        </w:numPr>
        <w:ind w:left="1440"/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>Leadership and leadership succession</w:t>
      </w:r>
    </w:p>
    <w:p w14:paraId="2D8BD5D1" w14:textId="77777777" w:rsidR="003470ED" w:rsidRPr="008C7C94" w:rsidRDefault="003470ED" w:rsidP="003470ED">
      <w:pPr>
        <w:pStyle w:val="ListParagraph"/>
        <w:numPr>
          <w:ilvl w:val="0"/>
          <w:numId w:val="75"/>
        </w:numPr>
        <w:ind w:left="1440"/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>Rotational membership</w:t>
      </w:r>
    </w:p>
    <w:p w14:paraId="68968E69" w14:textId="77777777" w:rsidR="003470ED" w:rsidRPr="008C7C94" w:rsidRDefault="003470ED" w:rsidP="003470ED">
      <w:pPr>
        <w:pStyle w:val="ListParagraph"/>
        <w:numPr>
          <w:ilvl w:val="0"/>
          <w:numId w:val="75"/>
        </w:numPr>
        <w:ind w:left="1440"/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>Voting/approval levels</w:t>
      </w:r>
    </w:p>
    <w:p w14:paraId="72E24A07" w14:textId="77777777" w:rsidR="003470ED" w:rsidRPr="008C7C94" w:rsidRDefault="003470ED" w:rsidP="003470ED">
      <w:pPr>
        <w:pStyle w:val="ListParagraph"/>
        <w:numPr>
          <w:ilvl w:val="0"/>
          <w:numId w:val="0"/>
        </w:numPr>
        <w:ind w:left="360"/>
        <w:rPr>
          <w:bCs/>
          <w:sz w:val="24"/>
          <w:szCs w:val="24"/>
        </w:rPr>
      </w:pPr>
    </w:p>
    <w:p w14:paraId="6E3EE05B" w14:textId="77777777" w:rsidR="003470ED" w:rsidRPr="008C7C94" w:rsidRDefault="003470ED" w:rsidP="003470ED">
      <w:pPr>
        <w:pStyle w:val="ListParagraph"/>
        <w:numPr>
          <w:ilvl w:val="0"/>
          <w:numId w:val="74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>Roles &amp; Responsibilities for the different individual</w:t>
      </w:r>
      <w:r>
        <w:rPr>
          <w:bCs/>
          <w:sz w:val="24"/>
          <w:szCs w:val="24"/>
        </w:rPr>
        <w:t xml:space="preserve"> po</w:t>
      </w:r>
      <w:r w:rsidRPr="008C7C94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>itions</w:t>
      </w:r>
      <w:r w:rsidRPr="008C7C94">
        <w:rPr>
          <w:bCs/>
          <w:sz w:val="24"/>
          <w:szCs w:val="24"/>
        </w:rPr>
        <w:t xml:space="preserve"> involved.  </w:t>
      </w:r>
    </w:p>
    <w:p w14:paraId="7D31FFF6" w14:textId="77777777" w:rsidR="003470ED" w:rsidRPr="008C7C94" w:rsidRDefault="003470ED" w:rsidP="003470ED">
      <w:pPr>
        <w:rPr>
          <w:bCs/>
        </w:rPr>
      </w:pPr>
    </w:p>
    <w:p w14:paraId="023578C8" w14:textId="77777777" w:rsidR="003470ED" w:rsidRPr="008C7C94" w:rsidRDefault="003470ED" w:rsidP="003470ED">
      <w:pPr>
        <w:pStyle w:val="ListParagraph"/>
        <w:numPr>
          <w:ilvl w:val="0"/>
          <w:numId w:val="74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>People:  Who are the individual</w:t>
      </w:r>
      <w:r>
        <w:rPr>
          <w:bCs/>
          <w:sz w:val="24"/>
          <w:szCs w:val="24"/>
        </w:rPr>
        <w:t xml:space="preserve"> position</w:t>
      </w:r>
      <w:r w:rsidRPr="008C7C94">
        <w:rPr>
          <w:bCs/>
          <w:sz w:val="24"/>
          <w:szCs w:val="24"/>
        </w:rPr>
        <w:t>s, committees, offices, etc. that will be involved in implementing and overseeing the use of this policy?</w:t>
      </w:r>
    </w:p>
    <w:p w14:paraId="5867403C" w14:textId="77777777" w:rsidR="003470ED" w:rsidRPr="008C7C94" w:rsidRDefault="003470ED" w:rsidP="003470ED">
      <w:pPr>
        <w:pStyle w:val="ListParagraph"/>
        <w:numPr>
          <w:ilvl w:val="0"/>
          <w:numId w:val="0"/>
        </w:numPr>
        <w:ind w:left="720"/>
        <w:rPr>
          <w:bCs/>
          <w:sz w:val="24"/>
          <w:szCs w:val="24"/>
        </w:rPr>
      </w:pPr>
    </w:p>
    <w:p w14:paraId="0C1824C1" w14:textId="77777777" w:rsidR="003470ED" w:rsidRPr="00E022C9" w:rsidRDefault="003470ED" w:rsidP="003470ED">
      <w:pPr>
        <w:pStyle w:val="ListParagraph"/>
        <w:numPr>
          <w:ilvl w:val="0"/>
          <w:numId w:val="74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 xml:space="preserve"> </w:t>
      </w:r>
      <w:r w:rsidRPr="00E022C9">
        <w:rPr>
          <w:bCs/>
          <w:sz w:val="24"/>
          <w:szCs w:val="24"/>
        </w:rPr>
        <w:t xml:space="preserve">The following may need to be articulated in this </w:t>
      </w:r>
      <w:r>
        <w:rPr>
          <w:bCs/>
          <w:sz w:val="24"/>
          <w:szCs w:val="24"/>
        </w:rPr>
        <w:t>Administrative Procedures</w:t>
      </w:r>
      <w:r w:rsidRPr="00E022C9">
        <w:rPr>
          <w:bCs/>
          <w:sz w:val="24"/>
          <w:szCs w:val="24"/>
        </w:rPr>
        <w:t>:</w:t>
      </w:r>
    </w:p>
    <w:p w14:paraId="1546BA43" w14:textId="77777777" w:rsidR="003470ED" w:rsidRPr="00E022C9" w:rsidRDefault="003470ED" w:rsidP="003470ED">
      <w:pPr>
        <w:pStyle w:val="ListParagraph"/>
        <w:numPr>
          <w:ilvl w:val="0"/>
          <w:numId w:val="76"/>
        </w:numPr>
        <w:rPr>
          <w:bCs/>
          <w:sz w:val="24"/>
          <w:szCs w:val="24"/>
        </w:rPr>
      </w:pPr>
      <w:r w:rsidRPr="00E022C9">
        <w:rPr>
          <w:bCs/>
          <w:sz w:val="24"/>
          <w:szCs w:val="24"/>
        </w:rPr>
        <w:t>Internal control considerations</w:t>
      </w:r>
    </w:p>
    <w:p w14:paraId="55644E04" w14:textId="77777777" w:rsidR="003470ED" w:rsidRPr="00E022C9" w:rsidRDefault="003470ED" w:rsidP="003470ED">
      <w:pPr>
        <w:pStyle w:val="ListParagraph"/>
        <w:numPr>
          <w:ilvl w:val="0"/>
          <w:numId w:val="76"/>
        </w:numPr>
        <w:rPr>
          <w:bCs/>
          <w:sz w:val="24"/>
          <w:szCs w:val="24"/>
        </w:rPr>
      </w:pPr>
      <w:r w:rsidRPr="00E022C9">
        <w:rPr>
          <w:bCs/>
          <w:sz w:val="24"/>
          <w:szCs w:val="24"/>
        </w:rPr>
        <w:t>Approval levels</w:t>
      </w:r>
    </w:p>
    <w:p w14:paraId="0411D9B5" w14:textId="77777777" w:rsidR="003470ED" w:rsidRPr="008C7C94" w:rsidRDefault="003470ED" w:rsidP="003470ED">
      <w:pPr>
        <w:pStyle w:val="ListParagraph"/>
        <w:numPr>
          <w:ilvl w:val="0"/>
          <w:numId w:val="76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>Appeals processes</w:t>
      </w:r>
    </w:p>
    <w:p w14:paraId="3BD99799" w14:textId="77777777" w:rsidR="003470ED" w:rsidRPr="008C7C94" w:rsidRDefault="003470ED" w:rsidP="003470ED">
      <w:pPr>
        <w:pStyle w:val="ListParagraph"/>
        <w:numPr>
          <w:ilvl w:val="0"/>
          <w:numId w:val="0"/>
        </w:numPr>
        <w:ind w:left="360"/>
        <w:rPr>
          <w:bCs/>
          <w:sz w:val="24"/>
          <w:szCs w:val="24"/>
        </w:rPr>
      </w:pPr>
    </w:p>
    <w:p w14:paraId="25998DD1" w14:textId="77777777" w:rsidR="003470ED" w:rsidRPr="008C7C94" w:rsidRDefault="003470ED" w:rsidP="003470ED">
      <w:pPr>
        <w:pStyle w:val="ListParagraph"/>
        <w:numPr>
          <w:ilvl w:val="0"/>
          <w:numId w:val="74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 xml:space="preserve"> Timeline:  What will get done when?  Are there different seasons for the policy?</w:t>
      </w:r>
    </w:p>
    <w:p w14:paraId="0EE25E79" w14:textId="77777777" w:rsidR="003470ED" w:rsidRPr="008C7C94" w:rsidRDefault="003470ED" w:rsidP="003470ED">
      <w:pPr>
        <w:pStyle w:val="ListParagraph"/>
        <w:numPr>
          <w:ilvl w:val="0"/>
          <w:numId w:val="0"/>
        </w:numPr>
        <w:ind w:left="360"/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 xml:space="preserve"> </w:t>
      </w:r>
    </w:p>
    <w:p w14:paraId="1D4F0FBE" w14:textId="77777777" w:rsidR="003470ED" w:rsidRPr="008C7C94" w:rsidRDefault="003470ED" w:rsidP="003470ED">
      <w:pPr>
        <w:pStyle w:val="ListParagraph"/>
        <w:numPr>
          <w:ilvl w:val="0"/>
          <w:numId w:val="74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 xml:space="preserve">Are there decision levels in the policy that can </w:t>
      </w:r>
      <w:r>
        <w:rPr>
          <w:bCs/>
          <w:sz w:val="24"/>
          <w:szCs w:val="24"/>
        </w:rPr>
        <w:t xml:space="preserve">or may </w:t>
      </w:r>
      <w:r w:rsidRPr="008C7C94">
        <w:rPr>
          <w:bCs/>
          <w:sz w:val="24"/>
          <w:szCs w:val="24"/>
        </w:rPr>
        <w:t>be appealed?  What is the appeals process?</w:t>
      </w:r>
    </w:p>
    <w:p w14:paraId="7D1B9FF2" w14:textId="77777777" w:rsidR="003470ED" w:rsidRPr="008C7C94" w:rsidRDefault="003470ED" w:rsidP="003470ED">
      <w:pPr>
        <w:pStyle w:val="ListParagraph"/>
        <w:numPr>
          <w:ilvl w:val="0"/>
          <w:numId w:val="0"/>
        </w:numPr>
        <w:ind w:left="720"/>
        <w:rPr>
          <w:bCs/>
          <w:sz w:val="24"/>
          <w:szCs w:val="24"/>
        </w:rPr>
      </w:pPr>
    </w:p>
    <w:p w14:paraId="27D40266" w14:textId="77777777" w:rsidR="003470ED" w:rsidRPr="008C7C94" w:rsidRDefault="003470ED" w:rsidP="003470ED">
      <w:pPr>
        <w:pStyle w:val="ListParagraph"/>
        <w:numPr>
          <w:ilvl w:val="0"/>
          <w:numId w:val="74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 xml:space="preserve">Does the policy require a communication plan that defines what roles know what and when? </w:t>
      </w:r>
    </w:p>
    <w:p w14:paraId="0B6CC3B9" w14:textId="77777777" w:rsidR="003470ED" w:rsidRPr="008C7C94" w:rsidRDefault="003470ED" w:rsidP="003470ED">
      <w:pPr>
        <w:pStyle w:val="ListParagraph"/>
        <w:numPr>
          <w:ilvl w:val="0"/>
          <w:numId w:val="0"/>
        </w:numPr>
        <w:ind w:left="720"/>
        <w:rPr>
          <w:bCs/>
          <w:sz w:val="24"/>
          <w:szCs w:val="24"/>
        </w:rPr>
      </w:pPr>
    </w:p>
    <w:p w14:paraId="669D3A51" w14:textId="77777777" w:rsidR="003470ED" w:rsidRPr="008C7C94" w:rsidRDefault="003470ED" w:rsidP="003470ED">
      <w:pPr>
        <w:pStyle w:val="ListParagraph"/>
        <w:numPr>
          <w:ilvl w:val="0"/>
          <w:numId w:val="74"/>
        </w:numPr>
        <w:rPr>
          <w:bCs/>
          <w:sz w:val="24"/>
          <w:szCs w:val="24"/>
        </w:rPr>
      </w:pPr>
      <w:r w:rsidRPr="008C7C94">
        <w:rPr>
          <w:bCs/>
          <w:sz w:val="24"/>
          <w:szCs w:val="24"/>
        </w:rPr>
        <w:t xml:space="preserve">Does the policy require forms? Draft and submit forms as part of this </w:t>
      </w:r>
      <w:r>
        <w:rPr>
          <w:bCs/>
          <w:sz w:val="24"/>
          <w:szCs w:val="24"/>
        </w:rPr>
        <w:t>A</w:t>
      </w:r>
      <w:r w:rsidRPr="008C7C94">
        <w:rPr>
          <w:bCs/>
          <w:sz w:val="24"/>
          <w:szCs w:val="24"/>
        </w:rPr>
        <w:t>P.</w:t>
      </w:r>
    </w:p>
    <w:p w14:paraId="1DA449BA" w14:textId="0038C7AA" w:rsidR="00C6262F" w:rsidRPr="008C7C94" w:rsidRDefault="00C6262F" w:rsidP="00A465F2">
      <w:pPr>
        <w:pStyle w:val="ListParagraph"/>
        <w:numPr>
          <w:ilvl w:val="0"/>
          <w:numId w:val="0"/>
        </w:numPr>
        <w:ind w:left="360"/>
        <w:rPr>
          <w:bCs/>
          <w:color w:val="005C79" w:themeColor="accent6" w:themeShade="80"/>
          <w:sz w:val="24"/>
          <w:szCs w:val="24"/>
        </w:rPr>
      </w:pPr>
    </w:p>
    <w:p w14:paraId="1D50875F" w14:textId="306932CF" w:rsidR="00C6262F" w:rsidRDefault="00C6262F" w:rsidP="00A465F2">
      <w:pPr>
        <w:pStyle w:val="ListParagraph"/>
        <w:numPr>
          <w:ilvl w:val="0"/>
          <w:numId w:val="0"/>
        </w:numPr>
        <w:ind w:left="360"/>
        <w:rPr>
          <w:bCs/>
          <w:color w:val="005C79" w:themeColor="accent6" w:themeShade="80"/>
        </w:rPr>
      </w:pPr>
    </w:p>
    <w:p w14:paraId="3E0E3FE8" w14:textId="2FCA9ADD" w:rsidR="00C6262F" w:rsidRPr="00C6262F" w:rsidRDefault="00C6262F" w:rsidP="002622F1">
      <w:pPr>
        <w:pStyle w:val="KH1"/>
        <w:numPr>
          <w:ilvl w:val="0"/>
          <w:numId w:val="79"/>
        </w:numPr>
        <w:spacing w:before="0"/>
      </w:pPr>
      <w:r>
        <w:t xml:space="preserve"> </w:t>
      </w:r>
      <w:r w:rsidR="003470ED">
        <w:t xml:space="preserve">ADMINISTRATIVE </w:t>
      </w:r>
      <w:r>
        <w:t>P</w:t>
      </w:r>
      <w:r w:rsidR="003470ED">
        <w:t>ROCEDURES</w:t>
      </w:r>
      <w:r>
        <w:t xml:space="preserve"> DEEMED NOT NEEDED</w:t>
      </w:r>
    </w:p>
    <w:p w14:paraId="5F530426" w14:textId="4F2F90A7" w:rsidR="00C6262F" w:rsidRDefault="00C6262F" w:rsidP="00C6262F">
      <w:pPr>
        <w:pStyle w:val="ListParagraph"/>
        <w:numPr>
          <w:ilvl w:val="0"/>
          <w:numId w:val="0"/>
        </w:numPr>
        <w:ind w:left="360"/>
        <w:rPr>
          <w:bCs/>
          <w:color w:val="005C79" w:themeColor="accent6" w:themeShade="80"/>
        </w:rPr>
      </w:pPr>
    </w:p>
    <w:p w14:paraId="6ECD4077" w14:textId="407FC7C4" w:rsidR="00C6262F" w:rsidRDefault="00C6262F" w:rsidP="00C6262F">
      <w:pPr>
        <w:pStyle w:val="ListParagraph"/>
        <w:numPr>
          <w:ilvl w:val="0"/>
          <w:numId w:val="0"/>
        </w:numPr>
        <w:ind w:left="360"/>
        <w:rPr>
          <w:bCs/>
          <w:color w:val="005C79" w:themeColor="accent6" w:themeShade="80"/>
        </w:rPr>
      </w:pPr>
    </w:p>
    <w:p w14:paraId="011F7A9B" w14:textId="77777777" w:rsidR="00C6262F" w:rsidRPr="008C7C94" w:rsidRDefault="00C6262F" w:rsidP="00A465F2">
      <w:pPr>
        <w:pStyle w:val="ListParagraph"/>
        <w:numPr>
          <w:ilvl w:val="0"/>
          <w:numId w:val="0"/>
        </w:numPr>
        <w:ind w:left="360"/>
        <w:rPr>
          <w:bCs/>
          <w:sz w:val="24"/>
          <w:szCs w:val="24"/>
        </w:rPr>
      </w:pPr>
    </w:p>
    <w:p w14:paraId="53391028" w14:textId="058AA253" w:rsidR="00C6262F" w:rsidRPr="008C7C94" w:rsidRDefault="00C6262F" w:rsidP="00A465F2">
      <w:pPr>
        <w:pStyle w:val="ListParagraph"/>
        <w:numPr>
          <w:ilvl w:val="0"/>
          <w:numId w:val="0"/>
        </w:numPr>
        <w:ind w:left="360"/>
        <w:rPr>
          <w:b/>
          <w:bCs/>
          <w:sz w:val="24"/>
          <w:szCs w:val="24"/>
        </w:rPr>
      </w:pPr>
      <w:r w:rsidRPr="008C7C94">
        <w:rPr>
          <w:b/>
          <w:bCs/>
          <w:sz w:val="24"/>
          <w:szCs w:val="24"/>
        </w:rPr>
        <w:t xml:space="preserve">If </w:t>
      </w:r>
      <w:r w:rsidR="003470ED">
        <w:rPr>
          <w:b/>
          <w:bCs/>
          <w:sz w:val="24"/>
          <w:szCs w:val="24"/>
        </w:rPr>
        <w:t xml:space="preserve">Administrative Procedures </w:t>
      </w:r>
      <w:r w:rsidRPr="008C7C94">
        <w:rPr>
          <w:b/>
          <w:bCs/>
          <w:sz w:val="24"/>
          <w:szCs w:val="24"/>
        </w:rPr>
        <w:t xml:space="preserve">are deemed not needed, provide rationale describing why not needed.  </w:t>
      </w:r>
    </w:p>
    <w:p w14:paraId="45BF2044" w14:textId="02B28061" w:rsidR="00C6262F" w:rsidRPr="008C7C94" w:rsidRDefault="00C6262F" w:rsidP="00A465F2">
      <w:pPr>
        <w:pStyle w:val="ListParagraph"/>
        <w:numPr>
          <w:ilvl w:val="0"/>
          <w:numId w:val="0"/>
        </w:numPr>
        <w:ind w:left="360"/>
        <w:rPr>
          <w:bCs/>
          <w:sz w:val="24"/>
          <w:szCs w:val="24"/>
        </w:rPr>
      </w:pPr>
    </w:p>
    <w:p w14:paraId="14F3C5C9" w14:textId="09CF8619" w:rsidR="00C6262F" w:rsidRPr="008C7C94" w:rsidRDefault="00C6262F" w:rsidP="00A465F2">
      <w:pPr>
        <w:pStyle w:val="ListParagraph"/>
        <w:numPr>
          <w:ilvl w:val="0"/>
          <w:numId w:val="0"/>
        </w:numPr>
        <w:ind w:left="360"/>
        <w:rPr>
          <w:bCs/>
          <w:sz w:val="24"/>
          <w:szCs w:val="24"/>
        </w:rPr>
      </w:pPr>
    </w:p>
    <w:p w14:paraId="1FF49777" w14:textId="177502AE" w:rsidR="00E022C9" w:rsidRDefault="00E022C9" w:rsidP="00C6262F">
      <w:pPr>
        <w:jc w:val="center"/>
        <w:rPr>
          <w:i/>
          <w:sz w:val="20"/>
        </w:rPr>
      </w:pPr>
      <w:bookmarkStart w:id="8" w:name="_Toc83368522"/>
      <w:bookmarkStart w:id="9" w:name="_Toc75437705"/>
      <w:bookmarkStart w:id="10" w:name="_Toc75706076"/>
      <w:bookmarkStart w:id="11" w:name="_Toc75767451"/>
      <w:bookmarkEnd w:id="3"/>
      <w:bookmarkEnd w:id="4"/>
      <w:bookmarkEnd w:id="7"/>
      <w:bookmarkEnd w:id="8"/>
      <w:bookmarkEnd w:id="9"/>
      <w:bookmarkEnd w:id="10"/>
      <w:bookmarkEnd w:id="11"/>
    </w:p>
    <w:sectPr w:rsidR="00E022C9" w:rsidSect="003470ED">
      <w:headerReference w:type="even" r:id="rId15"/>
      <w:headerReference w:type="default" r:id="rId16"/>
      <w:headerReference w:type="first" r:id="rId17"/>
      <w:pgSz w:w="12240" w:h="15840"/>
      <w:pgMar w:top="720" w:right="720" w:bottom="72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5665C" w14:textId="77777777" w:rsidR="00A71871" w:rsidRDefault="00A71871">
      <w:r>
        <w:separator/>
      </w:r>
    </w:p>
    <w:p w14:paraId="4704CCC2" w14:textId="77777777" w:rsidR="00A71871" w:rsidRDefault="00A71871"/>
  </w:endnote>
  <w:endnote w:type="continuationSeparator" w:id="0">
    <w:p w14:paraId="3650FF5B" w14:textId="77777777" w:rsidR="00A71871" w:rsidRDefault="00A71871">
      <w:r>
        <w:continuationSeparator/>
      </w:r>
    </w:p>
    <w:p w14:paraId="5C610453" w14:textId="77777777" w:rsidR="00A71871" w:rsidRDefault="00A718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7F28C" w14:textId="77777777" w:rsidR="00A71871" w:rsidRDefault="00A71871">
      <w:r>
        <w:separator/>
      </w:r>
    </w:p>
    <w:p w14:paraId="0970B962" w14:textId="77777777" w:rsidR="00A71871" w:rsidRDefault="00A71871"/>
  </w:footnote>
  <w:footnote w:type="continuationSeparator" w:id="0">
    <w:p w14:paraId="2D2A102E" w14:textId="77777777" w:rsidR="00A71871" w:rsidRDefault="00A71871">
      <w:r>
        <w:continuationSeparator/>
      </w:r>
    </w:p>
    <w:p w14:paraId="41BB8EB3" w14:textId="77777777" w:rsidR="00A71871" w:rsidRDefault="00A718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70A0" w14:textId="4B562030" w:rsidR="00B52053" w:rsidRDefault="00B52053" w:rsidP="0066301D">
    <w:pPr>
      <w:pStyle w:val="Header"/>
      <w:framePr w:wrap="none" w:vAnchor="text" w:hAnchor="margin" w:xAlign="right" w:y="1"/>
      <w:rPr>
        <w:rStyle w:val="PageNumber"/>
      </w:rPr>
    </w:pPr>
  </w:p>
  <w:sdt>
    <w:sdtPr>
      <w:rPr>
        <w:rStyle w:val="PageNumber"/>
      </w:rPr>
      <w:id w:val="318394559"/>
      <w:docPartObj>
        <w:docPartGallery w:val="Page Numbers (Top of Page)"/>
        <w:docPartUnique/>
      </w:docPartObj>
    </w:sdtPr>
    <w:sdtContent>
      <w:p w14:paraId="3DAFD92C" w14:textId="3D2D1645" w:rsidR="00B52053" w:rsidRDefault="00B52053" w:rsidP="0066301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65FB713B" w14:textId="15767138" w:rsidR="00B52053" w:rsidRDefault="00B52053" w:rsidP="0066301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B6D53" w14:textId="7C853327" w:rsidR="00273149" w:rsidRDefault="00273149" w:rsidP="00273149">
    <w:pPr>
      <w:pStyle w:val="Header"/>
      <w:tabs>
        <w:tab w:val="clear" w:pos="4680"/>
      </w:tabs>
      <w:ind w:right="360" w:firstLine="540"/>
    </w:pPr>
    <w:r>
      <w:rPr>
        <w:b/>
        <w:bCs/>
        <w:sz w:val="24"/>
        <w:szCs w:val="24"/>
      </w:rPr>
      <w:t>A</w:t>
    </w:r>
    <w:r w:rsidRPr="009A1DD5">
      <w:rPr>
        <w:b/>
        <w:bCs/>
        <w:sz w:val="24"/>
        <w:szCs w:val="24"/>
      </w:rPr>
      <w:t>P</w:t>
    </w:r>
    <w:r>
      <w:rPr>
        <w:b/>
        <w:bCs/>
        <w:sz w:val="24"/>
        <w:szCs w:val="24"/>
      </w:rPr>
      <w:t>_</w:t>
    </w:r>
    <w:r w:rsidRPr="009A1DD5">
      <w:rPr>
        <w:b/>
        <w:bCs/>
        <w:noProof/>
        <w:sz w:val="24"/>
        <w:szCs w:val="24"/>
      </w:rPr>
      <w:drawing>
        <wp:anchor distT="0" distB="0" distL="0" distR="0" simplePos="0" relativeHeight="251661312" behindDoc="0" locked="0" layoutInCell="1" hidden="0" allowOverlap="1" wp14:anchorId="281DE41F" wp14:editId="1DC53103">
          <wp:simplePos x="0" y="0"/>
          <wp:positionH relativeFrom="margin">
            <wp:posOffset>0</wp:posOffset>
          </wp:positionH>
          <wp:positionV relativeFrom="paragraph">
            <wp:posOffset>-102388</wp:posOffset>
          </wp:positionV>
          <wp:extent cx="361950" cy="355600"/>
          <wp:effectExtent l="0" t="0" r="0" b="6350"/>
          <wp:wrapNone/>
          <wp:docPr id="2" name="image1.png" descr="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" name="image1.png" descr="Text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61950" cy="355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0540">
      <w:rPr>
        <w:b/>
        <w:bCs/>
        <w:sz w:val="24"/>
        <w:szCs w:val="24"/>
      </w:rPr>
      <w:t>X</w:t>
    </w:r>
    <w:r w:rsidRPr="009A1DD5">
      <w:rPr>
        <w:b/>
        <w:bCs/>
        <w:sz w:val="24"/>
        <w:szCs w:val="24"/>
      </w:rPr>
      <w:t>.</w:t>
    </w:r>
    <w:r w:rsidR="00DD0540">
      <w:rPr>
        <w:b/>
        <w:bCs/>
        <w:sz w:val="24"/>
        <w:szCs w:val="24"/>
      </w:rPr>
      <w:t>XX</w:t>
    </w:r>
    <w:r>
      <w:rPr>
        <w:b/>
        <w:bCs/>
        <w:sz w:val="24"/>
        <w:szCs w:val="24"/>
      </w:rPr>
      <w:t>_</w:t>
    </w:r>
    <w:r w:rsidR="00DD0540">
      <w:rPr>
        <w:b/>
        <w:bCs/>
        <w:sz w:val="24"/>
        <w:szCs w:val="24"/>
      </w:rPr>
      <w:t>X</w:t>
    </w:r>
    <w:r>
      <w:tab/>
      <w:t xml:space="preserve">Effective: </w:t>
    </w:r>
    <w:r w:rsidR="00DD0540">
      <w:t>MM</w:t>
    </w:r>
    <w:r>
      <w:t>/</w:t>
    </w:r>
    <w:r w:rsidR="00DD0540">
      <w:t>DD</w:t>
    </w:r>
    <w:r>
      <w:t>/</w:t>
    </w:r>
    <w:r w:rsidR="00DD0540">
      <w:t>YYYY</w:t>
    </w:r>
  </w:p>
  <w:p w14:paraId="2CF51A9E" w14:textId="77777777" w:rsidR="00273149" w:rsidRDefault="002731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EDDB8" w14:textId="44BAD983" w:rsidR="00273149" w:rsidRDefault="00273149" w:rsidP="00273149">
    <w:pPr>
      <w:pStyle w:val="Header"/>
      <w:tabs>
        <w:tab w:val="clear" w:pos="4680"/>
      </w:tabs>
      <w:ind w:right="360" w:firstLine="540"/>
    </w:pPr>
    <w:r>
      <w:rPr>
        <w:b/>
        <w:bCs/>
        <w:sz w:val="24"/>
        <w:szCs w:val="24"/>
      </w:rPr>
      <w:t>A</w:t>
    </w:r>
    <w:r w:rsidRPr="009A1DD5">
      <w:rPr>
        <w:b/>
        <w:bCs/>
        <w:sz w:val="24"/>
        <w:szCs w:val="24"/>
      </w:rPr>
      <w:t>P</w:t>
    </w:r>
    <w:r>
      <w:rPr>
        <w:b/>
        <w:bCs/>
        <w:sz w:val="24"/>
        <w:szCs w:val="24"/>
      </w:rPr>
      <w:t>_</w:t>
    </w:r>
    <w:r w:rsidRPr="009A1DD5">
      <w:rPr>
        <w:b/>
        <w:bCs/>
        <w:noProof/>
        <w:sz w:val="24"/>
        <w:szCs w:val="24"/>
      </w:rPr>
      <w:drawing>
        <wp:anchor distT="0" distB="0" distL="0" distR="0" simplePos="0" relativeHeight="251659264" behindDoc="0" locked="0" layoutInCell="1" hidden="0" allowOverlap="1" wp14:anchorId="619CCEB5" wp14:editId="57B2E120">
          <wp:simplePos x="0" y="0"/>
          <wp:positionH relativeFrom="margin">
            <wp:posOffset>0</wp:posOffset>
          </wp:positionH>
          <wp:positionV relativeFrom="paragraph">
            <wp:posOffset>-102388</wp:posOffset>
          </wp:positionV>
          <wp:extent cx="361950" cy="355600"/>
          <wp:effectExtent l="0" t="0" r="0" b="6350"/>
          <wp:wrapNone/>
          <wp:docPr id="3" name="image1.png" descr="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2" name="image1.png" descr="Text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61950" cy="355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sz w:val="24"/>
        <w:szCs w:val="24"/>
      </w:rPr>
      <w:t>X</w:t>
    </w:r>
    <w:r w:rsidRPr="009A1DD5">
      <w:rPr>
        <w:b/>
        <w:bCs/>
        <w:sz w:val="24"/>
        <w:szCs w:val="24"/>
      </w:rPr>
      <w:t>.</w:t>
    </w:r>
    <w:r>
      <w:rPr>
        <w:b/>
        <w:bCs/>
        <w:sz w:val="24"/>
        <w:szCs w:val="24"/>
      </w:rPr>
      <w:t>XX_X</w:t>
    </w:r>
    <w:r>
      <w:tab/>
      <w:t>Effective: M</w:t>
    </w:r>
    <w:r w:rsidR="00DD0540">
      <w:t>M</w:t>
    </w:r>
    <w:r>
      <w:t>/</w:t>
    </w:r>
    <w:r w:rsidR="00DD0540">
      <w:t>DD</w:t>
    </w:r>
    <w:r>
      <w:t>/</w:t>
    </w:r>
    <w:r w:rsidR="00DD0540">
      <w:t>YYYY</w:t>
    </w:r>
  </w:p>
  <w:p w14:paraId="7810E6BB" w14:textId="77777777" w:rsidR="00273149" w:rsidRDefault="002731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214D"/>
    <w:multiLevelType w:val="multilevel"/>
    <w:tmpl w:val="25ACA2DA"/>
    <w:styleLink w:val="CurrentList29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6E70D34"/>
    <w:multiLevelType w:val="hybridMultilevel"/>
    <w:tmpl w:val="634CD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95BDC"/>
    <w:multiLevelType w:val="multilevel"/>
    <w:tmpl w:val="0409001D"/>
    <w:styleLink w:val="CurrentLi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C4202B3"/>
    <w:multiLevelType w:val="hybridMultilevel"/>
    <w:tmpl w:val="6688C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66430"/>
    <w:multiLevelType w:val="multilevel"/>
    <w:tmpl w:val="9B8A779C"/>
    <w:styleLink w:val="CurrentList2"/>
    <w:lvl w:ilvl="0">
      <w:start w:val="1"/>
      <w:numFmt w:val="decimal"/>
      <w:lvlText w:val="Section %1."/>
      <w:lvlJc w:val="left"/>
      <w:pPr>
        <w:ind w:left="432" w:hanging="432"/>
      </w:pPr>
      <w:rPr>
        <w:rFonts w:ascii="Times New Roman Bold" w:hAnsi="Times New Roman Bold" w:hint="default"/>
        <w:b w:val="0"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0CA70980"/>
    <w:multiLevelType w:val="hybridMultilevel"/>
    <w:tmpl w:val="3CF0497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08E3B31"/>
    <w:multiLevelType w:val="hybridMultilevel"/>
    <w:tmpl w:val="3A0AFFE8"/>
    <w:lvl w:ilvl="0" w:tplc="0368F8D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9FE6D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6509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31AA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C224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CCF2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C697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6EC8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2D4A4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239545C"/>
    <w:multiLevelType w:val="multilevel"/>
    <w:tmpl w:val="13C00D1C"/>
    <w:styleLink w:val="CurrentList41"/>
    <w:lvl w:ilvl="0">
      <w:start w:val="1"/>
      <w:numFmt w:val="decimal"/>
      <w:lvlText w:val="%1."/>
      <w:lvlJc w:val="left"/>
      <w:pPr>
        <w:ind w:left="0" w:hanging="360"/>
      </w:pPr>
      <w:rPr>
        <w:rFonts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Restart w:val="0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8" w15:restartNumberingAfterBreak="0">
    <w:nsid w:val="123C3D46"/>
    <w:multiLevelType w:val="multilevel"/>
    <w:tmpl w:val="D4E87C2C"/>
    <w:styleLink w:val="CurrentList33"/>
    <w:lvl w:ilvl="0">
      <w:start w:val="1"/>
      <w:numFmt w:val="decimal"/>
      <w:suff w:val="space"/>
      <w:lvlText w:val="%1. "/>
      <w:lvlJc w:val="left"/>
      <w:pPr>
        <w:ind w:left="-36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9" w15:restartNumberingAfterBreak="0">
    <w:nsid w:val="14DE4D1B"/>
    <w:multiLevelType w:val="multilevel"/>
    <w:tmpl w:val="72106B4A"/>
    <w:styleLink w:val="CurrentList37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suff w:val="space"/>
      <w:lvlText w:val="%2.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5504AFC"/>
    <w:multiLevelType w:val="multilevel"/>
    <w:tmpl w:val="310AB42E"/>
    <w:styleLink w:val="CurrentList1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7F12498"/>
    <w:multiLevelType w:val="hybridMultilevel"/>
    <w:tmpl w:val="EB98CAA0"/>
    <w:lvl w:ilvl="0" w:tplc="26D8828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 w15:restartNumberingAfterBreak="0">
    <w:nsid w:val="18F824CB"/>
    <w:multiLevelType w:val="multilevel"/>
    <w:tmpl w:val="AE8A7C7E"/>
    <w:styleLink w:val="CurrentList32"/>
    <w:lvl w:ilvl="0">
      <w:start w:val="1"/>
      <w:numFmt w:val="decimal"/>
      <w:suff w:val="space"/>
      <w:lvlText w:val="%1. "/>
      <w:lvlJc w:val="left"/>
      <w:pPr>
        <w:ind w:left="-36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suff w:val="space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3" w15:restartNumberingAfterBreak="0">
    <w:nsid w:val="1D8A6B71"/>
    <w:multiLevelType w:val="multilevel"/>
    <w:tmpl w:val="D9F88276"/>
    <w:styleLink w:val="CurrentList30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D9B7C49"/>
    <w:multiLevelType w:val="multilevel"/>
    <w:tmpl w:val="4516ACCC"/>
    <w:styleLink w:val="CurrentList39"/>
    <w:lvl w:ilvl="0">
      <w:start w:val="1"/>
      <w:numFmt w:val="decimal"/>
      <w:suff w:val="space"/>
      <w:lvlText w:val="%1."/>
      <w:lvlJc w:val="left"/>
      <w:pPr>
        <w:ind w:left="0" w:hanging="360"/>
      </w:pPr>
      <w:rPr>
        <w:rFonts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5" w15:restartNumberingAfterBreak="0">
    <w:nsid w:val="1DB431C9"/>
    <w:multiLevelType w:val="multilevel"/>
    <w:tmpl w:val="94E20CFA"/>
    <w:styleLink w:val="CurrentList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DCE17ED"/>
    <w:multiLevelType w:val="multilevel"/>
    <w:tmpl w:val="25DCC8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1E107FB2"/>
    <w:multiLevelType w:val="multilevel"/>
    <w:tmpl w:val="0FD82EA4"/>
    <w:styleLink w:val="CurrentList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suff w:val="space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F8A2DB7"/>
    <w:multiLevelType w:val="multilevel"/>
    <w:tmpl w:val="87288674"/>
    <w:styleLink w:val="CurrentList44"/>
    <w:lvl w:ilvl="0">
      <w:start w:val="1"/>
      <w:numFmt w:val="decimal"/>
      <w:lvlText w:val="%1."/>
      <w:lvlJc w:val="left"/>
      <w:pPr>
        <w:ind w:left="0" w:firstLine="0"/>
      </w:pPr>
      <w:rPr>
        <w:rFonts w:ascii="Times New Roman Bold" w:hAnsi="Times New Roman Bold" w:hint="default"/>
        <w:b/>
        <w:i w:val="0"/>
        <w:color w:val="000000" w:themeColor="text1"/>
        <w:sz w:val="24"/>
      </w:rPr>
    </w:lvl>
    <w:lvl w:ilvl="1">
      <w:start w:val="1"/>
      <w:numFmt w:val="decimal"/>
      <w:lvlRestart w:val="0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9" w15:restartNumberingAfterBreak="0">
    <w:nsid w:val="20A87CF0"/>
    <w:multiLevelType w:val="multilevel"/>
    <w:tmpl w:val="908E2E2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232C7EB9"/>
    <w:multiLevelType w:val="multilevel"/>
    <w:tmpl w:val="77C081D6"/>
    <w:styleLink w:val="CurrentList24"/>
    <w:lvl w:ilvl="0">
      <w:start w:val="1"/>
      <w:numFmt w:val="decimal"/>
      <w:lvlText w:val="%1."/>
      <w:lvlJc w:val="left"/>
      <w:pPr>
        <w:ind w:left="0" w:hanging="360"/>
      </w:pPr>
      <w:rPr>
        <w:rFonts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decimal"/>
      <w:suff w:val="space"/>
      <w:lvlText w:val="%1.%2."/>
      <w:lvlJc w:val="left"/>
      <w:pPr>
        <w:ind w:left="432" w:hanging="432"/>
      </w:pPr>
      <w:rPr>
        <w:rFonts w:hint="default"/>
        <w:b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21" w15:restartNumberingAfterBreak="0">
    <w:nsid w:val="245161A4"/>
    <w:multiLevelType w:val="multilevel"/>
    <w:tmpl w:val="3A5EB6E0"/>
    <w:styleLink w:val="CurrentList9"/>
    <w:lvl w:ilvl="0">
      <w:start w:val="1"/>
      <w:numFmt w:val="decimal"/>
      <w:lvlText w:val="Part %1.."/>
      <w:lvlJc w:val="left"/>
      <w:pPr>
        <w:ind w:left="36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4D52859"/>
    <w:multiLevelType w:val="hybridMultilevel"/>
    <w:tmpl w:val="3E6C11DA"/>
    <w:lvl w:ilvl="0" w:tplc="0409000D">
      <w:start w:val="1"/>
      <w:numFmt w:val="bullet"/>
      <w:lvlText w:val=""/>
      <w:lvlJc w:val="left"/>
      <w:pPr>
        <w:ind w:left="2639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3" w15:restartNumberingAfterBreak="0">
    <w:nsid w:val="251965A2"/>
    <w:multiLevelType w:val="multilevel"/>
    <w:tmpl w:val="0409001D"/>
    <w:styleLink w:val="CurrentList2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55C72E2"/>
    <w:multiLevelType w:val="multilevel"/>
    <w:tmpl w:val="21FAC504"/>
    <w:styleLink w:val="CurrentList21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decimal"/>
      <w:suff w:val="space"/>
      <w:lvlText w:val="%2.%1"/>
      <w:lvlJc w:val="left"/>
      <w:pPr>
        <w:ind w:left="0" w:firstLine="0"/>
      </w:pPr>
      <w:rPr>
        <w:rFonts w:ascii="Times New Roman Bold" w:hAnsi="Times New Roman Bold" w:hint="default"/>
        <w:b/>
        <w:i w:val="0"/>
        <w:color w:val="000000" w:themeColor="text1"/>
        <w:sz w:val="24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25834D1A"/>
    <w:multiLevelType w:val="multilevel"/>
    <w:tmpl w:val="4A6C7F52"/>
    <w:lvl w:ilvl="0">
      <w:start w:val="1"/>
      <w:numFmt w:val="bullet"/>
      <w:lvlText w:val=""/>
      <w:lvlJc w:val="left"/>
      <w:pPr>
        <w:ind w:left="4979" w:hanging="360"/>
      </w:pPr>
      <w:rPr>
        <w:rFonts w:ascii="Symbol" w:hAnsi="Symbol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numFmt w:val="bullet"/>
      <w:lvlText w:val="•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28114D84"/>
    <w:multiLevelType w:val="hybridMultilevel"/>
    <w:tmpl w:val="E5B83F50"/>
    <w:lvl w:ilvl="0" w:tplc="6F4088F0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9875218"/>
    <w:multiLevelType w:val="multilevel"/>
    <w:tmpl w:val="CAB88030"/>
    <w:styleLink w:val="CurrentList7"/>
    <w:lvl w:ilvl="0">
      <w:start w:val="1"/>
      <w:numFmt w:val="decimal"/>
      <w:lvlText w:val="%1."/>
      <w:lvlJc w:val="left"/>
      <w:pPr>
        <w:ind w:left="252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8"/>
        <w:vertAlign w:val="baseline"/>
      </w:rPr>
    </w:lvl>
    <w:lvl w:ilvl="1">
      <w:start w:val="1"/>
      <w:numFmt w:val="decimal"/>
      <w:lvlText w:val="%1.%2."/>
      <w:lvlJc w:val="left"/>
      <w:pPr>
        <w:ind w:left="29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8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8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1440"/>
      </w:pPr>
      <w:rPr>
        <w:rFonts w:hint="default"/>
      </w:rPr>
    </w:lvl>
  </w:abstractNum>
  <w:abstractNum w:abstractNumId="28" w15:restartNumberingAfterBreak="0">
    <w:nsid w:val="2ADE4FE8"/>
    <w:multiLevelType w:val="multilevel"/>
    <w:tmpl w:val="FD0EBB6E"/>
    <w:styleLink w:val="CurrentList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 Bold" w:hAnsi="Times New Roman Bold" w:hint="default"/>
        <w:b/>
        <w:i w:val="0"/>
        <w:caps w:val="0"/>
        <w:strike w:val="0"/>
        <w:dstrike w:val="0"/>
        <w:vanish w:val="0"/>
        <w:color w:val="FFFFFF" w:themeColor="background1"/>
        <w:sz w:val="32"/>
        <w:vertAlign w:val="baseli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2C322EFA"/>
    <w:multiLevelType w:val="multilevel"/>
    <w:tmpl w:val="340AE35C"/>
    <w:styleLink w:val="CurrentList22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decimal"/>
      <w:suff w:val="space"/>
      <w:lvlText w:val="%2.%1"/>
      <w:lvlJc w:val="left"/>
      <w:pPr>
        <w:ind w:left="0" w:firstLine="0"/>
      </w:pPr>
      <w:rPr>
        <w:rFonts w:ascii="Times New Roman Bold" w:hAnsi="Times New Roman Bold" w:hint="default"/>
        <w:b/>
        <w:i w:val="0"/>
        <w:color w:val="000000" w:themeColor="text1"/>
        <w:sz w:val="24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2D276629"/>
    <w:multiLevelType w:val="hybridMultilevel"/>
    <w:tmpl w:val="EA74F15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2F0B64DE"/>
    <w:multiLevelType w:val="multilevel"/>
    <w:tmpl w:val="D4182B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306A05CE"/>
    <w:multiLevelType w:val="multilevel"/>
    <w:tmpl w:val="4E907F2C"/>
    <w:styleLink w:val="CurrentList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31570AA7"/>
    <w:multiLevelType w:val="hybridMultilevel"/>
    <w:tmpl w:val="A308E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2A22053"/>
    <w:multiLevelType w:val="hybridMultilevel"/>
    <w:tmpl w:val="763EBD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34985608"/>
    <w:multiLevelType w:val="multilevel"/>
    <w:tmpl w:val="4ABEEC02"/>
    <w:styleLink w:val="CurrentList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3603430B"/>
    <w:multiLevelType w:val="multilevel"/>
    <w:tmpl w:val="D6504D36"/>
    <w:lvl w:ilvl="0">
      <w:start w:val="1"/>
      <w:numFmt w:val="decimal"/>
      <w:pStyle w:val="AnKH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375D2D4B"/>
    <w:multiLevelType w:val="multilevel"/>
    <w:tmpl w:val="AC769E2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3AD83D8F"/>
    <w:multiLevelType w:val="hybridMultilevel"/>
    <w:tmpl w:val="3B3CDEE2"/>
    <w:lvl w:ilvl="0" w:tplc="1F4874E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ADC58A9"/>
    <w:multiLevelType w:val="multilevel"/>
    <w:tmpl w:val="6C7AEA94"/>
    <w:styleLink w:val="CurrentList42"/>
    <w:lvl w:ilvl="0">
      <w:start w:val="1"/>
      <w:numFmt w:val="decimal"/>
      <w:lvlText w:val="%1."/>
      <w:lvlJc w:val="left"/>
      <w:pPr>
        <w:ind w:left="0" w:firstLine="0"/>
      </w:pPr>
      <w:rPr>
        <w:rFonts w:ascii="Times New Roman Bold" w:hAnsi="Times New Roman Bold" w:hint="default"/>
        <w:b/>
        <w:i w:val="0"/>
        <w:color w:val="000000" w:themeColor="text1"/>
        <w:sz w:val="24"/>
      </w:rPr>
    </w:lvl>
    <w:lvl w:ilvl="1">
      <w:start w:val="1"/>
      <w:numFmt w:val="decimal"/>
      <w:lvlRestart w:val="0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40" w15:restartNumberingAfterBreak="0">
    <w:nsid w:val="3B7708BA"/>
    <w:multiLevelType w:val="multilevel"/>
    <w:tmpl w:val="6CD2380E"/>
    <w:styleLink w:val="CurrentList31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3CE43C1C"/>
    <w:multiLevelType w:val="multilevel"/>
    <w:tmpl w:val="D3365E14"/>
    <w:styleLink w:val="CurrentList17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 Bold" w:hAnsi="Times New Roman Bold" w:hint="default"/>
        <w:b/>
        <w:i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Restart w:val="0"/>
      <w:suff w:val="space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40011E59"/>
    <w:multiLevelType w:val="multilevel"/>
    <w:tmpl w:val="9198F11E"/>
    <w:styleLink w:val="CurrentList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Restart w:val="0"/>
      <w:suff w:val="space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4055449B"/>
    <w:multiLevelType w:val="hybridMultilevel"/>
    <w:tmpl w:val="6B12FA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14A73AC"/>
    <w:multiLevelType w:val="multilevel"/>
    <w:tmpl w:val="AA3AF53C"/>
    <w:lvl w:ilvl="0">
      <w:start w:val="1"/>
      <w:numFmt w:val="decimal"/>
      <w:suff w:val="space"/>
      <w:lvlText w:val="PART %1. "/>
      <w:lvlJc w:val="left"/>
      <w:pPr>
        <w:ind w:left="0" w:firstLine="0"/>
      </w:pPr>
      <w:rPr>
        <w:rFonts w:ascii="Times New Roman Bold" w:hAnsi="Times New Roman Bold" w:hint="default"/>
        <w:b/>
        <w:i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Restart w:val="0"/>
      <w:pStyle w:val="FH2"/>
      <w:suff w:val="space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44454F44"/>
    <w:multiLevelType w:val="multilevel"/>
    <w:tmpl w:val="B8229D72"/>
    <w:styleLink w:val="CurrentList16"/>
    <w:lvl w:ilvl="0">
      <w:start w:val="1"/>
      <w:numFmt w:val="decimal"/>
      <w:suff w:val="space"/>
      <w:lvlText w:val="Part 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445113A5"/>
    <w:multiLevelType w:val="hybridMultilevel"/>
    <w:tmpl w:val="9CAC0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8536BE7"/>
    <w:multiLevelType w:val="multilevel"/>
    <w:tmpl w:val="17080518"/>
    <w:styleLink w:val="CurrentList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4A945B13"/>
    <w:multiLevelType w:val="multilevel"/>
    <w:tmpl w:val="03C295B6"/>
    <w:styleLink w:val="CurrentList38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suff w:val="space"/>
      <w:lvlText w:val="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4BCD2FC1"/>
    <w:multiLevelType w:val="multilevel"/>
    <w:tmpl w:val="66AC72B6"/>
    <w:lvl w:ilvl="0">
      <w:start w:val="1"/>
      <w:numFmt w:val="decimal"/>
      <w:lvlText w:val="Part %1."/>
      <w:lvlJc w:val="left"/>
      <w:pPr>
        <w:ind w:left="36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4ED335B5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" w15:restartNumberingAfterBreak="0">
    <w:nsid w:val="50994290"/>
    <w:multiLevelType w:val="multilevel"/>
    <w:tmpl w:val="B43CD546"/>
    <w:styleLink w:val="CurrentList43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40A487A"/>
    <w:multiLevelType w:val="hybridMultilevel"/>
    <w:tmpl w:val="6C927782"/>
    <w:lvl w:ilvl="0" w:tplc="67D0226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728601E"/>
    <w:multiLevelType w:val="multilevel"/>
    <w:tmpl w:val="0FD82EA4"/>
    <w:styleLink w:val="CurrentList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suff w:val="space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57EB22BA"/>
    <w:multiLevelType w:val="multilevel"/>
    <w:tmpl w:val="4ABEEC02"/>
    <w:styleLink w:val="CurrentList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597700BB"/>
    <w:multiLevelType w:val="hybridMultilevel"/>
    <w:tmpl w:val="B694BA36"/>
    <w:lvl w:ilvl="0" w:tplc="4E9AF598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C7B25A4"/>
    <w:multiLevelType w:val="multilevel"/>
    <w:tmpl w:val="88800856"/>
    <w:styleLink w:val="CurrentList25"/>
    <w:lvl w:ilvl="0">
      <w:start w:val="1"/>
      <w:numFmt w:val="decimal"/>
      <w:lvlText w:val="%1."/>
      <w:lvlJc w:val="left"/>
      <w:pPr>
        <w:ind w:left="0" w:hanging="360"/>
      </w:pPr>
      <w:rPr>
        <w:rFonts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decimal"/>
      <w:lvlRestart w:val="0"/>
      <w:suff w:val="space"/>
      <w:lvlText w:val="%1.%2."/>
      <w:lvlJc w:val="left"/>
      <w:pPr>
        <w:ind w:left="432" w:hanging="432"/>
      </w:pPr>
      <w:rPr>
        <w:rFonts w:hint="default"/>
        <w:b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57" w15:restartNumberingAfterBreak="0">
    <w:nsid w:val="5D107E60"/>
    <w:multiLevelType w:val="multilevel"/>
    <w:tmpl w:val="709C6F0C"/>
    <w:styleLink w:val="CurrentList10"/>
    <w:lvl w:ilvl="0">
      <w:start w:val="1"/>
      <w:numFmt w:val="decimal"/>
      <w:lvlText w:val="Part %1."/>
      <w:lvlJc w:val="left"/>
      <w:pPr>
        <w:ind w:left="36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 w15:restartNumberingAfterBreak="0">
    <w:nsid w:val="5D817353"/>
    <w:multiLevelType w:val="hybridMultilevel"/>
    <w:tmpl w:val="BA282A66"/>
    <w:lvl w:ilvl="0" w:tplc="D7462A5E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9" w15:restartNumberingAfterBreak="0">
    <w:nsid w:val="5EA661E6"/>
    <w:multiLevelType w:val="multilevel"/>
    <w:tmpl w:val="B8229D72"/>
    <w:lvl w:ilvl="0">
      <w:start w:val="1"/>
      <w:numFmt w:val="decimal"/>
      <w:suff w:val="space"/>
      <w:lvlText w:val="Part 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0" w15:restartNumberingAfterBreak="0">
    <w:nsid w:val="5F9C30FF"/>
    <w:multiLevelType w:val="multilevel"/>
    <w:tmpl w:val="6D9C6D02"/>
    <w:styleLink w:val="CurrentList18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64916272"/>
    <w:multiLevelType w:val="multilevel"/>
    <w:tmpl w:val="F29E2E2E"/>
    <w:styleLink w:val="CurrentList23"/>
    <w:lvl w:ilvl="0">
      <w:start w:val="1"/>
      <w:numFmt w:val="decimal"/>
      <w:lvlText w:val="%1."/>
      <w:lvlJc w:val="left"/>
      <w:pPr>
        <w:ind w:left="0" w:hanging="360"/>
      </w:pPr>
      <w:rPr>
        <w:rFonts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decimal"/>
      <w:suff w:val="space"/>
      <w:lvlText w:val="%1.%2."/>
      <w:lvlJc w:val="left"/>
      <w:pPr>
        <w:ind w:left="432" w:hanging="432"/>
      </w:pPr>
      <w:rPr>
        <w:rFonts w:hint="default"/>
        <w:b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62" w15:restartNumberingAfterBreak="0">
    <w:nsid w:val="64D8746B"/>
    <w:multiLevelType w:val="hybridMultilevel"/>
    <w:tmpl w:val="DEDE93BA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3" w15:restartNumberingAfterBreak="0">
    <w:nsid w:val="66CA32E0"/>
    <w:multiLevelType w:val="multilevel"/>
    <w:tmpl w:val="C5D2A004"/>
    <w:styleLink w:val="CurrentList11"/>
    <w:lvl w:ilvl="0">
      <w:start w:val="1"/>
      <w:numFmt w:val="decimal"/>
      <w:lvlText w:val="Part %1. 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 w15:restartNumberingAfterBreak="0">
    <w:nsid w:val="6C136CA2"/>
    <w:multiLevelType w:val="multilevel"/>
    <w:tmpl w:val="FDB0F832"/>
    <w:styleLink w:val="CurrentList26"/>
    <w:lvl w:ilvl="0">
      <w:start w:val="1"/>
      <w:numFmt w:val="decimal"/>
      <w:lvlText w:val="%1."/>
      <w:lvlJc w:val="left"/>
      <w:pPr>
        <w:ind w:left="0" w:hanging="360"/>
      </w:pPr>
      <w:rPr>
        <w:rFonts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decimal"/>
      <w:lvlRestart w:val="0"/>
      <w:isLgl/>
      <w:suff w:val="space"/>
      <w:lvlText w:val="%1.%2."/>
      <w:lvlJc w:val="left"/>
      <w:pPr>
        <w:ind w:left="432" w:hanging="432"/>
      </w:pPr>
      <w:rPr>
        <w:rFonts w:hint="default"/>
        <w:b/>
        <w:i w:val="0"/>
        <w:color w:val="000000" w:themeColor="text1"/>
        <w:sz w:val="24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65" w15:restartNumberingAfterBreak="0">
    <w:nsid w:val="6C9138B4"/>
    <w:multiLevelType w:val="hybridMultilevel"/>
    <w:tmpl w:val="0EE0FD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CBA76FF"/>
    <w:multiLevelType w:val="multilevel"/>
    <w:tmpl w:val="CCBE3E52"/>
    <w:lvl w:ilvl="0">
      <w:start w:val="1"/>
      <w:numFmt w:val="decimal"/>
      <w:lvlText w:val="%1."/>
      <w:lvlJc w:val="left"/>
      <w:pPr>
        <w:ind w:left="0" w:firstLine="0"/>
      </w:pPr>
      <w:rPr>
        <w:rFonts w:ascii="Times New Roman Bold" w:hAnsi="Times New Roman Bold" w:hint="default"/>
        <w:b/>
        <w:i w:val="0"/>
        <w:color w:val="FFFFFF" w:themeColor="background1"/>
        <w:sz w:val="24"/>
      </w:rPr>
    </w:lvl>
    <w:lvl w:ilvl="1">
      <w:start w:val="1"/>
      <w:numFmt w:val="decimal"/>
      <w:lvlRestart w:val="0"/>
      <w:pStyle w:val="AnnPolicyHead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67" w15:restartNumberingAfterBreak="0">
    <w:nsid w:val="6E26788E"/>
    <w:multiLevelType w:val="hybridMultilevel"/>
    <w:tmpl w:val="F90021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704C691C"/>
    <w:multiLevelType w:val="multilevel"/>
    <w:tmpl w:val="6B54EE68"/>
    <w:styleLink w:val="CurrentList19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ascii="Times New Roman Bold" w:hAnsi="Times New Roman Bold" w:hint="default"/>
        <w:b/>
        <w:i w:val="0"/>
        <w:color w:val="000000" w:themeColor="text1"/>
        <w:sz w:val="24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 w15:restartNumberingAfterBreak="0">
    <w:nsid w:val="707C1249"/>
    <w:multiLevelType w:val="multilevel"/>
    <w:tmpl w:val="87288674"/>
    <w:lvl w:ilvl="0">
      <w:start w:val="1"/>
      <w:numFmt w:val="decimal"/>
      <w:lvlText w:val="%1."/>
      <w:lvlJc w:val="left"/>
      <w:pPr>
        <w:ind w:left="0" w:firstLine="0"/>
      </w:pPr>
      <w:rPr>
        <w:rFonts w:ascii="Times New Roman Bold" w:hAnsi="Times New Roman Bold" w:hint="default"/>
        <w:b/>
        <w:i w:val="0"/>
        <w:color w:val="000000" w:themeColor="text1"/>
        <w:sz w:val="24"/>
      </w:rPr>
    </w:lvl>
    <w:lvl w:ilvl="1">
      <w:start w:val="1"/>
      <w:numFmt w:val="decimal"/>
      <w:lvlRestart w:val="0"/>
      <w:pStyle w:val="PolicyHead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70" w15:restartNumberingAfterBreak="0">
    <w:nsid w:val="71B166FA"/>
    <w:multiLevelType w:val="multilevel"/>
    <w:tmpl w:val="BB02C6B8"/>
    <w:styleLink w:val="CurrentList35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1" w15:restartNumberingAfterBreak="0">
    <w:nsid w:val="72057A16"/>
    <w:multiLevelType w:val="multilevel"/>
    <w:tmpl w:val="AA7E1910"/>
    <w:styleLink w:val="CurrentList36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suff w:val="space"/>
      <w:lvlText w:val="%2.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2" w15:restartNumberingAfterBreak="0">
    <w:nsid w:val="7221279D"/>
    <w:multiLevelType w:val="multilevel"/>
    <w:tmpl w:val="65AE6202"/>
    <w:styleLink w:val="CurrentList4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76F973C8"/>
    <w:multiLevelType w:val="multilevel"/>
    <w:tmpl w:val="FCCA608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4" w15:restartNumberingAfterBreak="0">
    <w:nsid w:val="7B2B0381"/>
    <w:multiLevelType w:val="multilevel"/>
    <w:tmpl w:val="B43CD546"/>
    <w:lvl w:ilvl="0">
      <w:start w:val="1"/>
      <w:numFmt w:val="decimal"/>
      <w:pStyle w:val="KH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5" w15:restartNumberingAfterBreak="0">
    <w:nsid w:val="7E3C24DD"/>
    <w:multiLevelType w:val="hybridMultilevel"/>
    <w:tmpl w:val="991C2ECE"/>
    <w:lvl w:ilvl="0" w:tplc="C6EE382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7E4E39BD"/>
    <w:multiLevelType w:val="multilevel"/>
    <w:tmpl w:val="AA3AF53C"/>
    <w:styleLink w:val="CurrentList28"/>
    <w:lvl w:ilvl="0">
      <w:start w:val="1"/>
      <w:numFmt w:val="decimal"/>
      <w:suff w:val="space"/>
      <w:lvlText w:val="PART %1. "/>
      <w:lvlJc w:val="left"/>
      <w:pPr>
        <w:ind w:left="0" w:firstLine="0"/>
      </w:pPr>
      <w:rPr>
        <w:rFonts w:ascii="Times New Roman Bold" w:hAnsi="Times New Roman Bold" w:hint="default"/>
        <w:b/>
        <w:i w:val="0"/>
        <w:strike w:val="0"/>
        <w:dstrike w:val="0"/>
        <w:vanish w:val="0"/>
        <w:color w:val="FFFFFF" w:themeColor="background1"/>
        <w:sz w:val="28"/>
        <w:vertAlign w:val="baseline"/>
      </w:rPr>
    </w:lvl>
    <w:lvl w:ilvl="1">
      <w:start w:val="1"/>
      <w:numFmt w:val="decimal"/>
      <w:lvlRestart w:val="0"/>
      <w:suff w:val="space"/>
      <w:lvlText w:val="%1.%2.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7" w15:restartNumberingAfterBreak="0">
    <w:nsid w:val="7EF66D63"/>
    <w:multiLevelType w:val="multilevel"/>
    <w:tmpl w:val="130AE07A"/>
    <w:styleLink w:val="CurrentList20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 w:themeColor="text1"/>
        <w:sz w:val="28"/>
        <w:vertAlign w:val="baseline"/>
      </w:rPr>
    </w:lvl>
    <w:lvl w:ilvl="1">
      <w:start w:val="2"/>
      <w:numFmt w:val="decimal"/>
      <w:suff w:val="space"/>
      <w:lvlText w:val="%2."/>
      <w:lvlJc w:val="left"/>
      <w:pPr>
        <w:ind w:left="0" w:firstLine="0"/>
      </w:pPr>
      <w:rPr>
        <w:rFonts w:ascii="Times New Roman Bold" w:hAnsi="Times New Roman Bold" w:hint="default"/>
        <w:b/>
        <w:i w:val="0"/>
        <w:color w:val="000000" w:themeColor="text1"/>
        <w:sz w:val="24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73291021">
    <w:abstractNumId w:val="28"/>
  </w:num>
  <w:num w:numId="2" w16cid:durableId="2132238111">
    <w:abstractNumId w:val="4"/>
  </w:num>
  <w:num w:numId="3" w16cid:durableId="2025284748">
    <w:abstractNumId w:val="38"/>
  </w:num>
  <w:num w:numId="4" w16cid:durableId="2026325414">
    <w:abstractNumId w:val="11"/>
  </w:num>
  <w:num w:numId="5" w16cid:durableId="538857773">
    <w:abstractNumId w:val="50"/>
  </w:num>
  <w:num w:numId="6" w16cid:durableId="1071003914">
    <w:abstractNumId w:val="32"/>
  </w:num>
  <w:num w:numId="7" w16cid:durableId="200361778">
    <w:abstractNumId w:val="2"/>
  </w:num>
  <w:num w:numId="8" w16cid:durableId="1790584723">
    <w:abstractNumId w:val="35"/>
  </w:num>
  <w:num w:numId="9" w16cid:durableId="446656254">
    <w:abstractNumId w:val="59"/>
  </w:num>
  <w:num w:numId="10" w16cid:durableId="1389836460">
    <w:abstractNumId w:val="27"/>
  </w:num>
  <w:num w:numId="11" w16cid:durableId="1720473554">
    <w:abstractNumId w:val="47"/>
  </w:num>
  <w:num w:numId="12" w16cid:durableId="56439626">
    <w:abstractNumId w:val="21"/>
  </w:num>
  <w:num w:numId="13" w16cid:durableId="744449039">
    <w:abstractNumId w:val="43"/>
  </w:num>
  <w:num w:numId="14" w16cid:durableId="646275893">
    <w:abstractNumId w:val="49"/>
  </w:num>
  <w:num w:numId="15" w16cid:durableId="908005133">
    <w:abstractNumId w:val="67"/>
  </w:num>
  <w:num w:numId="16" w16cid:durableId="1999994477">
    <w:abstractNumId w:val="22"/>
  </w:num>
  <w:num w:numId="17" w16cid:durableId="562908623">
    <w:abstractNumId w:val="57"/>
  </w:num>
  <w:num w:numId="18" w16cid:durableId="2031367198">
    <w:abstractNumId w:val="63"/>
  </w:num>
  <w:num w:numId="19" w16cid:durableId="947733807">
    <w:abstractNumId w:val="15"/>
  </w:num>
  <w:num w:numId="20" w16cid:durableId="1942294509">
    <w:abstractNumId w:val="17"/>
  </w:num>
  <w:num w:numId="21" w16cid:durableId="1924794430">
    <w:abstractNumId w:val="53"/>
  </w:num>
  <w:num w:numId="22" w16cid:durableId="1316570663">
    <w:abstractNumId w:val="10"/>
  </w:num>
  <w:num w:numId="23" w16cid:durableId="991635588">
    <w:abstractNumId w:val="45"/>
  </w:num>
  <w:num w:numId="24" w16cid:durableId="1613441450">
    <w:abstractNumId w:val="44"/>
  </w:num>
  <w:num w:numId="25" w16cid:durableId="1478255212">
    <w:abstractNumId w:val="41"/>
  </w:num>
  <w:num w:numId="26" w16cid:durableId="451631891">
    <w:abstractNumId w:val="60"/>
  </w:num>
  <w:num w:numId="27" w16cid:durableId="290135658">
    <w:abstractNumId w:val="68"/>
  </w:num>
  <w:num w:numId="28" w16cid:durableId="229921590">
    <w:abstractNumId w:val="77"/>
  </w:num>
  <w:num w:numId="29" w16cid:durableId="1424305488">
    <w:abstractNumId w:val="24"/>
  </w:num>
  <w:num w:numId="30" w16cid:durableId="922296076">
    <w:abstractNumId w:val="29"/>
  </w:num>
  <w:num w:numId="31" w16cid:durableId="1200823363">
    <w:abstractNumId w:val="61"/>
  </w:num>
  <w:num w:numId="32" w16cid:durableId="182718103">
    <w:abstractNumId w:val="20"/>
  </w:num>
  <w:num w:numId="33" w16cid:durableId="478419198">
    <w:abstractNumId w:val="56"/>
  </w:num>
  <w:num w:numId="34" w16cid:durableId="582447426">
    <w:abstractNumId w:val="64"/>
  </w:num>
  <w:num w:numId="35" w16cid:durableId="622154353">
    <w:abstractNumId w:val="23"/>
  </w:num>
  <w:num w:numId="36" w16cid:durableId="1094741971">
    <w:abstractNumId w:val="76"/>
  </w:num>
  <w:num w:numId="37" w16cid:durableId="319502038">
    <w:abstractNumId w:val="0"/>
  </w:num>
  <w:num w:numId="38" w16cid:durableId="1450467223">
    <w:abstractNumId w:val="13"/>
  </w:num>
  <w:num w:numId="39" w16cid:durableId="1606423247">
    <w:abstractNumId w:val="40"/>
  </w:num>
  <w:num w:numId="40" w16cid:durableId="1360427495">
    <w:abstractNumId w:val="12"/>
  </w:num>
  <w:num w:numId="41" w16cid:durableId="1496066277">
    <w:abstractNumId w:val="8"/>
  </w:num>
  <w:num w:numId="42" w16cid:durableId="1459447948">
    <w:abstractNumId w:val="74"/>
  </w:num>
  <w:num w:numId="43" w16cid:durableId="1327438011">
    <w:abstractNumId w:val="54"/>
  </w:num>
  <w:num w:numId="44" w16cid:durableId="1941912153">
    <w:abstractNumId w:val="70"/>
  </w:num>
  <w:num w:numId="45" w16cid:durableId="2142378221">
    <w:abstractNumId w:val="71"/>
  </w:num>
  <w:num w:numId="46" w16cid:durableId="477696611">
    <w:abstractNumId w:val="9"/>
  </w:num>
  <w:num w:numId="47" w16cid:durableId="1479959790">
    <w:abstractNumId w:val="48"/>
  </w:num>
  <w:num w:numId="48" w16cid:durableId="2024017797">
    <w:abstractNumId w:val="14"/>
  </w:num>
  <w:num w:numId="49" w16cid:durableId="1405760536">
    <w:abstractNumId w:val="42"/>
  </w:num>
  <w:num w:numId="50" w16cid:durableId="683822307">
    <w:abstractNumId w:val="7"/>
  </w:num>
  <w:num w:numId="51" w16cid:durableId="213932952">
    <w:abstractNumId w:val="69"/>
  </w:num>
  <w:num w:numId="52" w16cid:durableId="1269584519">
    <w:abstractNumId w:val="39"/>
  </w:num>
  <w:num w:numId="53" w16cid:durableId="226108522">
    <w:abstractNumId w:val="5"/>
  </w:num>
  <w:num w:numId="54" w16cid:durableId="1409379173">
    <w:abstractNumId w:val="25"/>
  </w:num>
  <w:num w:numId="55" w16cid:durableId="1460957765">
    <w:abstractNumId w:val="51"/>
  </w:num>
  <w:num w:numId="56" w16cid:durableId="2043239379">
    <w:abstractNumId w:val="36"/>
  </w:num>
  <w:num w:numId="57" w16cid:durableId="233010550">
    <w:abstractNumId w:val="18"/>
  </w:num>
  <w:num w:numId="58" w16cid:durableId="519635093">
    <w:abstractNumId w:val="66"/>
  </w:num>
  <w:num w:numId="59" w16cid:durableId="1985114053">
    <w:abstractNumId w:val="72"/>
  </w:num>
  <w:num w:numId="60" w16cid:durableId="115224915">
    <w:abstractNumId w:val="6"/>
  </w:num>
  <w:num w:numId="61" w16cid:durableId="1594391503">
    <w:abstractNumId w:val="73"/>
  </w:num>
  <w:num w:numId="62" w16cid:durableId="836924890">
    <w:abstractNumId w:val="37"/>
  </w:num>
  <w:num w:numId="63" w16cid:durableId="1082945096">
    <w:abstractNumId w:val="31"/>
  </w:num>
  <w:num w:numId="64" w16cid:durableId="1610812752">
    <w:abstractNumId w:val="19"/>
  </w:num>
  <w:num w:numId="65" w16cid:durableId="1632249862">
    <w:abstractNumId w:val="55"/>
  </w:num>
  <w:num w:numId="66" w16cid:durableId="342900954">
    <w:abstractNumId w:val="1"/>
  </w:num>
  <w:num w:numId="67" w16cid:durableId="317658527">
    <w:abstractNumId w:val="26"/>
  </w:num>
  <w:num w:numId="68" w16cid:durableId="103231385">
    <w:abstractNumId w:val="75"/>
  </w:num>
  <w:num w:numId="69" w16cid:durableId="4943301">
    <w:abstractNumId w:val="33"/>
  </w:num>
  <w:num w:numId="70" w16cid:durableId="1926457495">
    <w:abstractNumId w:val="30"/>
  </w:num>
  <w:num w:numId="71" w16cid:durableId="795490009">
    <w:abstractNumId w:val="3"/>
  </w:num>
  <w:num w:numId="72" w16cid:durableId="1019283349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269434072">
    <w:abstractNumId w:val="3"/>
  </w:num>
  <w:num w:numId="74" w16cid:durableId="1970083177">
    <w:abstractNumId w:val="46"/>
  </w:num>
  <w:num w:numId="75" w16cid:durableId="981275572">
    <w:abstractNumId w:val="62"/>
  </w:num>
  <w:num w:numId="76" w16cid:durableId="1806659682">
    <w:abstractNumId w:val="34"/>
  </w:num>
  <w:num w:numId="77" w16cid:durableId="455492496">
    <w:abstractNumId w:val="65"/>
  </w:num>
  <w:num w:numId="78" w16cid:durableId="1169099583">
    <w:abstractNumId w:val="16"/>
  </w:num>
  <w:num w:numId="79" w16cid:durableId="1725910020">
    <w:abstractNumId w:val="58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sDQ0MjY3MTMztTBR0lEKTi0uzszPAykwrAUA939pWiwAAAA="/>
  </w:docVars>
  <w:rsids>
    <w:rsidRoot w:val="00611852"/>
    <w:rsid w:val="00000B9F"/>
    <w:rsid w:val="000011EE"/>
    <w:rsid w:val="000013DC"/>
    <w:rsid w:val="00001C88"/>
    <w:rsid w:val="00001E37"/>
    <w:rsid w:val="00003009"/>
    <w:rsid w:val="000037CC"/>
    <w:rsid w:val="000045E7"/>
    <w:rsid w:val="00004F6E"/>
    <w:rsid w:val="00006977"/>
    <w:rsid w:val="00007DFC"/>
    <w:rsid w:val="0001011B"/>
    <w:rsid w:val="000115A9"/>
    <w:rsid w:val="00011778"/>
    <w:rsid w:val="00012C61"/>
    <w:rsid w:val="00013B94"/>
    <w:rsid w:val="00015443"/>
    <w:rsid w:val="00015807"/>
    <w:rsid w:val="000163C2"/>
    <w:rsid w:val="00016712"/>
    <w:rsid w:val="0001767D"/>
    <w:rsid w:val="00017A50"/>
    <w:rsid w:val="00021C07"/>
    <w:rsid w:val="00021CD7"/>
    <w:rsid w:val="00022F36"/>
    <w:rsid w:val="000232D1"/>
    <w:rsid w:val="00023B34"/>
    <w:rsid w:val="00024E54"/>
    <w:rsid w:val="000260F7"/>
    <w:rsid w:val="00027693"/>
    <w:rsid w:val="00027C70"/>
    <w:rsid w:val="00030DB9"/>
    <w:rsid w:val="00031CAE"/>
    <w:rsid w:val="000322A2"/>
    <w:rsid w:val="000345B0"/>
    <w:rsid w:val="00036646"/>
    <w:rsid w:val="00037D6E"/>
    <w:rsid w:val="00037F83"/>
    <w:rsid w:val="00040C22"/>
    <w:rsid w:val="000413FE"/>
    <w:rsid w:val="000419E5"/>
    <w:rsid w:val="0004233F"/>
    <w:rsid w:val="00043130"/>
    <w:rsid w:val="00043174"/>
    <w:rsid w:val="00043D62"/>
    <w:rsid w:val="000443DA"/>
    <w:rsid w:val="000444C4"/>
    <w:rsid w:val="00045D31"/>
    <w:rsid w:val="00046D42"/>
    <w:rsid w:val="000507FA"/>
    <w:rsid w:val="00050D65"/>
    <w:rsid w:val="00050EB5"/>
    <w:rsid w:val="000517F2"/>
    <w:rsid w:val="000519AE"/>
    <w:rsid w:val="0005418A"/>
    <w:rsid w:val="000547D1"/>
    <w:rsid w:val="00054BDD"/>
    <w:rsid w:val="00055917"/>
    <w:rsid w:val="00055BF7"/>
    <w:rsid w:val="00056406"/>
    <w:rsid w:val="00056999"/>
    <w:rsid w:val="00057B54"/>
    <w:rsid w:val="000612A0"/>
    <w:rsid w:val="0006607D"/>
    <w:rsid w:val="00067116"/>
    <w:rsid w:val="00067734"/>
    <w:rsid w:val="000706E0"/>
    <w:rsid w:val="00070F0E"/>
    <w:rsid w:val="00071548"/>
    <w:rsid w:val="000722DA"/>
    <w:rsid w:val="00072396"/>
    <w:rsid w:val="000724D2"/>
    <w:rsid w:val="00074C0A"/>
    <w:rsid w:val="00075273"/>
    <w:rsid w:val="00075AA1"/>
    <w:rsid w:val="00075B71"/>
    <w:rsid w:val="00076187"/>
    <w:rsid w:val="000769CC"/>
    <w:rsid w:val="00077FA9"/>
    <w:rsid w:val="00081279"/>
    <w:rsid w:val="00083527"/>
    <w:rsid w:val="00083DDC"/>
    <w:rsid w:val="00084198"/>
    <w:rsid w:val="000844BD"/>
    <w:rsid w:val="00084858"/>
    <w:rsid w:val="00086371"/>
    <w:rsid w:val="00086E21"/>
    <w:rsid w:val="00090213"/>
    <w:rsid w:val="00093540"/>
    <w:rsid w:val="0009379E"/>
    <w:rsid w:val="00093D2D"/>
    <w:rsid w:val="00094D51"/>
    <w:rsid w:val="00094E94"/>
    <w:rsid w:val="000970CA"/>
    <w:rsid w:val="0009733A"/>
    <w:rsid w:val="00097E42"/>
    <w:rsid w:val="000A063A"/>
    <w:rsid w:val="000A075D"/>
    <w:rsid w:val="000A12B0"/>
    <w:rsid w:val="000A13A6"/>
    <w:rsid w:val="000A18C9"/>
    <w:rsid w:val="000A35C4"/>
    <w:rsid w:val="000A395D"/>
    <w:rsid w:val="000A3FB3"/>
    <w:rsid w:val="000A5177"/>
    <w:rsid w:val="000A58D4"/>
    <w:rsid w:val="000A62DE"/>
    <w:rsid w:val="000A67E0"/>
    <w:rsid w:val="000A7063"/>
    <w:rsid w:val="000A79AE"/>
    <w:rsid w:val="000A7E5F"/>
    <w:rsid w:val="000B210D"/>
    <w:rsid w:val="000B2934"/>
    <w:rsid w:val="000B2C8E"/>
    <w:rsid w:val="000B3AE5"/>
    <w:rsid w:val="000B3C13"/>
    <w:rsid w:val="000B45B6"/>
    <w:rsid w:val="000B5D83"/>
    <w:rsid w:val="000B7369"/>
    <w:rsid w:val="000B753B"/>
    <w:rsid w:val="000C0AC4"/>
    <w:rsid w:val="000C0D42"/>
    <w:rsid w:val="000C1662"/>
    <w:rsid w:val="000C1D4F"/>
    <w:rsid w:val="000C2354"/>
    <w:rsid w:val="000C2EDA"/>
    <w:rsid w:val="000C3241"/>
    <w:rsid w:val="000C396E"/>
    <w:rsid w:val="000C5BBB"/>
    <w:rsid w:val="000C61F2"/>
    <w:rsid w:val="000C6852"/>
    <w:rsid w:val="000C68A9"/>
    <w:rsid w:val="000C7439"/>
    <w:rsid w:val="000D1CCB"/>
    <w:rsid w:val="000D1DDB"/>
    <w:rsid w:val="000D2CFF"/>
    <w:rsid w:val="000D43C6"/>
    <w:rsid w:val="000D4B69"/>
    <w:rsid w:val="000D5091"/>
    <w:rsid w:val="000D51B2"/>
    <w:rsid w:val="000D686A"/>
    <w:rsid w:val="000D73DD"/>
    <w:rsid w:val="000D7521"/>
    <w:rsid w:val="000E05D9"/>
    <w:rsid w:val="000E0E28"/>
    <w:rsid w:val="000E0F8E"/>
    <w:rsid w:val="000E140E"/>
    <w:rsid w:val="000E1DE0"/>
    <w:rsid w:val="000E2442"/>
    <w:rsid w:val="000E3AC4"/>
    <w:rsid w:val="000E46F6"/>
    <w:rsid w:val="000E4C6A"/>
    <w:rsid w:val="000E515A"/>
    <w:rsid w:val="000E55A3"/>
    <w:rsid w:val="000E5825"/>
    <w:rsid w:val="000E5A5F"/>
    <w:rsid w:val="000E5B08"/>
    <w:rsid w:val="000E6399"/>
    <w:rsid w:val="000E6A02"/>
    <w:rsid w:val="000E6ED0"/>
    <w:rsid w:val="000E7933"/>
    <w:rsid w:val="000F0D9A"/>
    <w:rsid w:val="000F1F69"/>
    <w:rsid w:val="000F3670"/>
    <w:rsid w:val="000F401E"/>
    <w:rsid w:val="000F5351"/>
    <w:rsid w:val="000F5811"/>
    <w:rsid w:val="000F6037"/>
    <w:rsid w:val="000F6254"/>
    <w:rsid w:val="000F6500"/>
    <w:rsid w:val="000F6A2A"/>
    <w:rsid w:val="000F756A"/>
    <w:rsid w:val="000F7CE3"/>
    <w:rsid w:val="00101C56"/>
    <w:rsid w:val="001036DC"/>
    <w:rsid w:val="00103A29"/>
    <w:rsid w:val="0010423B"/>
    <w:rsid w:val="00104487"/>
    <w:rsid w:val="00104D64"/>
    <w:rsid w:val="0010506D"/>
    <w:rsid w:val="001053FE"/>
    <w:rsid w:val="001068A4"/>
    <w:rsid w:val="00106D30"/>
    <w:rsid w:val="001074C7"/>
    <w:rsid w:val="001101A6"/>
    <w:rsid w:val="001101E5"/>
    <w:rsid w:val="001112FA"/>
    <w:rsid w:val="0011190D"/>
    <w:rsid w:val="001121CB"/>
    <w:rsid w:val="001130D9"/>
    <w:rsid w:val="001133E5"/>
    <w:rsid w:val="00114699"/>
    <w:rsid w:val="0011639E"/>
    <w:rsid w:val="0011676D"/>
    <w:rsid w:val="00116F45"/>
    <w:rsid w:val="0012114C"/>
    <w:rsid w:val="0012118E"/>
    <w:rsid w:val="001219A2"/>
    <w:rsid w:val="00123B64"/>
    <w:rsid w:val="00124A62"/>
    <w:rsid w:val="00124D57"/>
    <w:rsid w:val="00125013"/>
    <w:rsid w:val="001257B2"/>
    <w:rsid w:val="00125BE3"/>
    <w:rsid w:val="001274B7"/>
    <w:rsid w:val="00127F9A"/>
    <w:rsid w:val="0013095C"/>
    <w:rsid w:val="001309F3"/>
    <w:rsid w:val="0013154E"/>
    <w:rsid w:val="001330E6"/>
    <w:rsid w:val="0013415E"/>
    <w:rsid w:val="001345F5"/>
    <w:rsid w:val="001347B2"/>
    <w:rsid w:val="00134D07"/>
    <w:rsid w:val="0013504C"/>
    <w:rsid w:val="00135673"/>
    <w:rsid w:val="001356FB"/>
    <w:rsid w:val="00135FB5"/>
    <w:rsid w:val="00136B37"/>
    <w:rsid w:val="00137266"/>
    <w:rsid w:val="001375AC"/>
    <w:rsid w:val="00140B55"/>
    <w:rsid w:val="00141D85"/>
    <w:rsid w:val="00142477"/>
    <w:rsid w:val="00142CED"/>
    <w:rsid w:val="00142E34"/>
    <w:rsid w:val="00143A83"/>
    <w:rsid w:val="00144450"/>
    <w:rsid w:val="0014455E"/>
    <w:rsid w:val="00146357"/>
    <w:rsid w:val="001469E5"/>
    <w:rsid w:val="00147A12"/>
    <w:rsid w:val="00147F67"/>
    <w:rsid w:val="0015044C"/>
    <w:rsid w:val="00151023"/>
    <w:rsid w:val="00151350"/>
    <w:rsid w:val="00151AEC"/>
    <w:rsid w:val="00151B33"/>
    <w:rsid w:val="00151E4C"/>
    <w:rsid w:val="00152123"/>
    <w:rsid w:val="0015276A"/>
    <w:rsid w:val="001527F9"/>
    <w:rsid w:val="00152F00"/>
    <w:rsid w:val="00153010"/>
    <w:rsid w:val="001561EC"/>
    <w:rsid w:val="00156FB3"/>
    <w:rsid w:val="00160A6E"/>
    <w:rsid w:val="0016173F"/>
    <w:rsid w:val="00162070"/>
    <w:rsid w:val="00163599"/>
    <w:rsid w:val="00163753"/>
    <w:rsid w:val="00164C5A"/>
    <w:rsid w:val="001659A3"/>
    <w:rsid w:val="00165AE3"/>
    <w:rsid w:val="00165D30"/>
    <w:rsid w:val="00166D9B"/>
    <w:rsid w:val="00167E80"/>
    <w:rsid w:val="001701F9"/>
    <w:rsid w:val="0017050F"/>
    <w:rsid w:val="001720D7"/>
    <w:rsid w:val="00172555"/>
    <w:rsid w:val="00173F55"/>
    <w:rsid w:val="001748CE"/>
    <w:rsid w:val="001765C8"/>
    <w:rsid w:val="00176E45"/>
    <w:rsid w:val="001770D6"/>
    <w:rsid w:val="001775B2"/>
    <w:rsid w:val="001777C2"/>
    <w:rsid w:val="0018141E"/>
    <w:rsid w:val="00181438"/>
    <w:rsid w:val="001818FF"/>
    <w:rsid w:val="00181D38"/>
    <w:rsid w:val="001824A7"/>
    <w:rsid w:val="0018376B"/>
    <w:rsid w:val="00186455"/>
    <w:rsid w:val="00186F40"/>
    <w:rsid w:val="001872C9"/>
    <w:rsid w:val="00190091"/>
    <w:rsid w:val="0019074D"/>
    <w:rsid w:val="00191D82"/>
    <w:rsid w:val="00192082"/>
    <w:rsid w:val="00193810"/>
    <w:rsid w:val="00193FD2"/>
    <w:rsid w:val="00194C0F"/>
    <w:rsid w:val="0019506B"/>
    <w:rsid w:val="0019538F"/>
    <w:rsid w:val="00195433"/>
    <w:rsid w:val="00195C4A"/>
    <w:rsid w:val="001969B6"/>
    <w:rsid w:val="00197051"/>
    <w:rsid w:val="001974CC"/>
    <w:rsid w:val="001A08F2"/>
    <w:rsid w:val="001A0EDC"/>
    <w:rsid w:val="001A1B55"/>
    <w:rsid w:val="001A2614"/>
    <w:rsid w:val="001A26EB"/>
    <w:rsid w:val="001A5A9D"/>
    <w:rsid w:val="001A5CFB"/>
    <w:rsid w:val="001A6087"/>
    <w:rsid w:val="001A6E69"/>
    <w:rsid w:val="001A7061"/>
    <w:rsid w:val="001A7068"/>
    <w:rsid w:val="001A7112"/>
    <w:rsid w:val="001A7723"/>
    <w:rsid w:val="001A7BE4"/>
    <w:rsid w:val="001B1627"/>
    <w:rsid w:val="001B1BC2"/>
    <w:rsid w:val="001B2761"/>
    <w:rsid w:val="001B29CD"/>
    <w:rsid w:val="001B2D47"/>
    <w:rsid w:val="001B3CC7"/>
    <w:rsid w:val="001B45FB"/>
    <w:rsid w:val="001B47DF"/>
    <w:rsid w:val="001B4DC0"/>
    <w:rsid w:val="001B5131"/>
    <w:rsid w:val="001B5701"/>
    <w:rsid w:val="001B66B1"/>
    <w:rsid w:val="001B6DE0"/>
    <w:rsid w:val="001B7A86"/>
    <w:rsid w:val="001B7C78"/>
    <w:rsid w:val="001C01B6"/>
    <w:rsid w:val="001C053B"/>
    <w:rsid w:val="001C0B93"/>
    <w:rsid w:val="001C120B"/>
    <w:rsid w:val="001C134A"/>
    <w:rsid w:val="001C1FBC"/>
    <w:rsid w:val="001C7D8E"/>
    <w:rsid w:val="001D0CCD"/>
    <w:rsid w:val="001D0FDB"/>
    <w:rsid w:val="001D17CD"/>
    <w:rsid w:val="001D2571"/>
    <w:rsid w:val="001D29FD"/>
    <w:rsid w:val="001D30C0"/>
    <w:rsid w:val="001D3606"/>
    <w:rsid w:val="001D4219"/>
    <w:rsid w:val="001D4A83"/>
    <w:rsid w:val="001D5DE7"/>
    <w:rsid w:val="001D6098"/>
    <w:rsid w:val="001D6BFA"/>
    <w:rsid w:val="001D79BA"/>
    <w:rsid w:val="001D7BBD"/>
    <w:rsid w:val="001E2671"/>
    <w:rsid w:val="001E28DC"/>
    <w:rsid w:val="001E3581"/>
    <w:rsid w:val="001E36DA"/>
    <w:rsid w:val="001E3D1B"/>
    <w:rsid w:val="001E5216"/>
    <w:rsid w:val="001E56E2"/>
    <w:rsid w:val="001E6D78"/>
    <w:rsid w:val="001E7509"/>
    <w:rsid w:val="001F14AC"/>
    <w:rsid w:val="001F2AC2"/>
    <w:rsid w:val="001F2BFE"/>
    <w:rsid w:val="001F33D0"/>
    <w:rsid w:val="001F3932"/>
    <w:rsid w:val="001F3CE2"/>
    <w:rsid w:val="001F4DDB"/>
    <w:rsid w:val="001F5474"/>
    <w:rsid w:val="001F55FD"/>
    <w:rsid w:val="001F580B"/>
    <w:rsid w:val="001F5F22"/>
    <w:rsid w:val="001F65EA"/>
    <w:rsid w:val="001F6E6B"/>
    <w:rsid w:val="001F725C"/>
    <w:rsid w:val="0020036F"/>
    <w:rsid w:val="00200937"/>
    <w:rsid w:val="00201053"/>
    <w:rsid w:val="00201257"/>
    <w:rsid w:val="002017D3"/>
    <w:rsid w:val="00201FFC"/>
    <w:rsid w:val="0020236D"/>
    <w:rsid w:val="00202B3F"/>
    <w:rsid w:val="00202DF6"/>
    <w:rsid w:val="0020529F"/>
    <w:rsid w:val="0020590B"/>
    <w:rsid w:val="0020638A"/>
    <w:rsid w:val="00206691"/>
    <w:rsid w:val="00207460"/>
    <w:rsid w:val="00207B33"/>
    <w:rsid w:val="00207E8B"/>
    <w:rsid w:val="002100D6"/>
    <w:rsid w:val="00210D8C"/>
    <w:rsid w:val="00210E2D"/>
    <w:rsid w:val="0021143C"/>
    <w:rsid w:val="002118BA"/>
    <w:rsid w:val="00211E1B"/>
    <w:rsid w:val="00212F2C"/>
    <w:rsid w:val="00215E98"/>
    <w:rsid w:val="00217B40"/>
    <w:rsid w:val="00220250"/>
    <w:rsid w:val="002204A9"/>
    <w:rsid w:val="00221268"/>
    <w:rsid w:val="00221FFD"/>
    <w:rsid w:val="00222426"/>
    <w:rsid w:val="00222572"/>
    <w:rsid w:val="002230ED"/>
    <w:rsid w:val="0022334F"/>
    <w:rsid w:val="00224E68"/>
    <w:rsid w:val="00224E7B"/>
    <w:rsid w:val="00224FB4"/>
    <w:rsid w:val="00225095"/>
    <w:rsid w:val="002254A6"/>
    <w:rsid w:val="002277C5"/>
    <w:rsid w:val="00227B8D"/>
    <w:rsid w:val="00227B95"/>
    <w:rsid w:val="00227EE3"/>
    <w:rsid w:val="002323F3"/>
    <w:rsid w:val="0023325D"/>
    <w:rsid w:val="00233991"/>
    <w:rsid w:val="00234AA1"/>
    <w:rsid w:val="00240455"/>
    <w:rsid w:val="00240ACF"/>
    <w:rsid w:val="00242735"/>
    <w:rsid w:val="002442FB"/>
    <w:rsid w:val="002444A5"/>
    <w:rsid w:val="00244542"/>
    <w:rsid w:val="00244D30"/>
    <w:rsid w:val="002461D3"/>
    <w:rsid w:val="002467AA"/>
    <w:rsid w:val="00250DF5"/>
    <w:rsid w:val="002527BD"/>
    <w:rsid w:val="002529D2"/>
    <w:rsid w:val="00253B70"/>
    <w:rsid w:val="00253ECF"/>
    <w:rsid w:val="0025718F"/>
    <w:rsid w:val="002578FE"/>
    <w:rsid w:val="00260AA8"/>
    <w:rsid w:val="002622F1"/>
    <w:rsid w:val="00263584"/>
    <w:rsid w:val="002637B3"/>
    <w:rsid w:val="00264134"/>
    <w:rsid w:val="002644C8"/>
    <w:rsid w:val="00264B7E"/>
    <w:rsid w:val="002650ED"/>
    <w:rsid w:val="00267D72"/>
    <w:rsid w:val="00272C12"/>
    <w:rsid w:val="00273149"/>
    <w:rsid w:val="00273BD7"/>
    <w:rsid w:val="00273EED"/>
    <w:rsid w:val="0027499A"/>
    <w:rsid w:val="00275D2E"/>
    <w:rsid w:val="00276D55"/>
    <w:rsid w:val="00277531"/>
    <w:rsid w:val="00277B66"/>
    <w:rsid w:val="00280FEC"/>
    <w:rsid w:val="00281110"/>
    <w:rsid w:val="00281F80"/>
    <w:rsid w:val="00282B73"/>
    <w:rsid w:val="0028363B"/>
    <w:rsid w:val="00284CCA"/>
    <w:rsid w:val="00286BDC"/>
    <w:rsid w:val="0028725B"/>
    <w:rsid w:val="002873E1"/>
    <w:rsid w:val="0028790F"/>
    <w:rsid w:val="0029309A"/>
    <w:rsid w:val="002939D2"/>
    <w:rsid w:val="00293F10"/>
    <w:rsid w:val="002947ED"/>
    <w:rsid w:val="00295F54"/>
    <w:rsid w:val="002966C9"/>
    <w:rsid w:val="002967CD"/>
    <w:rsid w:val="002967D8"/>
    <w:rsid w:val="00297A7D"/>
    <w:rsid w:val="002A08C6"/>
    <w:rsid w:val="002A4628"/>
    <w:rsid w:val="002A4DBC"/>
    <w:rsid w:val="002A5F2C"/>
    <w:rsid w:val="002A69B0"/>
    <w:rsid w:val="002A7EBC"/>
    <w:rsid w:val="002B034E"/>
    <w:rsid w:val="002B12A1"/>
    <w:rsid w:val="002B2566"/>
    <w:rsid w:val="002B2AFE"/>
    <w:rsid w:val="002B4EFF"/>
    <w:rsid w:val="002B53D0"/>
    <w:rsid w:val="002B67D3"/>
    <w:rsid w:val="002C0E04"/>
    <w:rsid w:val="002C13D6"/>
    <w:rsid w:val="002C354C"/>
    <w:rsid w:val="002C38BD"/>
    <w:rsid w:val="002C406F"/>
    <w:rsid w:val="002C4941"/>
    <w:rsid w:val="002C5216"/>
    <w:rsid w:val="002C5BBA"/>
    <w:rsid w:val="002C5F3F"/>
    <w:rsid w:val="002C734D"/>
    <w:rsid w:val="002C798A"/>
    <w:rsid w:val="002C7B71"/>
    <w:rsid w:val="002D1ECC"/>
    <w:rsid w:val="002D2C08"/>
    <w:rsid w:val="002D3A83"/>
    <w:rsid w:val="002D52E5"/>
    <w:rsid w:val="002D5CFE"/>
    <w:rsid w:val="002E008F"/>
    <w:rsid w:val="002E01C1"/>
    <w:rsid w:val="002E3376"/>
    <w:rsid w:val="002E35FA"/>
    <w:rsid w:val="002E4148"/>
    <w:rsid w:val="002E46DA"/>
    <w:rsid w:val="002E492A"/>
    <w:rsid w:val="002E4C12"/>
    <w:rsid w:val="002E4E0D"/>
    <w:rsid w:val="002E5090"/>
    <w:rsid w:val="002E6778"/>
    <w:rsid w:val="002E685F"/>
    <w:rsid w:val="002E7419"/>
    <w:rsid w:val="002E74A0"/>
    <w:rsid w:val="002F08BE"/>
    <w:rsid w:val="002F3DD3"/>
    <w:rsid w:val="002F4058"/>
    <w:rsid w:val="002F5440"/>
    <w:rsid w:val="002F63FD"/>
    <w:rsid w:val="002F6B3D"/>
    <w:rsid w:val="002F6E5E"/>
    <w:rsid w:val="002F7180"/>
    <w:rsid w:val="00300298"/>
    <w:rsid w:val="003002D5"/>
    <w:rsid w:val="00301263"/>
    <w:rsid w:val="003023BB"/>
    <w:rsid w:val="00302435"/>
    <w:rsid w:val="00303DD2"/>
    <w:rsid w:val="00303F33"/>
    <w:rsid w:val="00304111"/>
    <w:rsid w:val="0030593F"/>
    <w:rsid w:val="0030669E"/>
    <w:rsid w:val="003071F7"/>
    <w:rsid w:val="00310BED"/>
    <w:rsid w:val="00313B9B"/>
    <w:rsid w:val="00313EC5"/>
    <w:rsid w:val="003150DD"/>
    <w:rsid w:val="00315460"/>
    <w:rsid w:val="003161F3"/>
    <w:rsid w:val="003175FC"/>
    <w:rsid w:val="0032005E"/>
    <w:rsid w:val="00320498"/>
    <w:rsid w:val="003205E7"/>
    <w:rsid w:val="0032071C"/>
    <w:rsid w:val="003207A9"/>
    <w:rsid w:val="003215AC"/>
    <w:rsid w:val="003234E9"/>
    <w:rsid w:val="003251CE"/>
    <w:rsid w:val="003259B7"/>
    <w:rsid w:val="00325A53"/>
    <w:rsid w:val="00327687"/>
    <w:rsid w:val="003311AF"/>
    <w:rsid w:val="00333929"/>
    <w:rsid w:val="00333B90"/>
    <w:rsid w:val="00334493"/>
    <w:rsid w:val="003365B8"/>
    <w:rsid w:val="00336B7B"/>
    <w:rsid w:val="00336DC9"/>
    <w:rsid w:val="0033714C"/>
    <w:rsid w:val="003371C1"/>
    <w:rsid w:val="00337800"/>
    <w:rsid w:val="00337C78"/>
    <w:rsid w:val="00337E77"/>
    <w:rsid w:val="00340DA6"/>
    <w:rsid w:val="0034104C"/>
    <w:rsid w:val="003411AC"/>
    <w:rsid w:val="003427B7"/>
    <w:rsid w:val="003431B6"/>
    <w:rsid w:val="00343532"/>
    <w:rsid w:val="003438DC"/>
    <w:rsid w:val="0034396B"/>
    <w:rsid w:val="00343F0B"/>
    <w:rsid w:val="00346FBD"/>
    <w:rsid w:val="003470ED"/>
    <w:rsid w:val="003471F2"/>
    <w:rsid w:val="0034797C"/>
    <w:rsid w:val="00350333"/>
    <w:rsid w:val="003513DE"/>
    <w:rsid w:val="00351718"/>
    <w:rsid w:val="00352140"/>
    <w:rsid w:val="003524A6"/>
    <w:rsid w:val="00353F47"/>
    <w:rsid w:val="0035434B"/>
    <w:rsid w:val="003544F2"/>
    <w:rsid w:val="00354B49"/>
    <w:rsid w:val="00355151"/>
    <w:rsid w:val="003556C1"/>
    <w:rsid w:val="00355807"/>
    <w:rsid w:val="00355CBD"/>
    <w:rsid w:val="00355F82"/>
    <w:rsid w:val="003561F2"/>
    <w:rsid w:val="00357A3C"/>
    <w:rsid w:val="00357D34"/>
    <w:rsid w:val="00357D3D"/>
    <w:rsid w:val="003612C0"/>
    <w:rsid w:val="00363668"/>
    <w:rsid w:val="00364319"/>
    <w:rsid w:val="003647EB"/>
    <w:rsid w:val="00364923"/>
    <w:rsid w:val="00365C47"/>
    <w:rsid w:val="00366A8F"/>
    <w:rsid w:val="00366BC6"/>
    <w:rsid w:val="00367303"/>
    <w:rsid w:val="00367C81"/>
    <w:rsid w:val="0037083B"/>
    <w:rsid w:val="00371CBE"/>
    <w:rsid w:val="00371F85"/>
    <w:rsid w:val="00372C37"/>
    <w:rsid w:val="00372C7A"/>
    <w:rsid w:val="00376142"/>
    <w:rsid w:val="00376BE8"/>
    <w:rsid w:val="00376CFE"/>
    <w:rsid w:val="00377272"/>
    <w:rsid w:val="00377AB7"/>
    <w:rsid w:val="00380242"/>
    <w:rsid w:val="003802E4"/>
    <w:rsid w:val="00381315"/>
    <w:rsid w:val="0038388F"/>
    <w:rsid w:val="00383AD4"/>
    <w:rsid w:val="00383BFC"/>
    <w:rsid w:val="0038401A"/>
    <w:rsid w:val="003849CE"/>
    <w:rsid w:val="00385385"/>
    <w:rsid w:val="00390080"/>
    <w:rsid w:val="003900FC"/>
    <w:rsid w:val="003909B6"/>
    <w:rsid w:val="003909F5"/>
    <w:rsid w:val="00390C9A"/>
    <w:rsid w:val="00391615"/>
    <w:rsid w:val="0039186A"/>
    <w:rsid w:val="00393FA0"/>
    <w:rsid w:val="003941AC"/>
    <w:rsid w:val="00394470"/>
    <w:rsid w:val="00394627"/>
    <w:rsid w:val="003958B6"/>
    <w:rsid w:val="00395B6E"/>
    <w:rsid w:val="00395C49"/>
    <w:rsid w:val="00396147"/>
    <w:rsid w:val="0039701D"/>
    <w:rsid w:val="003A13F9"/>
    <w:rsid w:val="003A23A7"/>
    <w:rsid w:val="003A2D27"/>
    <w:rsid w:val="003A2E5B"/>
    <w:rsid w:val="003A2EB1"/>
    <w:rsid w:val="003A2F72"/>
    <w:rsid w:val="003A40AE"/>
    <w:rsid w:val="003A46EA"/>
    <w:rsid w:val="003A4F58"/>
    <w:rsid w:val="003A62B9"/>
    <w:rsid w:val="003A680D"/>
    <w:rsid w:val="003A6C14"/>
    <w:rsid w:val="003A7454"/>
    <w:rsid w:val="003A798B"/>
    <w:rsid w:val="003A7F91"/>
    <w:rsid w:val="003B0A49"/>
    <w:rsid w:val="003B1BA8"/>
    <w:rsid w:val="003B2710"/>
    <w:rsid w:val="003B42CE"/>
    <w:rsid w:val="003B4F70"/>
    <w:rsid w:val="003B5C74"/>
    <w:rsid w:val="003B5D8C"/>
    <w:rsid w:val="003B73A7"/>
    <w:rsid w:val="003B7473"/>
    <w:rsid w:val="003B7A7D"/>
    <w:rsid w:val="003C12C3"/>
    <w:rsid w:val="003C19DF"/>
    <w:rsid w:val="003C247E"/>
    <w:rsid w:val="003C5221"/>
    <w:rsid w:val="003C64D3"/>
    <w:rsid w:val="003C7B78"/>
    <w:rsid w:val="003C7E62"/>
    <w:rsid w:val="003D3A9B"/>
    <w:rsid w:val="003D4087"/>
    <w:rsid w:val="003D4BE5"/>
    <w:rsid w:val="003D4F16"/>
    <w:rsid w:val="003D50E3"/>
    <w:rsid w:val="003D53F3"/>
    <w:rsid w:val="003D5DD2"/>
    <w:rsid w:val="003D66EC"/>
    <w:rsid w:val="003D6EA4"/>
    <w:rsid w:val="003D73A7"/>
    <w:rsid w:val="003D76EB"/>
    <w:rsid w:val="003D78E7"/>
    <w:rsid w:val="003E0BBB"/>
    <w:rsid w:val="003E0C8C"/>
    <w:rsid w:val="003E1B5C"/>
    <w:rsid w:val="003E2A0D"/>
    <w:rsid w:val="003E2C3A"/>
    <w:rsid w:val="003E2C9E"/>
    <w:rsid w:val="003E3A39"/>
    <w:rsid w:val="003E3C7F"/>
    <w:rsid w:val="003E430E"/>
    <w:rsid w:val="003E4852"/>
    <w:rsid w:val="003E5031"/>
    <w:rsid w:val="003E51CC"/>
    <w:rsid w:val="003E52C6"/>
    <w:rsid w:val="003E587C"/>
    <w:rsid w:val="003E5A9A"/>
    <w:rsid w:val="003E6D51"/>
    <w:rsid w:val="003E6FF6"/>
    <w:rsid w:val="003E7454"/>
    <w:rsid w:val="003E7D2A"/>
    <w:rsid w:val="003F04BD"/>
    <w:rsid w:val="003F1875"/>
    <w:rsid w:val="003F226B"/>
    <w:rsid w:val="003F2C09"/>
    <w:rsid w:val="003F2F21"/>
    <w:rsid w:val="003F3392"/>
    <w:rsid w:val="003F485F"/>
    <w:rsid w:val="003F4A46"/>
    <w:rsid w:val="003F6547"/>
    <w:rsid w:val="003F7442"/>
    <w:rsid w:val="003F74D8"/>
    <w:rsid w:val="004012F3"/>
    <w:rsid w:val="004026F7"/>
    <w:rsid w:val="0040331D"/>
    <w:rsid w:val="00403C58"/>
    <w:rsid w:val="00404493"/>
    <w:rsid w:val="00404784"/>
    <w:rsid w:val="00405998"/>
    <w:rsid w:val="00406365"/>
    <w:rsid w:val="00407E73"/>
    <w:rsid w:val="004103A7"/>
    <w:rsid w:val="00410D12"/>
    <w:rsid w:val="00411932"/>
    <w:rsid w:val="00412F86"/>
    <w:rsid w:val="004136C6"/>
    <w:rsid w:val="00413CA4"/>
    <w:rsid w:val="004140A8"/>
    <w:rsid w:val="00416FCC"/>
    <w:rsid w:val="00417556"/>
    <w:rsid w:val="00417726"/>
    <w:rsid w:val="00417984"/>
    <w:rsid w:val="0042093A"/>
    <w:rsid w:val="00420E68"/>
    <w:rsid w:val="00421F1F"/>
    <w:rsid w:val="00423F35"/>
    <w:rsid w:val="00424A13"/>
    <w:rsid w:val="00424B09"/>
    <w:rsid w:val="0042523B"/>
    <w:rsid w:val="00425897"/>
    <w:rsid w:val="00425C83"/>
    <w:rsid w:val="00426D48"/>
    <w:rsid w:val="00426DBE"/>
    <w:rsid w:val="00426DE5"/>
    <w:rsid w:val="00427A2A"/>
    <w:rsid w:val="00432734"/>
    <w:rsid w:val="00432DAC"/>
    <w:rsid w:val="00434851"/>
    <w:rsid w:val="00434986"/>
    <w:rsid w:val="00434D68"/>
    <w:rsid w:val="00437C07"/>
    <w:rsid w:val="0044083A"/>
    <w:rsid w:val="00440B20"/>
    <w:rsid w:val="00441829"/>
    <w:rsid w:val="004425C9"/>
    <w:rsid w:val="004429E9"/>
    <w:rsid w:val="00443D08"/>
    <w:rsid w:val="00443DC3"/>
    <w:rsid w:val="0044439D"/>
    <w:rsid w:val="0044532C"/>
    <w:rsid w:val="00445B0F"/>
    <w:rsid w:val="004470E3"/>
    <w:rsid w:val="004506C8"/>
    <w:rsid w:val="00451522"/>
    <w:rsid w:val="00453428"/>
    <w:rsid w:val="0045398A"/>
    <w:rsid w:val="00454304"/>
    <w:rsid w:val="0045473E"/>
    <w:rsid w:val="00454F78"/>
    <w:rsid w:val="0045753C"/>
    <w:rsid w:val="00457616"/>
    <w:rsid w:val="004576EA"/>
    <w:rsid w:val="004577AA"/>
    <w:rsid w:val="004579CE"/>
    <w:rsid w:val="00457E9A"/>
    <w:rsid w:val="004601F5"/>
    <w:rsid w:val="004611AC"/>
    <w:rsid w:val="00461381"/>
    <w:rsid w:val="00461D2B"/>
    <w:rsid w:val="00462CA0"/>
    <w:rsid w:val="0046364E"/>
    <w:rsid w:val="00465F4D"/>
    <w:rsid w:val="00467B20"/>
    <w:rsid w:val="004702FD"/>
    <w:rsid w:val="004703CD"/>
    <w:rsid w:val="004705D3"/>
    <w:rsid w:val="00470AF1"/>
    <w:rsid w:val="00470B80"/>
    <w:rsid w:val="00471271"/>
    <w:rsid w:val="004719B7"/>
    <w:rsid w:val="00471DBC"/>
    <w:rsid w:val="00472D5D"/>
    <w:rsid w:val="004736A3"/>
    <w:rsid w:val="004744D8"/>
    <w:rsid w:val="00475110"/>
    <w:rsid w:val="00475161"/>
    <w:rsid w:val="00475218"/>
    <w:rsid w:val="00475F47"/>
    <w:rsid w:val="004773B5"/>
    <w:rsid w:val="0048004B"/>
    <w:rsid w:val="004801EC"/>
    <w:rsid w:val="0048072D"/>
    <w:rsid w:val="00481A23"/>
    <w:rsid w:val="00483721"/>
    <w:rsid w:val="00483E1D"/>
    <w:rsid w:val="00484FFF"/>
    <w:rsid w:val="004867E9"/>
    <w:rsid w:val="00487361"/>
    <w:rsid w:val="00487698"/>
    <w:rsid w:val="00492952"/>
    <w:rsid w:val="00492E76"/>
    <w:rsid w:val="004932A2"/>
    <w:rsid w:val="00496109"/>
    <w:rsid w:val="004A0B71"/>
    <w:rsid w:val="004A0D49"/>
    <w:rsid w:val="004A2564"/>
    <w:rsid w:val="004A340E"/>
    <w:rsid w:val="004A4864"/>
    <w:rsid w:val="004A66FC"/>
    <w:rsid w:val="004B0B79"/>
    <w:rsid w:val="004B0C99"/>
    <w:rsid w:val="004B216D"/>
    <w:rsid w:val="004B2B22"/>
    <w:rsid w:val="004B2D76"/>
    <w:rsid w:val="004B312F"/>
    <w:rsid w:val="004B42E1"/>
    <w:rsid w:val="004B43F8"/>
    <w:rsid w:val="004B4DA9"/>
    <w:rsid w:val="004B4F4A"/>
    <w:rsid w:val="004B69CF"/>
    <w:rsid w:val="004C0272"/>
    <w:rsid w:val="004C1C44"/>
    <w:rsid w:val="004C1FB6"/>
    <w:rsid w:val="004C299B"/>
    <w:rsid w:val="004C2B9B"/>
    <w:rsid w:val="004C44C5"/>
    <w:rsid w:val="004C48DD"/>
    <w:rsid w:val="004C4A40"/>
    <w:rsid w:val="004C4F63"/>
    <w:rsid w:val="004C5A1C"/>
    <w:rsid w:val="004C64E9"/>
    <w:rsid w:val="004C66ED"/>
    <w:rsid w:val="004C6C26"/>
    <w:rsid w:val="004C6F89"/>
    <w:rsid w:val="004D01CE"/>
    <w:rsid w:val="004D0431"/>
    <w:rsid w:val="004D0867"/>
    <w:rsid w:val="004D1174"/>
    <w:rsid w:val="004D1933"/>
    <w:rsid w:val="004D1E61"/>
    <w:rsid w:val="004D2127"/>
    <w:rsid w:val="004D2768"/>
    <w:rsid w:val="004D348B"/>
    <w:rsid w:val="004D467C"/>
    <w:rsid w:val="004D4822"/>
    <w:rsid w:val="004D4A22"/>
    <w:rsid w:val="004D5301"/>
    <w:rsid w:val="004D554C"/>
    <w:rsid w:val="004D5925"/>
    <w:rsid w:val="004D5935"/>
    <w:rsid w:val="004D5DB0"/>
    <w:rsid w:val="004D5F71"/>
    <w:rsid w:val="004D62BF"/>
    <w:rsid w:val="004D686D"/>
    <w:rsid w:val="004D68D4"/>
    <w:rsid w:val="004D6A85"/>
    <w:rsid w:val="004D7966"/>
    <w:rsid w:val="004E08D8"/>
    <w:rsid w:val="004E0914"/>
    <w:rsid w:val="004E0C54"/>
    <w:rsid w:val="004E1B81"/>
    <w:rsid w:val="004E39DD"/>
    <w:rsid w:val="004E405D"/>
    <w:rsid w:val="004E65A8"/>
    <w:rsid w:val="004E7281"/>
    <w:rsid w:val="004E788C"/>
    <w:rsid w:val="004F249B"/>
    <w:rsid w:val="004F275C"/>
    <w:rsid w:val="004F3682"/>
    <w:rsid w:val="004F3FE1"/>
    <w:rsid w:val="004F46A8"/>
    <w:rsid w:val="004F47E3"/>
    <w:rsid w:val="004F4F7B"/>
    <w:rsid w:val="004F5574"/>
    <w:rsid w:val="004F67F8"/>
    <w:rsid w:val="004F693F"/>
    <w:rsid w:val="004F6F6E"/>
    <w:rsid w:val="004F7418"/>
    <w:rsid w:val="0050079F"/>
    <w:rsid w:val="00500E36"/>
    <w:rsid w:val="0050140D"/>
    <w:rsid w:val="00501704"/>
    <w:rsid w:val="00501A64"/>
    <w:rsid w:val="00504731"/>
    <w:rsid w:val="005048CF"/>
    <w:rsid w:val="00505DF5"/>
    <w:rsid w:val="005060BA"/>
    <w:rsid w:val="0050639B"/>
    <w:rsid w:val="00507F37"/>
    <w:rsid w:val="00507F38"/>
    <w:rsid w:val="00510F4F"/>
    <w:rsid w:val="00511E5C"/>
    <w:rsid w:val="00512032"/>
    <w:rsid w:val="00512046"/>
    <w:rsid w:val="00512A74"/>
    <w:rsid w:val="00512F26"/>
    <w:rsid w:val="00514027"/>
    <w:rsid w:val="00514554"/>
    <w:rsid w:val="00514847"/>
    <w:rsid w:val="00515A5B"/>
    <w:rsid w:val="00516BE1"/>
    <w:rsid w:val="005178F1"/>
    <w:rsid w:val="0051799E"/>
    <w:rsid w:val="00521112"/>
    <w:rsid w:val="00521884"/>
    <w:rsid w:val="005219BB"/>
    <w:rsid w:val="00521C0B"/>
    <w:rsid w:val="00521CEF"/>
    <w:rsid w:val="00522A9B"/>
    <w:rsid w:val="00522F09"/>
    <w:rsid w:val="00522FB7"/>
    <w:rsid w:val="00524175"/>
    <w:rsid w:val="00524B1F"/>
    <w:rsid w:val="005264C3"/>
    <w:rsid w:val="00527140"/>
    <w:rsid w:val="00527223"/>
    <w:rsid w:val="00530F16"/>
    <w:rsid w:val="005326DF"/>
    <w:rsid w:val="00533105"/>
    <w:rsid w:val="00534159"/>
    <w:rsid w:val="00534162"/>
    <w:rsid w:val="00534795"/>
    <w:rsid w:val="00534D0D"/>
    <w:rsid w:val="00534F43"/>
    <w:rsid w:val="00534FAC"/>
    <w:rsid w:val="00535D2D"/>
    <w:rsid w:val="00536ACB"/>
    <w:rsid w:val="00537406"/>
    <w:rsid w:val="0053778D"/>
    <w:rsid w:val="0054016F"/>
    <w:rsid w:val="0054047B"/>
    <w:rsid w:val="00542C21"/>
    <w:rsid w:val="005433C2"/>
    <w:rsid w:val="00543A2F"/>
    <w:rsid w:val="00543B0F"/>
    <w:rsid w:val="005449E8"/>
    <w:rsid w:val="00545E9B"/>
    <w:rsid w:val="00546061"/>
    <w:rsid w:val="00550461"/>
    <w:rsid w:val="005507FD"/>
    <w:rsid w:val="00550D3A"/>
    <w:rsid w:val="00550D91"/>
    <w:rsid w:val="0055167E"/>
    <w:rsid w:val="00551F5E"/>
    <w:rsid w:val="005524DD"/>
    <w:rsid w:val="005527EF"/>
    <w:rsid w:val="00554255"/>
    <w:rsid w:val="00554462"/>
    <w:rsid w:val="00555C94"/>
    <w:rsid w:val="005579E5"/>
    <w:rsid w:val="00561B37"/>
    <w:rsid w:val="00562FB6"/>
    <w:rsid w:val="00563B6D"/>
    <w:rsid w:val="00565E42"/>
    <w:rsid w:val="00565FEE"/>
    <w:rsid w:val="00566FA5"/>
    <w:rsid w:val="0056722C"/>
    <w:rsid w:val="00570409"/>
    <w:rsid w:val="00570809"/>
    <w:rsid w:val="00570FAA"/>
    <w:rsid w:val="00571FAB"/>
    <w:rsid w:val="0057311C"/>
    <w:rsid w:val="00573227"/>
    <w:rsid w:val="0057570A"/>
    <w:rsid w:val="005764DF"/>
    <w:rsid w:val="0058197E"/>
    <w:rsid w:val="005838AD"/>
    <w:rsid w:val="00584B5F"/>
    <w:rsid w:val="00584E74"/>
    <w:rsid w:val="00584F4D"/>
    <w:rsid w:val="0058514C"/>
    <w:rsid w:val="00585E0F"/>
    <w:rsid w:val="00585E7B"/>
    <w:rsid w:val="00587186"/>
    <w:rsid w:val="005914CD"/>
    <w:rsid w:val="00591C98"/>
    <w:rsid w:val="005936D1"/>
    <w:rsid w:val="00594A47"/>
    <w:rsid w:val="00595395"/>
    <w:rsid w:val="00595BFB"/>
    <w:rsid w:val="00596680"/>
    <w:rsid w:val="005968F6"/>
    <w:rsid w:val="005A0370"/>
    <w:rsid w:val="005A19A9"/>
    <w:rsid w:val="005A1AB0"/>
    <w:rsid w:val="005A34DA"/>
    <w:rsid w:val="005A549E"/>
    <w:rsid w:val="005A652F"/>
    <w:rsid w:val="005A66EB"/>
    <w:rsid w:val="005B031F"/>
    <w:rsid w:val="005B0361"/>
    <w:rsid w:val="005B0BB5"/>
    <w:rsid w:val="005B1310"/>
    <w:rsid w:val="005B3553"/>
    <w:rsid w:val="005B3D64"/>
    <w:rsid w:val="005B43A4"/>
    <w:rsid w:val="005B6AAD"/>
    <w:rsid w:val="005B7F26"/>
    <w:rsid w:val="005C09D4"/>
    <w:rsid w:val="005C127A"/>
    <w:rsid w:val="005C25B3"/>
    <w:rsid w:val="005C291D"/>
    <w:rsid w:val="005C34DD"/>
    <w:rsid w:val="005C37CC"/>
    <w:rsid w:val="005C37FD"/>
    <w:rsid w:val="005C4402"/>
    <w:rsid w:val="005C44FE"/>
    <w:rsid w:val="005C501D"/>
    <w:rsid w:val="005C67ED"/>
    <w:rsid w:val="005C7C54"/>
    <w:rsid w:val="005D0C28"/>
    <w:rsid w:val="005D142D"/>
    <w:rsid w:val="005D1FE2"/>
    <w:rsid w:val="005D25B5"/>
    <w:rsid w:val="005D36EF"/>
    <w:rsid w:val="005D47FE"/>
    <w:rsid w:val="005D7F19"/>
    <w:rsid w:val="005E145C"/>
    <w:rsid w:val="005E1ECC"/>
    <w:rsid w:val="005E2240"/>
    <w:rsid w:val="005E340C"/>
    <w:rsid w:val="005E372A"/>
    <w:rsid w:val="005E3A16"/>
    <w:rsid w:val="005E456C"/>
    <w:rsid w:val="005E48C9"/>
    <w:rsid w:val="005E4ABD"/>
    <w:rsid w:val="005E5705"/>
    <w:rsid w:val="005E666D"/>
    <w:rsid w:val="005F0F1D"/>
    <w:rsid w:val="005F146D"/>
    <w:rsid w:val="005F3137"/>
    <w:rsid w:val="005F3816"/>
    <w:rsid w:val="005F3EC1"/>
    <w:rsid w:val="005F436C"/>
    <w:rsid w:val="005F6AE4"/>
    <w:rsid w:val="005F7CB5"/>
    <w:rsid w:val="006002D2"/>
    <w:rsid w:val="006017D7"/>
    <w:rsid w:val="00603252"/>
    <w:rsid w:val="006034CE"/>
    <w:rsid w:val="006037CE"/>
    <w:rsid w:val="006039F4"/>
    <w:rsid w:val="006052B3"/>
    <w:rsid w:val="00605F13"/>
    <w:rsid w:val="0060629C"/>
    <w:rsid w:val="0060774D"/>
    <w:rsid w:val="006112DB"/>
    <w:rsid w:val="00611852"/>
    <w:rsid w:val="0061234C"/>
    <w:rsid w:val="00613DC2"/>
    <w:rsid w:val="0061457E"/>
    <w:rsid w:val="00614E31"/>
    <w:rsid w:val="00615333"/>
    <w:rsid w:val="00615C34"/>
    <w:rsid w:val="00615DF6"/>
    <w:rsid w:val="00615F84"/>
    <w:rsid w:val="00616B62"/>
    <w:rsid w:val="00617788"/>
    <w:rsid w:val="006179D1"/>
    <w:rsid w:val="00623170"/>
    <w:rsid w:val="0062381E"/>
    <w:rsid w:val="006238DC"/>
    <w:rsid w:val="00624378"/>
    <w:rsid w:val="00625430"/>
    <w:rsid w:val="00625DA8"/>
    <w:rsid w:val="0062670D"/>
    <w:rsid w:val="006267CB"/>
    <w:rsid w:val="00626C3F"/>
    <w:rsid w:val="00626F08"/>
    <w:rsid w:val="00627651"/>
    <w:rsid w:val="00627DFB"/>
    <w:rsid w:val="00631144"/>
    <w:rsid w:val="006316B3"/>
    <w:rsid w:val="00631845"/>
    <w:rsid w:val="00631A53"/>
    <w:rsid w:val="006334A9"/>
    <w:rsid w:val="0063500D"/>
    <w:rsid w:val="00635AC4"/>
    <w:rsid w:val="0063654C"/>
    <w:rsid w:val="0063659F"/>
    <w:rsid w:val="006369F6"/>
    <w:rsid w:val="006370A9"/>
    <w:rsid w:val="006376F1"/>
    <w:rsid w:val="00637CCF"/>
    <w:rsid w:val="00640703"/>
    <w:rsid w:val="006408BE"/>
    <w:rsid w:val="00640A95"/>
    <w:rsid w:val="00640DD4"/>
    <w:rsid w:val="00641196"/>
    <w:rsid w:val="00641B57"/>
    <w:rsid w:val="006420F7"/>
    <w:rsid w:val="00642183"/>
    <w:rsid w:val="006426B4"/>
    <w:rsid w:val="00642708"/>
    <w:rsid w:val="00642EC1"/>
    <w:rsid w:val="00643A8A"/>
    <w:rsid w:val="00645523"/>
    <w:rsid w:val="006456EE"/>
    <w:rsid w:val="00646939"/>
    <w:rsid w:val="006477FD"/>
    <w:rsid w:val="00650D05"/>
    <w:rsid w:val="0065119B"/>
    <w:rsid w:val="00651C1F"/>
    <w:rsid w:val="0065243B"/>
    <w:rsid w:val="006529AC"/>
    <w:rsid w:val="00652A2E"/>
    <w:rsid w:val="006530A9"/>
    <w:rsid w:val="00653231"/>
    <w:rsid w:val="00654C92"/>
    <w:rsid w:val="006566D3"/>
    <w:rsid w:val="00656F46"/>
    <w:rsid w:val="0065740B"/>
    <w:rsid w:val="006578DB"/>
    <w:rsid w:val="00660E42"/>
    <w:rsid w:val="006610B3"/>
    <w:rsid w:val="00662B02"/>
    <w:rsid w:val="0066301D"/>
    <w:rsid w:val="00664F2C"/>
    <w:rsid w:val="00665543"/>
    <w:rsid w:val="00670108"/>
    <w:rsid w:val="00670816"/>
    <w:rsid w:val="00671A43"/>
    <w:rsid w:val="00672C57"/>
    <w:rsid w:val="00672D2E"/>
    <w:rsid w:val="00673933"/>
    <w:rsid w:val="00673B18"/>
    <w:rsid w:val="00673CF2"/>
    <w:rsid w:val="006741B4"/>
    <w:rsid w:val="0067586C"/>
    <w:rsid w:val="00675BC9"/>
    <w:rsid w:val="00676E48"/>
    <w:rsid w:val="006776D5"/>
    <w:rsid w:val="0068026D"/>
    <w:rsid w:val="00680A8A"/>
    <w:rsid w:val="00680ADE"/>
    <w:rsid w:val="00680F56"/>
    <w:rsid w:val="00681F49"/>
    <w:rsid w:val="00682076"/>
    <w:rsid w:val="00682A01"/>
    <w:rsid w:val="0068336C"/>
    <w:rsid w:val="006838A9"/>
    <w:rsid w:val="00684BC4"/>
    <w:rsid w:val="00686097"/>
    <w:rsid w:val="0068634C"/>
    <w:rsid w:val="00687778"/>
    <w:rsid w:val="00687A0E"/>
    <w:rsid w:val="00687B50"/>
    <w:rsid w:val="00687D27"/>
    <w:rsid w:val="00687E0C"/>
    <w:rsid w:val="00690B2D"/>
    <w:rsid w:val="00690BD7"/>
    <w:rsid w:val="00690F04"/>
    <w:rsid w:val="00691558"/>
    <w:rsid w:val="00691607"/>
    <w:rsid w:val="00691CA8"/>
    <w:rsid w:val="00691D7F"/>
    <w:rsid w:val="006928A7"/>
    <w:rsid w:val="006929E6"/>
    <w:rsid w:val="0069576D"/>
    <w:rsid w:val="00695D19"/>
    <w:rsid w:val="00695D1D"/>
    <w:rsid w:val="00695DAB"/>
    <w:rsid w:val="00696717"/>
    <w:rsid w:val="00696DCE"/>
    <w:rsid w:val="00697A92"/>
    <w:rsid w:val="006A00CA"/>
    <w:rsid w:val="006A020C"/>
    <w:rsid w:val="006A065E"/>
    <w:rsid w:val="006A0BC9"/>
    <w:rsid w:val="006A244B"/>
    <w:rsid w:val="006A2849"/>
    <w:rsid w:val="006A30FB"/>
    <w:rsid w:val="006A31F9"/>
    <w:rsid w:val="006A5F36"/>
    <w:rsid w:val="006A66A8"/>
    <w:rsid w:val="006A7441"/>
    <w:rsid w:val="006A7C47"/>
    <w:rsid w:val="006B074B"/>
    <w:rsid w:val="006B0C0F"/>
    <w:rsid w:val="006B10E1"/>
    <w:rsid w:val="006B1343"/>
    <w:rsid w:val="006B26C3"/>
    <w:rsid w:val="006B3433"/>
    <w:rsid w:val="006B4E00"/>
    <w:rsid w:val="006B6942"/>
    <w:rsid w:val="006B6B9B"/>
    <w:rsid w:val="006B7962"/>
    <w:rsid w:val="006B7E96"/>
    <w:rsid w:val="006C08E8"/>
    <w:rsid w:val="006C218B"/>
    <w:rsid w:val="006C29F6"/>
    <w:rsid w:val="006C36E0"/>
    <w:rsid w:val="006C3969"/>
    <w:rsid w:val="006C5039"/>
    <w:rsid w:val="006C5E96"/>
    <w:rsid w:val="006C64CC"/>
    <w:rsid w:val="006C6A73"/>
    <w:rsid w:val="006C711E"/>
    <w:rsid w:val="006D0CCD"/>
    <w:rsid w:val="006D0EF4"/>
    <w:rsid w:val="006D0F0A"/>
    <w:rsid w:val="006D1DBB"/>
    <w:rsid w:val="006D38B6"/>
    <w:rsid w:val="006D44B0"/>
    <w:rsid w:val="006D51F3"/>
    <w:rsid w:val="006D58AE"/>
    <w:rsid w:val="006D5A9B"/>
    <w:rsid w:val="006E0A9E"/>
    <w:rsid w:val="006E10FB"/>
    <w:rsid w:val="006E1B5C"/>
    <w:rsid w:val="006E1C56"/>
    <w:rsid w:val="006E2BA6"/>
    <w:rsid w:val="006E350F"/>
    <w:rsid w:val="006E3511"/>
    <w:rsid w:val="006E4B64"/>
    <w:rsid w:val="006E5130"/>
    <w:rsid w:val="006E5539"/>
    <w:rsid w:val="006E69E7"/>
    <w:rsid w:val="006F0307"/>
    <w:rsid w:val="006F0375"/>
    <w:rsid w:val="006F1365"/>
    <w:rsid w:val="006F1779"/>
    <w:rsid w:val="006F211E"/>
    <w:rsid w:val="006F23A5"/>
    <w:rsid w:val="006F26BD"/>
    <w:rsid w:val="006F29F1"/>
    <w:rsid w:val="006F4476"/>
    <w:rsid w:val="006F4D37"/>
    <w:rsid w:val="006F4D9A"/>
    <w:rsid w:val="006F4E77"/>
    <w:rsid w:val="006F5A7E"/>
    <w:rsid w:val="006F5C1B"/>
    <w:rsid w:val="00700502"/>
    <w:rsid w:val="007006C0"/>
    <w:rsid w:val="0070192F"/>
    <w:rsid w:val="00701D71"/>
    <w:rsid w:val="00701E95"/>
    <w:rsid w:val="00701EB3"/>
    <w:rsid w:val="00702669"/>
    <w:rsid w:val="00702D5D"/>
    <w:rsid w:val="007035CF"/>
    <w:rsid w:val="007037D3"/>
    <w:rsid w:val="00703949"/>
    <w:rsid w:val="0070433F"/>
    <w:rsid w:val="0070467A"/>
    <w:rsid w:val="00704784"/>
    <w:rsid w:val="00704B0A"/>
    <w:rsid w:val="007052DF"/>
    <w:rsid w:val="007052F5"/>
    <w:rsid w:val="0070599C"/>
    <w:rsid w:val="00710768"/>
    <w:rsid w:val="00712012"/>
    <w:rsid w:val="0071299D"/>
    <w:rsid w:val="00713409"/>
    <w:rsid w:val="007134AC"/>
    <w:rsid w:val="00714451"/>
    <w:rsid w:val="007144A8"/>
    <w:rsid w:val="00716BD8"/>
    <w:rsid w:val="00716C32"/>
    <w:rsid w:val="00716CAA"/>
    <w:rsid w:val="00716F5C"/>
    <w:rsid w:val="007173D5"/>
    <w:rsid w:val="00721E51"/>
    <w:rsid w:val="00722662"/>
    <w:rsid w:val="007230B3"/>
    <w:rsid w:val="0072393B"/>
    <w:rsid w:val="00723980"/>
    <w:rsid w:val="0072493C"/>
    <w:rsid w:val="00726482"/>
    <w:rsid w:val="00727035"/>
    <w:rsid w:val="007273C4"/>
    <w:rsid w:val="00727E6D"/>
    <w:rsid w:val="00730797"/>
    <w:rsid w:val="007318AC"/>
    <w:rsid w:val="007331CE"/>
    <w:rsid w:val="00733AD3"/>
    <w:rsid w:val="00733EAD"/>
    <w:rsid w:val="007344B1"/>
    <w:rsid w:val="007348B6"/>
    <w:rsid w:val="00734CC2"/>
    <w:rsid w:val="00734EF2"/>
    <w:rsid w:val="00735087"/>
    <w:rsid w:val="00735224"/>
    <w:rsid w:val="00735399"/>
    <w:rsid w:val="00735D4D"/>
    <w:rsid w:val="00740115"/>
    <w:rsid w:val="00740DD7"/>
    <w:rsid w:val="00741A03"/>
    <w:rsid w:val="00741CAC"/>
    <w:rsid w:val="00741E00"/>
    <w:rsid w:val="00743EBC"/>
    <w:rsid w:val="00744697"/>
    <w:rsid w:val="0074492C"/>
    <w:rsid w:val="00744B19"/>
    <w:rsid w:val="0074514A"/>
    <w:rsid w:val="00745D58"/>
    <w:rsid w:val="00746806"/>
    <w:rsid w:val="00746B22"/>
    <w:rsid w:val="00747B10"/>
    <w:rsid w:val="00750090"/>
    <w:rsid w:val="00750D85"/>
    <w:rsid w:val="00750F3D"/>
    <w:rsid w:val="007511C4"/>
    <w:rsid w:val="00753C7B"/>
    <w:rsid w:val="0075407B"/>
    <w:rsid w:val="0075524B"/>
    <w:rsid w:val="007554BD"/>
    <w:rsid w:val="007559A1"/>
    <w:rsid w:val="0075603D"/>
    <w:rsid w:val="00757267"/>
    <w:rsid w:val="007600AC"/>
    <w:rsid w:val="00760673"/>
    <w:rsid w:val="00760789"/>
    <w:rsid w:val="00760DB0"/>
    <w:rsid w:val="00760E35"/>
    <w:rsid w:val="00762408"/>
    <w:rsid w:val="007628D6"/>
    <w:rsid w:val="0076325A"/>
    <w:rsid w:val="00763946"/>
    <w:rsid w:val="00763EEA"/>
    <w:rsid w:val="007649D8"/>
    <w:rsid w:val="00765014"/>
    <w:rsid w:val="007651F1"/>
    <w:rsid w:val="00765766"/>
    <w:rsid w:val="00765A25"/>
    <w:rsid w:val="0076655C"/>
    <w:rsid w:val="00766CEC"/>
    <w:rsid w:val="007702A6"/>
    <w:rsid w:val="00772174"/>
    <w:rsid w:val="00773566"/>
    <w:rsid w:val="00773E57"/>
    <w:rsid w:val="00775723"/>
    <w:rsid w:val="00776D06"/>
    <w:rsid w:val="007771A7"/>
    <w:rsid w:val="00777AF1"/>
    <w:rsid w:val="00777CAD"/>
    <w:rsid w:val="00777CFE"/>
    <w:rsid w:val="0078038E"/>
    <w:rsid w:val="007804D1"/>
    <w:rsid w:val="00780B27"/>
    <w:rsid w:val="00780E5F"/>
    <w:rsid w:val="00782727"/>
    <w:rsid w:val="00783CBC"/>
    <w:rsid w:val="007841A1"/>
    <w:rsid w:val="007879B9"/>
    <w:rsid w:val="0079028E"/>
    <w:rsid w:val="00790961"/>
    <w:rsid w:val="00790AF3"/>
    <w:rsid w:val="00790C1A"/>
    <w:rsid w:val="00792CA0"/>
    <w:rsid w:val="007933DE"/>
    <w:rsid w:val="007944C7"/>
    <w:rsid w:val="00794802"/>
    <w:rsid w:val="00794AE2"/>
    <w:rsid w:val="00794AF7"/>
    <w:rsid w:val="007956A0"/>
    <w:rsid w:val="00797BC8"/>
    <w:rsid w:val="00797DE7"/>
    <w:rsid w:val="007A046C"/>
    <w:rsid w:val="007A0814"/>
    <w:rsid w:val="007A193D"/>
    <w:rsid w:val="007A3E73"/>
    <w:rsid w:val="007A4798"/>
    <w:rsid w:val="007A5F66"/>
    <w:rsid w:val="007A689C"/>
    <w:rsid w:val="007A6B28"/>
    <w:rsid w:val="007B00AB"/>
    <w:rsid w:val="007B2082"/>
    <w:rsid w:val="007B28F2"/>
    <w:rsid w:val="007B3920"/>
    <w:rsid w:val="007B4778"/>
    <w:rsid w:val="007B49E9"/>
    <w:rsid w:val="007B5D1A"/>
    <w:rsid w:val="007B6360"/>
    <w:rsid w:val="007B6AC5"/>
    <w:rsid w:val="007B74FE"/>
    <w:rsid w:val="007B7558"/>
    <w:rsid w:val="007B79C4"/>
    <w:rsid w:val="007B7A5A"/>
    <w:rsid w:val="007C0927"/>
    <w:rsid w:val="007C0955"/>
    <w:rsid w:val="007C1B82"/>
    <w:rsid w:val="007C2129"/>
    <w:rsid w:val="007C2763"/>
    <w:rsid w:val="007C29B0"/>
    <w:rsid w:val="007C3430"/>
    <w:rsid w:val="007C49A3"/>
    <w:rsid w:val="007C49AF"/>
    <w:rsid w:val="007C4E91"/>
    <w:rsid w:val="007C5E84"/>
    <w:rsid w:val="007C5F89"/>
    <w:rsid w:val="007C657A"/>
    <w:rsid w:val="007C6ED8"/>
    <w:rsid w:val="007C6F41"/>
    <w:rsid w:val="007C7207"/>
    <w:rsid w:val="007D0C76"/>
    <w:rsid w:val="007D100C"/>
    <w:rsid w:val="007D179E"/>
    <w:rsid w:val="007D2753"/>
    <w:rsid w:val="007D3B59"/>
    <w:rsid w:val="007D63B7"/>
    <w:rsid w:val="007D6A8F"/>
    <w:rsid w:val="007D7235"/>
    <w:rsid w:val="007E0557"/>
    <w:rsid w:val="007E0FA0"/>
    <w:rsid w:val="007E138A"/>
    <w:rsid w:val="007E13DF"/>
    <w:rsid w:val="007E1694"/>
    <w:rsid w:val="007E246D"/>
    <w:rsid w:val="007E2717"/>
    <w:rsid w:val="007E27B7"/>
    <w:rsid w:val="007E2A2A"/>
    <w:rsid w:val="007E2C5E"/>
    <w:rsid w:val="007E3809"/>
    <w:rsid w:val="007E39B6"/>
    <w:rsid w:val="007E42A9"/>
    <w:rsid w:val="007E4406"/>
    <w:rsid w:val="007E4B5A"/>
    <w:rsid w:val="007E706E"/>
    <w:rsid w:val="007E750D"/>
    <w:rsid w:val="007E7D85"/>
    <w:rsid w:val="007F096C"/>
    <w:rsid w:val="007F0F5B"/>
    <w:rsid w:val="007F1268"/>
    <w:rsid w:val="007F12A3"/>
    <w:rsid w:val="007F18A3"/>
    <w:rsid w:val="007F2329"/>
    <w:rsid w:val="007F26EC"/>
    <w:rsid w:val="007F3276"/>
    <w:rsid w:val="007F3761"/>
    <w:rsid w:val="007F44AE"/>
    <w:rsid w:val="007F507F"/>
    <w:rsid w:val="007F61DA"/>
    <w:rsid w:val="007F6334"/>
    <w:rsid w:val="007F6408"/>
    <w:rsid w:val="007F6DF5"/>
    <w:rsid w:val="007F7F15"/>
    <w:rsid w:val="00801834"/>
    <w:rsid w:val="00801BA7"/>
    <w:rsid w:val="00801CBE"/>
    <w:rsid w:val="0080357D"/>
    <w:rsid w:val="008051B5"/>
    <w:rsid w:val="00805781"/>
    <w:rsid w:val="008066F9"/>
    <w:rsid w:val="008072F4"/>
    <w:rsid w:val="0080741A"/>
    <w:rsid w:val="008079AB"/>
    <w:rsid w:val="00807DA4"/>
    <w:rsid w:val="00810634"/>
    <w:rsid w:val="0081063B"/>
    <w:rsid w:val="00810D4F"/>
    <w:rsid w:val="0081170E"/>
    <w:rsid w:val="00811974"/>
    <w:rsid w:val="0081239A"/>
    <w:rsid w:val="00812A1B"/>
    <w:rsid w:val="00813A96"/>
    <w:rsid w:val="00813B51"/>
    <w:rsid w:val="00813D88"/>
    <w:rsid w:val="00814A7E"/>
    <w:rsid w:val="00814FD0"/>
    <w:rsid w:val="0081666F"/>
    <w:rsid w:val="00817D9F"/>
    <w:rsid w:val="00820505"/>
    <w:rsid w:val="0082106C"/>
    <w:rsid w:val="00822559"/>
    <w:rsid w:val="0082377C"/>
    <w:rsid w:val="00823911"/>
    <w:rsid w:val="00824522"/>
    <w:rsid w:val="00824672"/>
    <w:rsid w:val="008251D4"/>
    <w:rsid w:val="008253C2"/>
    <w:rsid w:val="00825C4F"/>
    <w:rsid w:val="008263F7"/>
    <w:rsid w:val="008269B7"/>
    <w:rsid w:val="00826AC5"/>
    <w:rsid w:val="00827432"/>
    <w:rsid w:val="00831048"/>
    <w:rsid w:val="00831090"/>
    <w:rsid w:val="00831201"/>
    <w:rsid w:val="00832260"/>
    <w:rsid w:val="00832EFF"/>
    <w:rsid w:val="00833526"/>
    <w:rsid w:val="00835792"/>
    <w:rsid w:val="008365E0"/>
    <w:rsid w:val="0083771E"/>
    <w:rsid w:val="008378F7"/>
    <w:rsid w:val="00837DB6"/>
    <w:rsid w:val="00837E86"/>
    <w:rsid w:val="0084125B"/>
    <w:rsid w:val="008423A9"/>
    <w:rsid w:val="00842B97"/>
    <w:rsid w:val="00843723"/>
    <w:rsid w:val="00843C62"/>
    <w:rsid w:val="00843F12"/>
    <w:rsid w:val="008450AD"/>
    <w:rsid w:val="008450D7"/>
    <w:rsid w:val="008453EE"/>
    <w:rsid w:val="00845B37"/>
    <w:rsid w:val="00845B96"/>
    <w:rsid w:val="00846224"/>
    <w:rsid w:val="008468B5"/>
    <w:rsid w:val="00846B82"/>
    <w:rsid w:val="0085038D"/>
    <w:rsid w:val="00852B72"/>
    <w:rsid w:val="008555EA"/>
    <w:rsid w:val="008571BA"/>
    <w:rsid w:val="00857F59"/>
    <w:rsid w:val="00860A89"/>
    <w:rsid w:val="0086153B"/>
    <w:rsid w:val="00862092"/>
    <w:rsid w:val="0086320E"/>
    <w:rsid w:val="008639D7"/>
    <w:rsid w:val="00864E59"/>
    <w:rsid w:val="00865081"/>
    <w:rsid w:val="00865EE6"/>
    <w:rsid w:val="008664C6"/>
    <w:rsid w:val="00866BC4"/>
    <w:rsid w:val="0086761F"/>
    <w:rsid w:val="00867BEF"/>
    <w:rsid w:val="00867E23"/>
    <w:rsid w:val="008712ED"/>
    <w:rsid w:val="0087143F"/>
    <w:rsid w:val="00871920"/>
    <w:rsid w:val="008720FB"/>
    <w:rsid w:val="0087301C"/>
    <w:rsid w:val="0087348E"/>
    <w:rsid w:val="00873A7C"/>
    <w:rsid w:val="008751FB"/>
    <w:rsid w:val="008754E0"/>
    <w:rsid w:val="008762C9"/>
    <w:rsid w:val="008769BF"/>
    <w:rsid w:val="00876FD6"/>
    <w:rsid w:val="00877003"/>
    <w:rsid w:val="008779DF"/>
    <w:rsid w:val="008807DA"/>
    <w:rsid w:val="00881EFB"/>
    <w:rsid w:val="00882A7C"/>
    <w:rsid w:val="008832F3"/>
    <w:rsid w:val="00883461"/>
    <w:rsid w:val="00885BF7"/>
    <w:rsid w:val="0088777C"/>
    <w:rsid w:val="00891033"/>
    <w:rsid w:val="00891E8F"/>
    <w:rsid w:val="008949FF"/>
    <w:rsid w:val="00895BEE"/>
    <w:rsid w:val="008964CF"/>
    <w:rsid w:val="008A058F"/>
    <w:rsid w:val="008A275B"/>
    <w:rsid w:val="008A349B"/>
    <w:rsid w:val="008A428F"/>
    <w:rsid w:val="008A5588"/>
    <w:rsid w:val="008A574D"/>
    <w:rsid w:val="008A6628"/>
    <w:rsid w:val="008A6E9C"/>
    <w:rsid w:val="008A75EF"/>
    <w:rsid w:val="008A7C9A"/>
    <w:rsid w:val="008B0E2F"/>
    <w:rsid w:val="008B0E3A"/>
    <w:rsid w:val="008B0F3C"/>
    <w:rsid w:val="008B1CB1"/>
    <w:rsid w:val="008B1EAB"/>
    <w:rsid w:val="008B2433"/>
    <w:rsid w:val="008B2DFD"/>
    <w:rsid w:val="008B560A"/>
    <w:rsid w:val="008B62F6"/>
    <w:rsid w:val="008B7D41"/>
    <w:rsid w:val="008C1028"/>
    <w:rsid w:val="008C35F2"/>
    <w:rsid w:val="008C3684"/>
    <w:rsid w:val="008C4766"/>
    <w:rsid w:val="008C56BC"/>
    <w:rsid w:val="008C582D"/>
    <w:rsid w:val="008C7C94"/>
    <w:rsid w:val="008D2B9C"/>
    <w:rsid w:val="008D3DAA"/>
    <w:rsid w:val="008D464E"/>
    <w:rsid w:val="008D486D"/>
    <w:rsid w:val="008D542D"/>
    <w:rsid w:val="008D5ADC"/>
    <w:rsid w:val="008D6D98"/>
    <w:rsid w:val="008D6F1A"/>
    <w:rsid w:val="008D7278"/>
    <w:rsid w:val="008E095B"/>
    <w:rsid w:val="008E0D05"/>
    <w:rsid w:val="008E2298"/>
    <w:rsid w:val="008E27FE"/>
    <w:rsid w:val="008E3474"/>
    <w:rsid w:val="008E3665"/>
    <w:rsid w:val="008E36EF"/>
    <w:rsid w:val="008E3AFA"/>
    <w:rsid w:val="008E3E74"/>
    <w:rsid w:val="008E4BB6"/>
    <w:rsid w:val="008E4CB8"/>
    <w:rsid w:val="008E53D8"/>
    <w:rsid w:val="008E5C1F"/>
    <w:rsid w:val="008E6E80"/>
    <w:rsid w:val="008E784C"/>
    <w:rsid w:val="008F035F"/>
    <w:rsid w:val="008F0CEF"/>
    <w:rsid w:val="008F129F"/>
    <w:rsid w:val="008F209D"/>
    <w:rsid w:val="008F2BDB"/>
    <w:rsid w:val="008F2E01"/>
    <w:rsid w:val="008F36F8"/>
    <w:rsid w:val="008F384B"/>
    <w:rsid w:val="008F44C1"/>
    <w:rsid w:val="008F490E"/>
    <w:rsid w:val="008F65DE"/>
    <w:rsid w:val="008F6A8F"/>
    <w:rsid w:val="008F7F12"/>
    <w:rsid w:val="009000B3"/>
    <w:rsid w:val="0090019D"/>
    <w:rsid w:val="0090082C"/>
    <w:rsid w:val="00901031"/>
    <w:rsid w:val="00901AAA"/>
    <w:rsid w:val="00901DB0"/>
    <w:rsid w:val="00901F92"/>
    <w:rsid w:val="009026EF"/>
    <w:rsid w:val="009029A0"/>
    <w:rsid w:val="00903C7B"/>
    <w:rsid w:val="00903FF0"/>
    <w:rsid w:val="009060E4"/>
    <w:rsid w:val="00906527"/>
    <w:rsid w:val="009073C3"/>
    <w:rsid w:val="00907FD9"/>
    <w:rsid w:val="00910FDA"/>
    <w:rsid w:val="009130A7"/>
    <w:rsid w:val="00913DAB"/>
    <w:rsid w:val="0091452C"/>
    <w:rsid w:val="0091617F"/>
    <w:rsid w:val="009179DC"/>
    <w:rsid w:val="00917E00"/>
    <w:rsid w:val="00917EE7"/>
    <w:rsid w:val="0092096C"/>
    <w:rsid w:val="00920A51"/>
    <w:rsid w:val="00920B45"/>
    <w:rsid w:val="00920D27"/>
    <w:rsid w:val="00920DA4"/>
    <w:rsid w:val="0092234F"/>
    <w:rsid w:val="009235A7"/>
    <w:rsid w:val="009237E5"/>
    <w:rsid w:val="00923C35"/>
    <w:rsid w:val="00923D68"/>
    <w:rsid w:val="00927F65"/>
    <w:rsid w:val="00927FA3"/>
    <w:rsid w:val="009300C8"/>
    <w:rsid w:val="00931B2F"/>
    <w:rsid w:val="00931E6A"/>
    <w:rsid w:val="00932E57"/>
    <w:rsid w:val="00933789"/>
    <w:rsid w:val="00934236"/>
    <w:rsid w:val="00934919"/>
    <w:rsid w:val="00935A3B"/>
    <w:rsid w:val="00941729"/>
    <w:rsid w:val="00941C94"/>
    <w:rsid w:val="009427D9"/>
    <w:rsid w:val="00942834"/>
    <w:rsid w:val="00942F6F"/>
    <w:rsid w:val="00943182"/>
    <w:rsid w:val="00943509"/>
    <w:rsid w:val="0094460D"/>
    <w:rsid w:val="00944764"/>
    <w:rsid w:val="009451C2"/>
    <w:rsid w:val="0094742A"/>
    <w:rsid w:val="00947B03"/>
    <w:rsid w:val="00947B58"/>
    <w:rsid w:val="00947D70"/>
    <w:rsid w:val="009503C1"/>
    <w:rsid w:val="00950BBA"/>
    <w:rsid w:val="009533A0"/>
    <w:rsid w:val="0095396A"/>
    <w:rsid w:val="00953CF6"/>
    <w:rsid w:val="00954005"/>
    <w:rsid w:val="009566D8"/>
    <w:rsid w:val="009568DC"/>
    <w:rsid w:val="00956A9B"/>
    <w:rsid w:val="00956FDB"/>
    <w:rsid w:val="00960E28"/>
    <w:rsid w:val="00961582"/>
    <w:rsid w:val="009617C8"/>
    <w:rsid w:val="00962FEB"/>
    <w:rsid w:val="009641BB"/>
    <w:rsid w:val="009645BA"/>
    <w:rsid w:val="00966B86"/>
    <w:rsid w:val="00966CE2"/>
    <w:rsid w:val="00967352"/>
    <w:rsid w:val="00967647"/>
    <w:rsid w:val="00970211"/>
    <w:rsid w:val="009710A5"/>
    <w:rsid w:val="009712B8"/>
    <w:rsid w:val="009724AC"/>
    <w:rsid w:val="00972AAB"/>
    <w:rsid w:val="00972F04"/>
    <w:rsid w:val="009738A5"/>
    <w:rsid w:val="00975168"/>
    <w:rsid w:val="0097570C"/>
    <w:rsid w:val="00975A11"/>
    <w:rsid w:val="00975ACF"/>
    <w:rsid w:val="00975FE3"/>
    <w:rsid w:val="00980649"/>
    <w:rsid w:val="00980CF1"/>
    <w:rsid w:val="009817E6"/>
    <w:rsid w:val="00981EFF"/>
    <w:rsid w:val="00982144"/>
    <w:rsid w:val="0098349E"/>
    <w:rsid w:val="00983C99"/>
    <w:rsid w:val="0098436E"/>
    <w:rsid w:val="009852AA"/>
    <w:rsid w:val="0098542D"/>
    <w:rsid w:val="0098575E"/>
    <w:rsid w:val="009870F1"/>
    <w:rsid w:val="00987D76"/>
    <w:rsid w:val="00987DB1"/>
    <w:rsid w:val="0099013E"/>
    <w:rsid w:val="009901B3"/>
    <w:rsid w:val="00990340"/>
    <w:rsid w:val="00991250"/>
    <w:rsid w:val="0099154C"/>
    <w:rsid w:val="0099211A"/>
    <w:rsid w:val="00992DF8"/>
    <w:rsid w:val="00992E70"/>
    <w:rsid w:val="00995673"/>
    <w:rsid w:val="00995D53"/>
    <w:rsid w:val="00995FEB"/>
    <w:rsid w:val="009A0B14"/>
    <w:rsid w:val="009A14B7"/>
    <w:rsid w:val="009A1B59"/>
    <w:rsid w:val="009A1DD5"/>
    <w:rsid w:val="009A2435"/>
    <w:rsid w:val="009A2677"/>
    <w:rsid w:val="009A2EBA"/>
    <w:rsid w:val="009A363B"/>
    <w:rsid w:val="009A363C"/>
    <w:rsid w:val="009A5265"/>
    <w:rsid w:val="009A5D56"/>
    <w:rsid w:val="009A6055"/>
    <w:rsid w:val="009A65F7"/>
    <w:rsid w:val="009B06F2"/>
    <w:rsid w:val="009B26CC"/>
    <w:rsid w:val="009B2C56"/>
    <w:rsid w:val="009B2C5B"/>
    <w:rsid w:val="009B2D57"/>
    <w:rsid w:val="009B2D63"/>
    <w:rsid w:val="009B3571"/>
    <w:rsid w:val="009B37E5"/>
    <w:rsid w:val="009B3C99"/>
    <w:rsid w:val="009B4B10"/>
    <w:rsid w:val="009B4E9B"/>
    <w:rsid w:val="009B4F1D"/>
    <w:rsid w:val="009B505F"/>
    <w:rsid w:val="009B50D7"/>
    <w:rsid w:val="009B5765"/>
    <w:rsid w:val="009B63C6"/>
    <w:rsid w:val="009B7AAC"/>
    <w:rsid w:val="009C0087"/>
    <w:rsid w:val="009C1031"/>
    <w:rsid w:val="009C1251"/>
    <w:rsid w:val="009C153E"/>
    <w:rsid w:val="009C21E5"/>
    <w:rsid w:val="009C2C5E"/>
    <w:rsid w:val="009C31DB"/>
    <w:rsid w:val="009C35E0"/>
    <w:rsid w:val="009C4818"/>
    <w:rsid w:val="009C4E47"/>
    <w:rsid w:val="009C7502"/>
    <w:rsid w:val="009C7AC1"/>
    <w:rsid w:val="009D060A"/>
    <w:rsid w:val="009D2524"/>
    <w:rsid w:val="009D2FD7"/>
    <w:rsid w:val="009D3447"/>
    <w:rsid w:val="009E0113"/>
    <w:rsid w:val="009E0A2D"/>
    <w:rsid w:val="009E14A4"/>
    <w:rsid w:val="009E1EB3"/>
    <w:rsid w:val="009E2ABA"/>
    <w:rsid w:val="009E2CDB"/>
    <w:rsid w:val="009E4AFD"/>
    <w:rsid w:val="009E4F0D"/>
    <w:rsid w:val="009E5A58"/>
    <w:rsid w:val="009E7ADE"/>
    <w:rsid w:val="009E7CB4"/>
    <w:rsid w:val="009E7FDF"/>
    <w:rsid w:val="009F17F3"/>
    <w:rsid w:val="009F232A"/>
    <w:rsid w:val="009F268B"/>
    <w:rsid w:val="009F459C"/>
    <w:rsid w:val="009F4D02"/>
    <w:rsid w:val="009F58FE"/>
    <w:rsid w:val="009F59CA"/>
    <w:rsid w:val="009F79EA"/>
    <w:rsid w:val="009F7B5D"/>
    <w:rsid w:val="009F7E27"/>
    <w:rsid w:val="00A005E7"/>
    <w:rsid w:val="00A0139B"/>
    <w:rsid w:val="00A02B59"/>
    <w:rsid w:val="00A02E44"/>
    <w:rsid w:val="00A03655"/>
    <w:rsid w:val="00A03E15"/>
    <w:rsid w:val="00A04368"/>
    <w:rsid w:val="00A046C4"/>
    <w:rsid w:val="00A057EA"/>
    <w:rsid w:val="00A06327"/>
    <w:rsid w:val="00A0665D"/>
    <w:rsid w:val="00A0687B"/>
    <w:rsid w:val="00A06F54"/>
    <w:rsid w:val="00A07536"/>
    <w:rsid w:val="00A07FE5"/>
    <w:rsid w:val="00A1033F"/>
    <w:rsid w:val="00A106CC"/>
    <w:rsid w:val="00A10764"/>
    <w:rsid w:val="00A10C89"/>
    <w:rsid w:val="00A112DB"/>
    <w:rsid w:val="00A11A84"/>
    <w:rsid w:val="00A11F2D"/>
    <w:rsid w:val="00A1310B"/>
    <w:rsid w:val="00A13333"/>
    <w:rsid w:val="00A134E7"/>
    <w:rsid w:val="00A13AB5"/>
    <w:rsid w:val="00A13B12"/>
    <w:rsid w:val="00A13DA7"/>
    <w:rsid w:val="00A13F3C"/>
    <w:rsid w:val="00A15D47"/>
    <w:rsid w:val="00A15F03"/>
    <w:rsid w:val="00A16623"/>
    <w:rsid w:val="00A16AAD"/>
    <w:rsid w:val="00A17118"/>
    <w:rsid w:val="00A206C6"/>
    <w:rsid w:val="00A20882"/>
    <w:rsid w:val="00A2165B"/>
    <w:rsid w:val="00A21A4C"/>
    <w:rsid w:val="00A22F19"/>
    <w:rsid w:val="00A230C5"/>
    <w:rsid w:val="00A23953"/>
    <w:rsid w:val="00A2426B"/>
    <w:rsid w:val="00A24CF9"/>
    <w:rsid w:val="00A251E4"/>
    <w:rsid w:val="00A253FD"/>
    <w:rsid w:val="00A25AD9"/>
    <w:rsid w:val="00A25E87"/>
    <w:rsid w:val="00A25EF3"/>
    <w:rsid w:val="00A272DB"/>
    <w:rsid w:val="00A316ED"/>
    <w:rsid w:val="00A32024"/>
    <w:rsid w:val="00A32745"/>
    <w:rsid w:val="00A3378A"/>
    <w:rsid w:val="00A340CA"/>
    <w:rsid w:val="00A35C67"/>
    <w:rsid w:val="00A37AB4"/>
    <w:rsid w:val="00A40206"/>
    <w:rsid w:val="00A40287"/>
    <w:rsid w:val="00A4127E"/>
    <w:rsid w:val="00A41449"/>
    <w:rsid w:val="00A424C6"/>
    <w:rsid w:val="00A42F84"/>
    <w:rsid w:val="00A43C87"/>
    <w:rsid w:val="00A44AB5"/>
    <w:rsid w:val="00A464B1"/>
    <w:rsid w:val="00A465F2"/>
    <w:rsid w:val="00A478AC"/>
    <w:rsid w:val="00A47C72"/>
    <w:rsid w:val="00A50E1E"/>
    <w:rsid w:val="00A512D3"/>
    <w:rsid w:val="00A5144E"/>
    <w:rsid w:val="00A51790"/>
    <w:rsid w:val="00A53165"/>
    <w:rsid w:val="00A5681B"/>
    <w:rsid w:val="00A56F23"/>
    <w:rsid w:val="00A574C2"/>
    <w:rsid w:val="00A57C66"/>
    <w:rsid w:val="00A6049F"/>
    <w:rsid w:val="00A6094B"/>
    <w:rsid w:val="00A61697"/>
    <w:rsid w:val="00A6182F"/>
    <w:rsid w:val="00A618F5"/>
    <w:rsid w:val="00A6240C"/>
    <w:rsid w:val="00A62BEA"/>
    <w:rsid w:val="00A64AB3"/>
    <w:rsid w:val="00A64BEE"/>
    <w:rsid w:val="00A651B4"/>
    <w:rsid w:val="00A65517"/>
    <w:rsid w:val="00A66A34"/>
    <w:rsid w:val="00A66D7B"/>
    <w:rsid w:val="00A67061"/>
    <w:rsid w:val="00A671DF"/>
    <w:rsid w:val="00A7018A"/>
    <w:rsid w:val="00A71871"/>
    <w:rsid w:val="00A71CAE"/>
    <w:rsid w:val="00A73020"/>
    <w:rsid w:val="00A731E9"/>
    <w:rsid w:val="00A737A3"/>
    <w:rsid w:val="00A75491"/>
    <w:rsid w:val="00A757D9"/>
    <w:rsid w:val="00A7790F"/>
    <w:rsid w:val="00A80F37"/>
    <w:rsid w:val="00A81195"/>
    <w:rsid w:val="00A816F5"/>
    <w:rsid w:val="00A8275D"/>
    <w:rsid w:val="00A830B9"/>
    <w:rsid w:val="00A834E1"/>
    <w:rsid w:val="00A83D3F"/>
    <w:rsid w:val="00A843B2"/>
    <w:rsid w:val="00A84A78"/>
    <w:rsid w:val="00A876BC"/>
    <w:rsid w:val="00A904E2"/>
    <w:rsid w:val="00A91A63"/>
    <w:rsid w:val="00A9283D"/>
    <w:rsid w:val="00A932B8"/>
    <w:rsid w:val="00A939F7"/>
    <w:rsid w:val="00A93A85"/>
    <w:rsid w:val="00A93F18"/>
    <w:rsid w:val="00A94128"/>
    <w:rsid w:val="00A945FB"/>
    <w:rsid w:val="00A9576A"/>
    <w:rsid w:val="00A95802"/>
    <w:rsid w:val="00A966D1"/>
    <w:rsid w:val="00A968B8"/>
    <w:rsid w:val="00AA058F"/>
    <w:rsid w:val="00AA0711"/>
    <w:rsid w:val="00AA07EF"/>
    <w:rsid w:val="00AA0B9C"/>
    <w:rsid w:val="00AA0F70"/>
    <w:rsid w:val="00AA1502"/>
    <w:rsid w:val="00AA1777"/>
    <w:rsid w:val="00AA2645"/>
    <w:rsid w:val="00AA27AD"/>
    <w:rsid w:val="00AA3122"/>
    <w:rsid w:val="00AA3C6B"/>
    <w:rsid w:val="00AA4827"/>
    <w:rsid w:val="00AA4A57"/>
    <w:rsid w:val="00AA581F"/>
    <w:rsid w:val="00AA5AE9"/>
    <w:rsid w:val="00AA6D39"/>
    <w:rsid w:val="00AA6DE0"/>
    <w:rsid w:val="00AA7927"/>
    <w:rsid w:val="00AB00CF"/>
    <w:rsid w:val="00AB040C"/>
    <w:rsid w:val="00AB128C"/>
    <w:rsid w:val="00AB13F8"/>
    <w:rsid w:val="00AB152B"/>
    <w:rsid w:val="00AB174B"/>
    <w:rsid w:val="00AB18A3"/>
    <w:rsid w:val="00AB3637"/>
    <w:rsid w:val="00AB369E"/>
    <w:rsid w:val="00AB39E6"/>
    <w:rsid w:val="00AB58D3"/>
    <w:rsid w:val="00AB6FCF"/>
    <w:rsid w:val="00AB78DE"/>
    <w:rsid w:val="00AC04FB"/>
    <w:rsid w:val="00AC18E5"/>
    <w:rsid w:val="00AC1F62"/>
    <w:rsid w:val="00AC2EB6"/>
    <w:rsid w:val="00AC3AFC"/>
    <w:rsid w:val="00AC3C71"/>
    <w:rsid w:val="00AC4E23"/>
    <w:rsid w:val="00AC69C6"/>
    <w:rsid w:val="00AC74CB"/>
    <w:rsid w:val="00AC7730"/>
    <w:rsid w:val="00AD01FD"/>
    <w:rsid w:val="00AD0E09"/>
    <w:rsid w:val="00AD0E0E"/>
    <w:rsid w:val="00AD16C1"/>
    <w:rsid w:val="00AD1A2A"/>
    <w:rsid w:val="00AD1B60"/>
    <w:rsid w:val="00AD2715"/>
    <w:rsid w:val="00AD2DBA"/>
    <w:rsid w:val="00AD42FE"/>
    <w:rsid w:val="00AD4420"/>
    <w:rsid w:val="00AD44F5"/>
    <w:rsid w:val="00AD5A7A"/>
    <w:rsid w:val="00AD7006"/>
    <w:rsid w:val="00AE06D6"/>
    <w:rsid w:val="00AE1582"/>
    <w:rsid w:val="00AE166E"/>
    <w:rsid w:val="00AE1B2B"/>
    <w:rsid w:val="00AE24C8"/>
    <w:rsid w:val="00AE2680"/>
    <w:rsid w:val="00AE2BCD"/>
    <w:rsid w:val="00AE2BDC"/>
    <w:rsid w:val="00AE30CF"/>
    <w:rsid w:val="00AE44CE"/>
    <w:rsid w:val="00AE49E2"/>
    <w:rsid w:val="00AE49FA"/>
    <w:rsid w:val="00AE4A23"/>
    <w:rsid w:val="00AE78E1"/>
    <w:rsid w:val="00AE7E37"/>
    <w:rsid w:val="00AF0D3D"/>
    <w:rsid w:val="00AF1B9B"/>
    <w:rsid w:val="00AF3187"/>
    <w:rsid w:val="00AF32C8"/>
    <w:rsid w:val="00AF3C08"/>
    <w:rsid w:val="00AF43D7"/>
    <w:rsid w:val="00AF4C78"/>
    <w:rsid w:val="00AF6FAA"/>
    <w:rsid w:val="00AF78F6"/>
    <w:rsid w:val="00B008EA"/>
    <w:rsid w:val="00B00FBB"/>
    <w:rsid w:val="00B0125D"/>
    <w:rsid w:val="00B01C96"/>
    <w:rsid w:val="00B0233F"/>
    <w:rsid w:val="00B031D3"/>
    <w:rsid w:val="00B03D12"/>
    <w:rsid w:val="00B04153"/>
    <w:rsid w:val="00B04618"/>
    <w:rsid w:val="00B04C38"/>
    <w:rsid w:val="00B0531D"/>
    <w:rsid w:val="00B056E9"/>
    <w:rsid w:val="00B0636F"/>
    <w:rsid w:val="00B07911"/>
    <w:rsid w:val="00B07A87"/>
    <w:rsid w:val="00B110E2"/>
    <w:rsid w:val="00B117BD"/>
    <w:rsid w:val="00B11803"/>
    <w:rsid w:val="00B11DE8"/>
    <w:rsid w:val="00B11F61"/>
    <w:rsid w:val="00B12311"/>
    <w:rsid w:val="00B124B7"/>
    <w:rsid w:val="00B14448"/>
    <w:rsid w:val="00B15264"/>
    <w:rsid w:val="00B17CA5"/>
    <w:rsid w:val="00B20C89"/>
    <w:rsid w:val="00B22FA2"/>
    <w:rsid w:val="00B2386C"/>
    <w:rsid w:val="00B2458D"/>
    <w:rsid w:val="00B25EEF"/>
    <w:rsid w:val="00B260B9"/>
    <w:rsid w:val="00B26149"/>
    <w:rsid w:val="00B27918"/>
    <w:rsid w:val="00B30263"/>
    <w:rsid w:val="00B3067B"/>
    <w:rsid w:val="00B311E6"/>
    <w:rsid w:val="00B31E85"/>
    <w:rsid w:val="00B3233D"/>
    <w:rsid w:val="00B32CBC"/>
    <w:rsid w:val="00B36189"/>
    <w:rsid w:val="00B36C03"/>
    <w:rsid w:val="00B37375"/>
    <w:rsid w:val="00B37954"/>
    <w:rsid w:val="00B400A3"/>
    <w:rsid w:val="00B403C0"/>
    <w:rsid w:val="00B412F3"/>
    <w:rsid w:val="00B424CD"/>
    <w:rsid w:val="00B4277B"/>
    <w:rsid w:val="00B42958"/>
    <w:rsid w:val="00B42D24"/>
    <w:rsid w:val="00B42E69"/>
    <w:rsid w:val="00B43552"/>
    <w:rsid w:val="00B43CAC"/>
    <w:rsid w:val="00B44730"/>
    <w:rsid w:val="00B45B16"/>
    <w:rsid w:val="00B45FEA"/>
    <w:rsid w:val="00B466B9"/>
    <w:rsid w:val="00B47FD0"/>
    <w:rsid w:val="00B50151"/>
    <w:rsid w:val="00B505F7"/>
    <w:rsid w:val="00B50EC8"/>
    <w:rsid w:val="00B5109E"/>
    <w:rsid w:val="00B51998"/>
    <w:rsid w:val="00B51EE6"/>
    <w:rsid w:val="00B51FCC"/>
    <w:rsid w:val="00B52053"/>
    <w:rsid w:val="00B521DD"/>
    <w:rsid w:val="00B5258B"/>
    <w:rsid w:val="00B52666"/>
    <w:rsid w:val="00B52E2B"/>
    <w:rsid w:val="00B53479"/>
    <w:rsid w:val="00B53555"/>
    <w:rsid w:val="00B53611"/>
    <w:rsid w:val="00B5369E"/>
    <w:rsid w:val="00B54256"/>
    <w:rsid w:val="00B549B9"/>
    <w:rsid w:val="00B54A7D"/>
    <w:rsid w:val="00B60639"/>
    <w:rsid w:val="00B60A6A"/>
    <w:rsid w:val="00B60B9E"/>
    <w:rsid w:val="00B6104B"/>
    <w:rsid w:val="00B61A55"/>
    <w:rsid w:val="00B61F0A"/>
    <w:rsid w:val="00B627B5"/>
    <w:rsid w:val="00B633AE"/>
    <w:rsid w:val="00B63820"/>
    <w:rsid w:val="00B64038"/>
    <w:rsid w:val="00B64714"/>
    <w:rsid w:val="00B65756"/>
    <w:rsid w:val="00B662C5"/>
    <w:rsid w:val="00B676D1"/>
    <w:rsid w:val="00B677A2"/>
    <w:rsid w:val="00B7001B"/>
    <w:rsid w:val="00B70585"/>
    <w:rsid w:val="00B71395"/>
    <w:rsid w:val="00B719A9"/>
    <w:rsid w:val="00B727D6"/>
    <w:rsid w:val="00B72DD6"/>
    <w:rsid w:val="00B72F35"/>
    <w:rsid w:val="00B73677"/>
    <w:rsid w:val="00B759D5"/>
    <w:rsid w:val="00B75B93"/>
    <w:rsid w:val="00B75B99"/>
    <w:rsid w:val="00B75C78"/>
    <w:rsid w:val="00B75D9D"/>
    <w:rsid w:val="00B75E53"/>
    <w:rsid w:val="00B76037"/>
    <w:rsid w:val="00B766E3"/>
    <w:rsid w:val="00B7704D"/>
    <w:rsid w:val="00B77B93"/>
    <w:rsid w:val="00B80AF2"/>
    <w:rsid w:val="00B81934"/>
    <w:rsid w:val="00B82A61"/>
    <w:rsid w:val="00B83546"/>
    <w:rsid w:val="00B835D2"/>
    <w:rsid w:val="00B84488"/>
    <w:rsid w:val="00B8562A"/>
    <w:rsid w:val="00B85A72"/>
    <w:rsid w:val="00B86F27"/>
    <w:rsid w:val="00B872F0"/>
    <w:rsid w:val="00B87876"/>
    <w:rsid w:val="00B87E40"/>
    <w:rsid w:val="00B907B0"/>
    <w:rsid w:val="00B92480"/>
    <w:rsid w:val="00B924CF"/>
    <w:rsid w:val="00B93F8E"/>
    <w:rsid w:val="00B9411A"/>
    <w:rsid w:val="00B94183"/>
    <w:rsid w:val="00B9639E"/>
    <w:rsid w:val="00B963E5"/>
    <w:rsid w:val="00B967BB"/>
    <w:rsid w:val="00B972A7"/>
    <w:rsid w:val="00B97C9D"/>
    <w:rsid w:val="00B97E6A"/>
    <w:rsid w:val="00BA054B"/>
    <w:rsid w:val="00BA124C"/>
    <w:rsid w:val="00BA139E"/>
    <w:rsid w:val="00BA151D"/>
    <w:rsid w:val="00BA285A"/>
    <w:rsid w:val="00BA2E3E"/>
    <w:rsid w:val="00BA3130"/>
    <w:rsid w:val="00BA4122"/>
    <w:rsid w:val="00BA50ED"/>
    <w:rsid w:val="00BA5AAE"/>
    <w:rsid w:val="00BA7FA4"/>
    <w:rsid w:val="00BB1CC3"/>
    <w:rsid w:val="00BB20BB"/>
    <w:rsid w:val="00BB2265"/>
    <w:rsid w:val="00BB2456"/>
    <w:rsid w:val="00BB2A7B"/>
    <w:rsid w:val="00BB2AA5"/>
    <w:rsid w:val="00BB2E10"/>
    <w:rsid w:val="00BB5C6B"/>
    <w:rsid w:val="00BB6C1E"/>
    <w:rsid w:val="00BB6F63"/>
    <w:rsid w:val="00BB7F7D"/>
    <w:rsid w:val="00BC15E4"/>
    <w:rsid w:val="00BC1759"/>
    <w:rsid w:val="00BC22D0"/>
    <w:rsid w:val="00BC244D"/>
    <w:rsid w:val="00BC2506"/>
    <w:rsid w:val="00BC2588"/>
    <w:rsid w:val="00BC30A4"/>
    <w:rsid w:val="00BC3C79"/>
    <w:rsid w:val="00BC461D"/>
    <w:rsid w:val="00BC5083"/>
    <w:rsid w:val="00BC5D76"/>
    <w:rsid w:val="00BC614B"/>
    <w:rsid w:val="00BC6928"/>
    <w:rsid w:val="00BD0154"/>
    <w:rsid w:val="00BD089C"/>
    <w:rsid w:val="00BD0CC9"/>
    <w:rsid w:val="00BD1404"/>
    <w:rsid w:val="00BD147C"/>
    <w:rsid w:val="00BD27AD"/>
    <w:rsid w:val="00BD2FDD"/>
    <w:rsid w:val="00BD303E"/>
    <w:rsid w:val="00BD35F3"/>
    <w:rsid w:val="00BD36D5"/>
    <w:rsid w:val="00BD5096"/>
    <w:rsid w:val="00BD5880"/>
    <w:rsid w:val="00BD5C4F"/>
    <w:rsid w:val="00BD6F0D"/>
    <w:rsid w:val="00BD7659"/>
    <w:rsid w:val="00BE0312"/>
    <w:rsid w:val="00BE146D"/>
    <w:rsid w:val="00BE2DFD"/>
    <w:rsid w:val="00BE3D23"/>
    <w:rsid w:val="00BE4B4E"/>
    <w:rsid w:val="00BE52D7"/>
    <w:rsid w:val="00BE66AA"/>
    <w:rsid w:val="00BE6A80"/>
    <w:rsid w:val="00BF0242"/>
    <w:rsid w:val="00BF3155"/>
    <w:rsid w:val="00BF46A4"/>
    <w:rsid w:val="00BF495E"/>
    <w:rsid w:val="00BF4E1F"/>
    <w:rsid w:val="00BF4E4B"/>
    <w:rsid w:val="00BF5AE0"/>
    <w:rsid w:val="00BF613D"/>
    <w:rsid w:val="00BF64F3"/>
    <w:rsid w:val="00BF749C"/>
    <w:rsid w:val="00BF74EA"/>
    <w:rsid w:val="00C00E71"/>
    <w:rsid w:val="00C01634"/>
    <w:rsid w:val="00C01D19"/>
    <w:rsid w:val="00C01D2D"/>
    <w:rsid w:val="00C037FE"/>
    <w:rsid w:val="00C0544D"/>
    <w:rsid w:val="00C05F3A"/>
    <w:rsid w:val="00C06663"/>
    <w:rsid w:val="00C06992"/>
    <w:rsid w:val="00C078B7"/>
    <w:rsid w:val="00C07C27"/>
    <w:rsid w:val="00C12347"/>
    <w:rsid w:val="00C12C5F"/>
    <w:rsid w:val="00C13B31"/>
    <w:rsid w:val="00C140A7"/>
    <w:rsid w:val="00C14AD4"/>
    <w:rsid w:val="00C14B7D"/>
    <w:rsid w:val="00C1531C"/>
    <w:rsid w:val="00C15954"/>
    <w:rsid w:val="00C15DCA"/>
    <w:rsid w:val="00C20521"/>
    <w:rsid w:val="00C207A0"/>
    <w:rsid w:val="00C21433"/>
    <w:rsid w:val="00C22E04"/>
    <w:rsid w:val="00C2375E"/>
    <w:rsid w:val="00C237A8"/>
    <w:rsid w:val="00C23B7D"/>
    <w:rsid w:val="00C23B91"/>
    <w:rsid w:val="00C23C46"/>
    <w:rsid w:val="00C24040"/>
    <w:rsid w:val="00C2449E"/>
    <w:rsid w:val="00C24A65"/>
    <w:rsid w:val="00C265A8"/>
    <w:rsid w:val="00C26E7B"/>
    <w:rsid w:val="00C3057B"/>
    <w:rsid w:val="00C31288"/>
    <w:rsid w:val="00C3210D"/>
    <w:rsid w:val="00C3215B"/>
    <w:rsid w:val="00C321BF"/>
    <w:rsid w:val="00C32673"/>
    <w:rsid w:val="00C3366E"/>
    <w:rsid w:val="00C34031"/>
    <w:rsid w:val="00C3407B"/>
    <w:rsid w:val="00C35449"/>
    <w:rsid w:val="00C35A09"/>
    <w:rsid w:val="00C35C42"/>
    <w:rsid w:val="00C35C68"/>
    <w:rsid w:val="00C36F5B"/>
    <w:rsid w:val="00C375CB"/>
    <w:rsid w:val="00C37AB3"/>
    <w:rsid w:val="00C40746"/>
    <w:rsid w:val="00C40CFC"/>
    <w:rsid w:val="00C41A7C"/>
    <w:rsid w:val="00C41BC6"/>
    <w:rsid w:val="00C42829"/>
    <w:rsid w:val="00C43A02"/>
    <w:rsid w:val="00C5039F"/>
    <w:rsid w:val="00C507EA"/>
    <w:rsid w:val="00C50ED0"/>
    <w:rsid w:val="00C51381"/>
    <w:rsid w:val="00C513EA"/>
    <w:rsid w:val="00C51982"/>
    <w:rsid w:val="00C52406"/>
    <w:rsid w:val="00C524E6"/>
    <w:rsid w:val="00C52605"/>
    <w:rsid w:val="00C52B44"/>
    <w:rsid w:val="00C52CD8"/>
    <w:rsid w:val="00C54080"/>
    <w:rsid w:val="00C542C6"/>
    <w:rsid w:val="00C54624"/>
    <w:rsid w:val="00C55CB7"/>
    <w:rsid w:val="00C5674F"/>
    <w:rsid w:val="00C60805"/>
    <w:rsid w:val="00C60980"/>
    <w:rsid w:val="00C61062"/>
    <w:rsid w:val="00C61AB0"/>
    <w:rsid w:val="00C6262F"/>
    <w:rsid w:val="00C65AA2"/>
    <w:rsid w:val="00C65F0C"/>
    <w:rsid w:val="00C668D5"/>
    <w:rsid w:val="00C673EC"/>
    <w:rsid w:val="00C713D2"/>
    <w:rsid w:val="00C71BA1"/>
    <w:rsid w:val="00C72886"/>
    <w:rsid w:val="00C72C95"/>
    <w:rsid w:val="00C73B12"/>
    <w:rsid w:val="00C746BF"/>
    <w:rsid w:val="00C7496A"/>
    <w:rsid w:val="00C75210"/>
    <w:rsid w:val="00C76877"/>
    <w:rsid w:val="00C776FE"/>
    <w:rsid w:val="00C77946"/>
    <w:rsid w:val="00C81DF3"/>
    <w:rsid w:val="00C83E80"/>
    <w:rsid w:val="00C86A4F"/>
    <w:rsid w:val="00C9009A"/>
    <w:rsid w:val="00C90807"/>
    <w:rsid w:val="00C90DE1"/>
    <w:rsid w:val="00C92612"/>
    <w:rsid w:val="00C9272C"/>
    <w:rsid w:val="00C92FCE"/>
    <w:rsid w:val="00C931C8"/>
    <w:rsid w:val="00C93D06"/>
    <w:rsid w:val="00C94E0F"/>
    <w:rsid w:val="00C955B7"/>
    <w:rsid w:val="00C95A78"/>
    <w:rsid w:val="00C96339"/>
    <w:rsid w:val="00C9652B"/>
    <w:rsid w:val="00C96AE8"/>
    <w:rsid w:val="00C97782"/>
    <w:rsid w:val="00C97DC4"/>
    <w:rsid w:val="00CA0577"/>
    <w:rsid w:val="00CA08BB"/>
    <w:rsid w:val="00CA0B0F"/>
    <w:rsid w:val="00CA0F8D"/>
    <w:rsid w:val="00CA1496"/>
    <w:rsid w:val="00CA193C"/>
    <w:rsid w:val="00CA19FE"/>
    <w:rsid w:val="00CA1DDD"/>
    <w:rsid w:val="00CA25C8"/>
    <w:rsid w:val="00CA2891"/>
    <w:rsid w:val="00CA3001"/>
    <w:rsid w:val="00CA3903"/>
    <w:rsid w:val="00CA3C0C"/>
    <w:rsid w:val="00CA4C7D"/>
    <w:rsid w:val="00CA5779"/>
    <w:rsid w:val="00CB08EA"/>
    <w:rsid w:val="00CB0B03"/>
    <w:rsid w:val="00CB20D1"/>
    <w:rsid w:val="00CB278A"/>
    <w:rsid w:val="00CB319E"/>
    <w:rsid w:val="00CB39B1"/>
    <w:rsid w:val="00CB42E7"/>
    <w:rsid w:val="00CB4702"/>
    <w:rsid w:val="00CB4A78"/>
    <w:rsid w:val="00CB50A4"/>
    <w:rsid w:val="00CB5332"/>
    <w:rsid w:val="00CB6931"/>
    <w:rsid w:val="00CB704E"/>
    <w:rsid w:val="00CB74F5"/>
    <w:rsid w:val="00CC0122"/>
    <w:rsid w:val="00CC037A"/>
    <w:rsid w:val="00CC0D19"/>
    <w:rsid w:val="00CC157F"/>
    <w:rsid w:val="00CC17E3"/>
    <w:rsid w:val="00CC2D56"/>
    <w:rsid w:val="00CC3721"/>
    <w:rsid w:val="00CC4994"/>
    <w:rsid w:val="00CC5179"/>
    <w:rsid w:val="00CC5878"/>
    <w:rsid w:val="00CC5DD7"/>
    <w:rsid w:val="00CC673B"/>
    <w:rsid w:val="00CD01F0"/>
    <w:rsid w:val="00CD0568"/>
    <w:rsid w:val="00CD08FC"/>
    <w:rsid w:val="00CD1C19"/>
    <w:rsid w:val="00CD1C48"/>
    <w:rsid w:val="00CD2B52"/>
    <w:rsid w:val="00CD2B74"/>
    <w:rsid w:val="00CD2F52"/>
    <w:rsid w:val="00CD3EAD"/>
    <w:rsid w:val="00CD43DC"/>
    <w:rsid w:val="00CD529F"/>
    <w:rsid w:val="00CE0564"/>
    <w:rsid w:val="00CE09E6"/>
    <w:rsid w:val="00CE0F0E"/>
    <w:rsid w:val="00CE174D"/>
    <w:rsid w:val="00CE29E1"/>
    <w:rsid w:val="00CE4E30"/>
    <w:rsid w:val="00CE6669"/>
    <w:rsid w:val="00CE66B5"/>
    <w:rsid w:val="00CE6FB1"/>
    <w:rsid w:val="00CF0D57"/>
    <w:rsid w:val="00CF0EBE"/>
    <w:rsid w:val="00CF1134"/>
    <w:rsid w:val="00CF1FD2"/>
    <w:rsid w:val="00CF2581"/>
    <w:rsid w:val="00CF26B0"/>
    <w:rsid w:val="00CF2F8A"/>
    <w:rsid w:val="00CF3A6A"/>
    <w:rsid w:val="00CF3CD4"/>
    <w:rsid w:val="00CF4037"/>
    <w:rsid w:val="00CF4093"/>
    <w:rsid w:val="00CF4B8A"/>
    <w:rsid w:val="00CF4F83"/>
    <w:rsid w:val="00CF59CD"/>
    <w:rsid w:val="00CF5AFB"/>
    <w:rsid w:val="00CF5D1C"/>
    <w:rsid w:val="00CF65AD"/>
    <w:rsid w:val="00CF6991"/>
    <w:rsid w:val="00CF6B0D"/>
    <w:rsid w:val="00CF73A0"/>
    <w:rsid w:val="00CF7AA7"/>
    <w:rsid w:val="00CF7E23"/>
    <w:rsid w:val="00D006B8"/>
    <w:rsid w:val="00D009A7"/>
    <w:rsid w:val="00D0180F"/>
    <w:rsid w:val="00D01BE3"/>
    <w:rsid w:val="00D0283D"/>
    <w:rsid w:val="00D030CA"/>
    <w:rsid w:val="00D041A2"/>
    <w:rsid w:val="00D04E6D"/>
    <w:rsid w:val="00D04EBD"/>
    <w:rsid w:val="00D05C98"/>
    <w:rsid w:val="00D0617E"/>
    <w:rsid w:val="00D104C3"/>
    <w:rsid w:val="00D11851"/>
    <w:rsid w:val="00D11A9E"/>
    <w:rsid w:val="00D124DE"/>
    <w:rsid w:val="00D1292D"/>
    <w:rsid w:val="00D1328D"/>
    <w:rsid w:val="00D134CD"/>
    <w:rsid w:val="00D13E7E"/>
    <w:rsid w:val="00D14198"/>
    <w:rsid w:val="00D14672"/>
    <w:rsid w:val="00D148D4"/>
    <w:rsid w:val="00D14CC8"/>
    <w:rsid w:val="00D16328"/>
    <w:rsid w:val="00D16D8E"/>
    <w:rsid w:val="00D17206"/>
    <w:rsid w:val="00D21CED"/>
    <w:rsid w:val="00D22072"/>
    <w:rsid w:val="00D220FB"/>
    <w:rsid w:val="00D24BDE"/>
    <w:rsid w:val="00D2576F"/>
    <w:rsid w:val="00D2621D"/>
    <w:rsid w:val="00D30249"/>
    <w:rsid w:val="00D30565"/>
    <w:rsid w:val="00D30C08"/>
    <w:rsid w:val="00D30E0C"/>
    <w:rsid w:val="00D321B4"/>
    <w:rsid w:val="00D335B4"/>
    <w:rsid w:val="00D33B73"/>
    <w:rsid w:val="00D3457E"/>
    <w:rsid w:val="00D34A6D"/>
    <w:rsid w:val="00D35091"/>
    <w:rsid w:val="00D3509B"/>
    <w:rsid w:val="00D3516C"/>
    <w:rsid w:val="00D35688"/>
    <w:rsid w:val="00D35C7B"/>
    <w:rsid w:val="00D35DC9"/>
    <w:rsid w:val="00D3644B"/>
    <w:rsid w:val="00D36D29"/>
    <w:rsid w:val="00D40672"/>
    <w:rsid w:val="00D40EE0"/>
    <w:rsid w:val="00D41815"/>
    <w:rsid w:val="00D42A89"/>
    <w:rsid w:val="00D43DBA"/>
    <w:rsid w:val="00D45490"/>
    <w:rsid w:val="00D46BB3"/>
    <w:rsid w:val="00D46D23"/>
    <w:rsid w:val="00D470F3"/>
    <w:rsid w:val="00D5014E"/>
    <w:rsid w:val="00D5039F"/>
    <w:rsid w:val="00D505AE"/>
    <w:rsid w:val="00D50689"/>
    <w:rsid w:val="00D51BED"/>
    <w:rsid w:val="00D51D42"/>
    <w:rsid w:val="00D5371D"/>
    <w:rsid w:val="00D53D38"/>
    <w:rsid w:val="00D546F0"/>
    <w:rsid w:val="00D55209"/>
    <w:rsid w:val="00D55405"/>
    <w:rsid w:val="00D55FC3"/>
    <w:rsid w:val="00D56E1B"/>
    <w:rsid w:val="00D57615"/>
    <w:rsid w:val="00D57ED8"/>
    <w:rsid w:val="00D61EAB"/>
    <w:rsid w:val="00D62357"/>
    <w:rsid w:val="00D63532"/>
    <w:rsid w:val="00D63A4F"/>
    <w:rsid w:val="00D65A59"/>
    <w:rsid w:val="00D669F5"/>
    <w:rsid w:val="00D731D2"/>
    <w:rsid w:val="00D7362C"/>
    <w:rsid w:val="00D73848"/>
    <w:rsid w:val="00D73C53"/>
    <w:rsid w:val="00D764D3"/>
    <w:rsid w:val="00D80FD3"/>
    <w:rsid w:val="00D81759"/>
    <w:rsid w:val="00D826BA"/>
    <w:rsid w:val="00D82FA4"/>
    <w:rsid w:val="00D832C5"/>
    <w:rsid w:val="00D840DD"/>
    <w:rsid w:val="00D84F5E"/>
    <w:rsid w:val="00D85E13"/>
    <w:rsid w:val="00D85ED3"/>
    <w:rsid w:val="00D860FE"/>
    <w:rsid w:val="00D870B8"/>
    <w:rsid w:val="00D87B25"/>
    <w:rsid w:val="00D90E46"/>
    <w:rsid w:val="00D913CA"/>
    <w:rsid w:val="00D9141C"/>
    <w:rsid w:val="00D92B22"/>
    <w:rsid w:val="00D934E9"/>
    <w:rsid w:val="00D93837"/>
    <w:rsid w:val="00D960C5"/>
    <w:rsid w:val="00D978B7"/>
    <w:rsid w:val="00D97910"/>
    <w:rsid w:val="00D97B0C"/>
    <w:rsid w:val="00D97C2C"/>
    <w:rsid w:val="00D97FFA"/>
    <w:rsid w:val="00DA03BA"/>
    <w:rsid w:val="00DA04D5"/>
    <w:rsid w:val="00DA0DF9"/>
    <w:rsid w:val="00DA160E"/>
    <w:rsid w:val="00DA1DB1"/>
    <w:rsid w:val="00DA2CA5"/>
    <w:rsid w:val="00DA2CD0"/>
    <w:rsid w:val="00DA34A0"/>
    <w:rsid w:val="00DA3982"/>
    <w:rsid w:val="00DA3BA8"/>
    <w:rsid w:val="00DA4AE4"/>
    <w:rsid w:val="00DA4EAD"/>
    <w:rsid w:val="00DA52C9"/>
    <w:rsid w:val="00DA56DE"/>
    <w:rsid w:val="00DA693E"/>
    <w:rsid w:val="00DB118A"/>
    <w:rsid w:val="00DB1801"/>
    <w:rsid w:val="00DB2779"/>
    <w:rsid w:val="00DB35F0"/>
    <w:rsid w:val="00DB3C04"/>
    <w:rsid w:val="00DB3EEE"/>
    <w:rsid w:val="00DB42DF"/>
    <w:rsid w:val="00DB5380"/>
    <w:rsid w:val="00DB5AD2"/>
    <w:rsid w:val="00DB6493"/>
    <w:rsid w:val="00DB6EC3"/>
    <w:rsid w:val="00DC1EAF"/>
    <w:rsid w:val="00DC35FC"/>
    <w:rsid w:val="00DC3A95"/>
    <w:rsid w:val="00DC4C11"/>
    <w:rsid w:val="00DC51A6"/>
    <w:rsid w:val="00DC6422"/>
    <w:rsid w:val="00DC75BE"/>
    <w:rsid w:val="00DD0540"/>
    <w:rsid w:val="00DD1BF3"/>
    <w:rsid w:val="00DD3D9A"/>
    <w:rsid w:val="00DD438E"/>
    <w:rsid w:val="00DD5BF7"/>
    <w:rsid w:val="00DD69D2"/>
    <w:rsid w:val="00DE1381"/>
    <w:rsid w:val="00DE1F2D"/>
    <w:rsid w:val="00DE2E6D"/>
    <w:rsid w:val="00DE36FB"/>
    <w:rsid w:val="00DE47C1"/>
    <w:rsid w:val="00DE57E1"/>
    <w:rsid w:val="00DE6341"/>
    <w:rsid w:val="00DE7070"/>
    <w:rsid w:val="00DE7AE0"/>
    <w:rsid w:val="00DE7BD6"/>
    <w:rsid w:val="00DE7E12"/>
    <w:rsid w:val="00DE7E84"/>
    <w:rsid w:val="00DF36E3"/>
    <w:rsid w:val="00DF3A2A"/>
    <w:rsid w:val="00DF55C7"/>
    <w:rsid w:val="00DF5C9F"/>
    <w:rsid w:val="00DF5CFB"/>
    <w:rsid w:val="00DF6ABC"/>
    <w:rsid w:val="00DF6CD8"/>
    <w:rsid w:val="00DF6D82"/>
    <w:rsid w:val="00DF7164"/>
    <w:rsid w:val="00E00986"/>
    <w:rsid w:val="00E00B0F"/>
    <w:rsid w:val="00E00E4D"/>
    <w:rsid w:val="00E01DD5"/>
    <w:rsid w:val="00E022C9"/>
    <w:rsid w:val="00E02D43"/>
    <w:rsid w:val="00E03ABC"/>
    <w:rsid w:val="00E03C00"/>
    <w:rsid w:val="00E03C23"/>
    <w:rsid w:val="00E03E03"/>
    <w:rsid w:val="00E05F2D"/>
    <w:rsid w:val="00E06591"/>
    <w:rsid w:val="00E0686D"/>
    <w:rsid w:val="00E07A17"/>
    <w:rsid w:val="00E07A97"/>
    <w:rsid w:val="00E10B1E"/>
    <w:rsid w:val="00E113AA"/>
    <w:rsid w:val="00E12BEA"/>
    <w:rsid w:val="00E140A1"/>
    <w:rsid w:val="00E1497F"/>
    <w:rsid w:val="00E14EF1"/>
    <w:rsid w:val="00E15E46"/>
    <w:rsid w:val="00E167F4"/>
    <w:rsid w:val="00E17C3F"/>
    <w:rsid w:val="00E204B1"/>
    <w:rsid w:val="00E20C94"/>
    <w:rsid w:val="00E215C5"/>
    <w:rsid w:val="00E216D3"/>
    <w:rsid w:val="00E2209A"/>
    <w:rsid w:val="00E2285A"/>
    <w:rsid w:val="00E23922"/>
    <w:rsid w:val="00E24024"/>
    <w:rsid w:val="00E240A8"/>
    <w:rsid w:val="00E248EB"/>
    <w:rsid w:val="00E24EEC"/>
    <w:rsid w:val="00E252E9"/>
    <w:rsid w:val="00E253EE"/>
    <w:rsid w:val="00E25A44"/>
    <w:rsid w:val="00E26AB3"/>
    <w:rsid w:val="00E2776A"/>
    <w:rsid w:val="00E277D2"/>
    <w:rsid w:val="00E30081"/>
    <w:rsid w:val="00E30D6C"/>
    <w:rsid w:val="00E31860"/>
    <w:rsid w:val="00E3225D"/>
    <w:rsid w:val="00E3270C"/>
    <w:rsid w:val="00E32F57"/>
    <w:rsid w:val="00E333E1"/>
    <w:rsid w:val="00E339F4"/>
    <w:rsid w:val="00E33BFF"/>
    <w:rsid w:val="00E3558D"/>
    <w:rsid w:val="00E36852"/>
    <w:rsid w:val="00E40635"/>
    <w:rsid w:val="00E40F07"/>
    <w:rsid w:val="00E4204D"/>
    <w:rsid w:val="00E4215B"/>
    <w:rsid w:val="00E423C3"/>
    <w:rsid w:val="00E4310F"/>
    <w:rsid w:val="00E43E4A"/>
    <w:rsid w:val="00E44097"/>
    <w:rsid w:val="00E44A41"/>
    <w:rsid w:val="00E45271"/>
    <w:rsid w:val="00E45F2B"/>
    <w:rsid w:val="00E471D0"/>
    <w:rsid w:val="00E50437"/>
    <w:rsid w:val="00E50D55"/>
    <w:rsid w:val="00E516D6"/>
    <w:rsid w:val="00E525ED"/>
    <w:rsid w:val="00E5320F"/>
    <w:rsid w:val="00E54A19"/>
    <w:rsid w:val="00E556E2"/>
    <w:rsid w:val="00E56273"/>
    <w:rsid w:val="00E5680F"/>
    <w:rsid w:val="00E57045"/>
    <w:rsid w:val="00E57C94"/>
    <w:rsid w:val="00E604E7"/>
    <w:rsid w:val="00E629F9"/>
    <w:rsid w:val="00E65E26"/>
    <w:rsid w:val="00E6741F"/>
    <w:rsid w:val="00E6759B"/>
    <w:rsid w:val="00E675EE"/>
    <w:rsid w:val="00E67790"/>
    <w:rsid w:val="00E67CA5"/>
    <w:rsid w:val="00E70882"/>
    <w:rsid w:val="00E70E18"/>
    <w:rsid w:val="00E72662"/>
    <w:rsid w:val="00E7381C"/>
    <w:rsid w:val="00E73D30"/>
    <w:rsid w:val="00E74A7A"/>
    <w:rsid w:val="00E75935"/>
    <w:rsid w:val="00E77286"/>
    <w:rsid w:val="00E77494"/>
    <w:rsid w:val="00E8110A"/>
    <w:rsid w:val="00E81534"/>
    <w:rsid w:val="00E81ACE"/>
    <w:rsid w:val="00E81EA4"/>
    <w:rsid w:val="00E84697"/>
    <w:rsid w:val="00E854F2"/>
    <w:rsid w:val="00E857AE"/>
    <w:rsid w:val="00E857B9"/>
    <w:rsid w:val="00E8587D"/>
    <w:rsid w:val="00E85AB8"/>
    <w:rsid w:val="00E85D3D"/>
    <w:rsid w:val="00E86226"/>
    <w:rsid w:val="00E8638D"/>
    <w:rsid w:val="00E86F6E"/>
    <w:rsid w:val="00E87B14"/>
    <w:rsid w:val="00E909BE"/>
    <w:rsid w:val="00E90F91"/>
    <w:rsid w:val="00E92E4E"/>
    <w:rsid w:val="00E930B8"/>
    <w:rsid w:val="00E93BC9"/>
    <w:rsid w:val="00E94831"/>
    <w:rsid w:val="00E95476"/>
    <w:rsid w:val="00E960A6"/>
    <w:rsid w:val="00E962D8"/>
    <w:rsid w:val="00E972B6"/>
    <w:rsid w:val="00EA1236"/>
    <w:rsid w:val="00EA13F6"/>
    <w:rsid w:val="00EA1757"/>
    <w:rsid w:val="00EA1F7E"/>
    <w:rsid w:val="00EA20EA"/>
    <w:rsid w:val="00EA4536"/>
    <w:rsid w:val="00EA48AA"/>
    <w:rsid w:val="00EA51C6"/>
    <w:rsid w:val="00EA714B"/>
    <w:rsid w:val="00EA7710"/>
    <w:rsid w:val="00EA7C0D"/>
    <w:rsid w:val="00EB0B9E"/>
    <w:rsid w:val="00EB103D"/>
    <w:rsid w:val="00EB145F"/>
    <w:rsid w:val="00EB2BDC"/>
    <w:rsid w:val="00EB2D2F"/>
    <w:rsid w:val="00EB3B9A"/>
    <w:rsid w:val="00EB4597"/>
    <w:rsid w:val="00EB580E"/>
    <w:rsid w:val="00EB581B"/>
    <w:rsid w:val="00EB615E"/>
    <w:rsid w:val="00EB61A4"/>
    <w:rsid w:val="00EB6EA8"/>
    <w:rsid w:val="00EB77C6"/>
    <w:rsid w:val="00EB7C80"/>
    <w:rsid w:val="00EC065B"/>
    <w:rsid w:val="00EC07A7"/>
    <w:rsid w:val="00EC08F4"/>
    <w:rsid w:val="00EC1A6A"/>
    <w:rsid w:val="00EC2AE9"/>
    <w:rsid w:val="00EC393A"/>
    <w:rsid w:val="00EC3B22"/>
    <w:rsid w:val="00EC4120"/>
    <w:rsid w:val="00EC4D96"/>
    <w:rsid w:val="00EC507D"/>
    <w:rsid w:val="00EC50DB"/>
    <w:rsid w:val="00EC6D38"/>
    <w:rsid w:val="00EC7A59"/>
    <w:rsid w:val="00EC7CA6"/>
    <w:rsid w:val="00EC7E5B"/>
    <w:rsid w:val="00EC7EB4"/>
    <w:rsid w:val="00ED0099"/>
    <w:rsid w:val="00ED0DDB"/>
    <w:rsid w:val="00ED0F26"/>
    <w:rsid w:val="00ED0F2B"/>
    <w:rsid w:val="00ED14A8"/>
    <w:rsid w:val="00ED17AA"/>
    <w:rsid w:val="00ED1C8D"/>
    <w:rsid w:val="00ED3619"/>
    <w:rsid w:val="00ED3FD8"/>
    <w:rsid w:val="00ED45FD"/>
    <w:rsid w:val="00ED4CB1"/>
    <w:rsid w:val="00ED61D5"/>
    <w:rsid w:val="00ED6E8A"/>
    <w:rsid w:val="00ED7794"/>
    <w:rsid w:val="00EE008A"/>
    <w:rsid w:val="00EE09D9"/>
    <w:rsid w:val="00EE1896"/>
    <w:rsid w:val="00EE1899"/>
    <w:rsid w:val="00EE1B4C"/>
    <w:rsid w:val="00EE1DE9"/>
    <w:rsid w:val="00EE261F"/>
    <w:rsid w:val="00EE332A"/>
    <w:rsid w:val="00EE4793"/>
    <w:rsid w:val="00EE50C2"/>
    <w:rsid w:val="00EE6B7B"/>
    <w:rsid w:val="00EE6BFB"/>
    <w:rsid w:val="00EE6C9B"/>
    <w:rsid w:val="00EE7ED5"/>
    <w:rsid w:val="00EF0092"/>
    <w:rsid w:val="00EF0684"/>
    <w:rsid w:val="00EF099F"/>
    <w:rsid w:val="00EF0F79"/>
    <w:rsid w:val="00EF1C39"/>
    <w:rsid w:val="00EF2B7C"/>
    <w:rsid w:val="00EF2EB6"/>
    <w:rsid w:val="00EF2F8B"/>
    <w:rsid w:val="00EF36C6"/>
    <w:rsid w:val="00EF3C89"/>
    <w:rsid w:val="00EF4097"/>
    <w:rsid w:val="00EF511B"/>
    <w:rsid w:val="00EF5824"/>
    <w:rsid w:val="00EF5A06"/>
    <w:rsid w:val="00EF5A6D"/>
    <w:rsid w:val="00EF6042"/>
    <w:rsid w:val="00EF6664"/>
    <w:rsid w:val="00EF71EF"/>
    <w:rsid w:val="00EF7FE5"/>
    <w:rsid w:val="00F0001C"/>
    <w:rsid w:val="00F00FB9"/>
    <w:rsid w:val="00F018C5"/>
    <w:rsid w:val="00F02D12"/>
    <w:rsid w:val="00F03A41"/>
    <w:rsid w:val="00F03D0A"/>
    <w:rsid w:val="00F03DD6"/>
    <w:rsid w:val="00F03E65"/>
    <w:rsid w:val="00F04019"/>
    <w:rsid w:val="00F062BA"/>
    <w:rsid w:val="00F071B1"/>
    <w:rsid w:val="00F07869"/>
    <w:rsid w:val="00F111E1"/>
    <w:rsid w:val="00F1126E"/>
    <w:rsid w:val="00F1241E"/>
    <w:rsid w:val="00F13B1C"/>
    <w:rsid w:val="00F14251"/>
    <w:rsid w:val="00F14E62"/>
    <w:rsid w:val="00F14FD5"/>
    <w:rsid w:val="00F15404"/>
    <w:rsid w:val="00F17267"/>
    <w:rsid w:val="00F175F6"/>
    <w:rsid w:val="00F177C2"/>
    <w:rsid w:val="00F17C97"/>
    <w:rsid w:val="00F17D11"/>
    <w:rsid w:val="00F17F74"/>
    <w:rsid w:val="00F205F6"/>
    <w:rsid w:val="00F20C5A"/>
    <w:rsid w:val="00F21323"/>
    <w:rsid w:val="00F21673"/>
    <w:rsid w:val="00F2197A"/>
    <w:rsid w:val="00F21F90"/>
    <w:rsid w:val="00F23A94"/>
    <w:rsid w:val="00F248A2"/>
    <w:rsid w:val="00F24A3B"/>
    <w:rsid w:val="00F24BE1"/>
    <w:rsid w:val="00F24F6C"/>
    <w:rsid w:val="00F25990"/>
    <w:rsid w:val="00F26EBE"/>
    <w:rsid w:val="00F2729B"/>
    <w:rsid w:val="00F2737E"/>
    <w:rsid w:val="00F27AF1"/>
    <w:rsid w:val="00F27D29"/>
    <w:rsid w:val="00F31181"/>
    <w:rsid w:val="00F315A9"/>
    <w:rsid w:val="00F31CB6"/>
    <w:rsid w:val="00F31CDD"/>
    <w:rsid w:val="00F322EE"/>
    <w:rsid w:val="00F33FAA"/>
    <w:rsid w:val="00F3471E"/>
    <w:rsid w:val="00F35833"/>
    <w:rsid w:val="00F3621E"/>
    <w:rsid w:val="00F37C9F"/>
    <w:rsid w:val="00F37E92"/>
    <w:rsid w:val="00F40B57"/>
    <w:rsid w:val="00F4154E"/>
    <w:rsid w:val="00F42067"/>
    <w:rsid w:val="00F432EF"/>
    <w:rsid w:val="00F443B3"/>
    <w:rsid w:val="00F44FCB"/>
    <w:rsid w:val="00F4508F"/>
    <w:rsid w:val="00F45EF8"/>
    <w:rsid w:val="00F460F0"/>
    <w:rsid w:val="00F47190"/>
    <w:rsid w:val="00F5081C"/>
    <w:rsid w:val="00F51335"/>
    <w:rsid w:val="00F51BE0"/>
    <w:rsid w:val="00F51F32"/>
    <w:rsid w:val="00F52765"/>
    <w:rsid w:val="00F52EB7"/>
    <w:rsid w:val="00F532CD"/>
    <w:rsid w:val="00F53A49"/>
    <w:rsid w:val="00F540C7"/>
    <w:rsid w:val="00F54CB0"/>
    <w:rsid w:val="00F54F4E"/>
    <w:rsid w:val="00F553DF"/>
    <w:rsid w:val="00F5562A"/>
    <w:rsid w:val="00F55750"/>
    <w:rsid w:val="00F568E0"/>
    <w:rsid w:val="00F574A3"/>
    <w:rsid w:val="00F57F19"/>
    <w:rsid w:val="00F60898"/>
    <w:rsid w:val="00F614BC"/>
    <w:rsid w:val="00F6167E"/>
    <w:rsid w:val="00F6191E"/>
    <w:rsid w:val="00F61AF7"/>
    <w:rsid w:val="00F6212E"/>
    <w:rsid w:val="00F62488"/>
    <w:rsid w:val="00F64F82"/>
    <w:rsid w:val="00F6523E"/>
    <w:rsid w:val="00F656BE"/>
    <w:rsid w:val="00F666A7"/>
    <w:rsid w:val="00F66D69"/>
    <w:rsid w:val="00F67301"/>
    <w:rsid w:val="00F679DD"/>
    <w:rsid w:val="00F71441"/>
    <w:rsid w:val="00F72549"/>
    <w:rsid w:val="00F731A2"/>
    <w:rsid w:val="00F7406D"/>
    <w:rsid w:val="00F75768"/>
    <w:rsid w:val="00F76AA6"/>
    <w:rsid w:val="00F77FED"/>
    <w:rsid w:val="00F80AC7"/>
    <w:rsid w:val="00F815ED"/>
    <w:rsid w:val="00F8188D"/>
    <w:rsid w:val="00F81AFF"/>
    <w:rsid w:val="00F81CC3"/>
    <w:rsid w:val="00F83512"/>
    <w:rsid w:val="00F857A3"/>
    <w:rsid w:val="00F85E99"/>
    <w:rsid w:val="00F863CF"/>
    <w:rsid w:val="00F86A67"/>
    <w:rsid w:val="00F87324"/>
    <w:rsid w:val="00F8766F"/>
    <w:rsid w:val="00F9066D"/>
    <w:rsid w:val="00F90BD6"/>
    <w:rsid w:val="00F91D6A"/>
    <w:rsid w:val="00F92418"/>
    <w:rsid w:val="00F94241"/>
    <w:rsid w:val="00F95A11"/>
    <w:rsid w:val="00F95C76"/>
    <w:rsid w:val="00F9759A"/>
    <w:rsid w:val="00F978D8"/>
    <w:rsid w:val="00FA0940"/>
    <w:rsid w:val="00FA0E7E"/>
    <w:rsid w:val="00FA22C3"/>
    <w:rsid w:val="00FA3B7C"/>
    <w:rsid w:val="00FA70C3"/>
    <w:rsid w:val="00FA76D8"/>
    <w:rsid w:val="00FB0154"/>
    <w:rsid w:val="00FB0351"/>
    <w:rsid w:val="00FB0814"/>
    <w:rsid w:val="00FB0F3E"/>
    <w:rsid w:val="00FB1736"/>
    <w:rsid w:val="00FB19D0"/>
    <w:rsid w:val="00FB1AA5"/>
    <w:rsid w:val="00FB2949"/>
    <w:rsid w:val="00FB376D"/>
    <w:rsid w:val="00FB3B5D"/>
    <w:rsid w:val="00FB4039"/>
    <w:rsid w:val="00FB4E60"/>
    <w:rsid w:val="00FB4F4F"/>
    <w:rsid w:val="00FB5EB9"/>
    <w:rsid w:val="00FB6089"/>
    <w:rsid w:val="00FB7072"/>
    <w:rsid w:val="00FB7602"/>
    <w:rsid w:val="00FC0150"/>
    <w:rsid w:val="00FC027C"/>
    <w:rsid w:val="00FC1535"/>
    <w:rsid w:val="00FC1DA4"/>
    <w:rsid w:val="00FC2106"/>
    <w:rsid w:val="00FC2247"/>
    <w:rsid w:val="00FC2265"/>
    <w:rsid w:val="00FC45B0"/>
    <w:rsid w:val="00FC4C56"/>
    <w:rsid w:val="00FC4D37"/>
    <w:rsid w:val="00FC590A"/>
    <w:rsid w:val="00FC621D"/>
    <w:rsid w:val="00FC66F8"/>
    <w:rsid w:val="00FC67E2"/>
    <w:rsid w:val="00FC6AD7"/>
    <w:rsid w:val="00FC7197"/>
    <w:rsid w:val="00FC7403"/>
    <w:rsid w:val="00FC7DE9"/>
    <w:rsid w:val="00FD0135"/>
    <w:rsid w:val="00FD0B60"/>
    <w:rsid w:val="00FD1669"/>
    <w:rsid w:val="00FD28D1"/>
    <w:rsid w:val="00FD40A4"/>
    <w:rsid w:val="00FD6BAE"/>
    <w:rsid w:val="00FD7223"/>
    <w:rsid w:val="00FD7249"/>
    <w:rsid w:val="00FD75A2"/>
    <w:rsid w:val="00FE12DB"/>
    <w:rsid w:val="00FE199F"/>
    <w:rsid w:val="00FE1DD1"/>
    <w:rsid w:val="00FE2162"/>
    <w:rsid w:val="00FE4406"/>
    <w:rsid w:val="00FE4A55"/>
    <w:rsid w:val="00FE4AD1"/>
    <w:rsid w:val="00FE4D46"/>
    <w:rsid w:val="00FE6DD7"/>
    <w:rsid w:val="00FE6E89"/>
    <w:rsid w:val="00FE784C"/>
    <w:rsid w:val="00FE7F90"/>
    <w:rsid w:val="00FF0778"/>
    <w:rsid w:val="00FF0EEC"/>
    <w:rsid w:val="00FF140A"/>
    <w:rsid w:val="00FF1E08"/>
    <w:rsid w:val="00FF26B3"/>
    <w:rsid w:val="00FF2FBB"/>
    <w:rsid w:val="00FF38B9"/>
    <w:rsid w:val="00FF3BAC"/>
    <w:rsid w:val="00FF4040"/>
    <w:rsid w:val="00FF41AE"/>
    <w:rsid w:val="00FF43AD"/>
    <w:rsid w:val="00FF66F6"/>
    <w:rsid w:val="00FF6E3B"/>
    <w:rsid w:val="00FF72CB"/>
    <w:rsid w:val="00FF76BA"/>
    <w:rsid w:val="010E11D3"/>
    <w:rsid w:val="029B3133"/>
    <w:rsid w:val="04CD6121"/>
    <w:rsid w:val="08B4FCD7"/>
    <w:rsid w:val="13BDA2DD"/>
    <w:rsid w:val="152296E1"/>
    <w:rsid w:val="1773183F"/>
    <w:rsid w:val="1844C513"/>
    <w:rsid w:val="18AD0C53"/>
    <w:rsid w:val="1A3C5FAE"/>
    <w:rsid w:val="2103A821"/>
    <w:rsid w:val="23592BAF"/>
    <w:rsid w:val="24663698"/>
    <w:rsid w:val="27D1F4F4"/>
    <w:rsid w:val="36CA6437"/>
    <w:rsid w:val="4A1AB3BD"/>
    <w:rsid w:val="4BFA194C"/>
    <w:rsid w:val="5BDAFFA5"/>
    <w:rsid w:val="5FC32FE9"/>
    <w:rsid w:val="60732ADD"/>
    <w:rsid w:val="610B1614"/>
    <w:rsid w:val="6E9BFE6C"/>
    <w:rsid w:val="717D119A"/>
    <w:rsid w:val="7318E1FB"/>
    <w:rsid w:val="7A90062C"/>
    <w:rsid w:val="7CDB7798"/>
    <w:rsid w:val="7F49F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25AC36"/>
  <w15:chartTrackingRefBased/>
  <w15:docId w15:val="{593E9CBD-9854-644A-B789-E21071FCF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DBB"/>
    <w:rPr>
      <w:rFonts w:ascii="Times New Roman" w:eastAsia="Times New Roman" w:hAnsi="Times New Roman" w:cs="Times New Roman"/>
    </w:rPr>
  </w:style>
  <w:style w:type="paragraph" w:styleId="Heading1">
    <w:name w:val="heading 1"/>
    <w:aliases w:val="PolicyHead1"/>
    <w:basedOn w:val="Normal"/>
    <w:next w:val="Normal"/>
    <w:link w:val="Heading1Char"/>
    <w:uiPriority w:val="9"/>
    <w:qFormat/>
    <w:rsid w:val="00670816"/>
    <w:pPr>
      <w:keepNext/>
      <w:widowControl w:val="0"/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hd w:val="clear" w:color="auto" w:fill="890001"/>
      <w:contextualSpacing/>
      <w:outlineLvl w:val="0"/>
    </w:pPr>
    <w:rPr>
      <w:rFonts w:ascii="Times New Roman Bold" w:hAnsi="Times New Roman Bold"/>
      <w:b/>
      <w:bCs/>
      <w:color w:val="FFFFFF" w:themeColor="background1"/>
      <w:kern w:val="36"/>
      <w:sz w:val="28"/>
      <w:szCs w:val="48"/>
    </w:rPr>
  </w:style>
  <w:style w:type="paragraph" w:styleId="Heading2">
    <w:name w:val="heading 2"/>
    <w:aliases w:val="KitHead2"/>
    <w:basedOn w:val="Normal"/>
    <w:next w:val="Normal"/>
    <w:link w:val="Heading2Char"/>
    <w:uiPriority w:val="9"/>
    <w:unhideWhenUsed/>
    <w:qFormat/>
    <w:rsid w:val="00AC1F62"/>
    <w:pPr>
      <w:keepNext/>
      <w:keepLines/>
      <w:widowControl w:val="0"/>
      <w:shd w:val="clear" w:color="auto" w:fill="EBE8E4" w:themeFill="background2" w:themeFillTint="66"/>
      <w:spacing w:before="280" w:after="280" w:line="259" w:lineRule="auto"/>
      <w:jc w:val="center"/>
      <w:outlineLvl w:val="1"/>
    </w:pPr>
    <w:rPr>
      <w:rFonts w:eastAsiaTheme="majorEastAsia" w:cs="Times New Roman (Headings CS)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77D2"/>
    <w:pPr>
      <w:keepNext/>
      <w:keepLines/>
      <w:widowControl w:val="0"/>
      <w:contextualSpacing/>
      <w:jc w:val="center"/>
      <w:outlineLvl w:val="2"/>
    </w:pPr>
    <w:rPr>
      <w:rFonts w:eastAsiaTheme="majorEastAsia" w:cstheme="majorBidi"/>
      <w:b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4827"/>
    <w:pPr>
      <w:keepNext/>
      <w:keepLines/>
      <w:spacing w:before="40"/>
      <w:outlineLvl w:val="3"/>
    </w:pPr>
    <w:rPr>
      <w:rFonts w:eastAsiaTheme="majorEastAsia" w:cstheme="majorBidi"/>
      <w:b/>
      <w:iCs/>
      <w:color w:val="000000" w:themeColor="text1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482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68083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482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45052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482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45052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482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482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olicyHead1 Char"/>
    <w:basedOn w:val="DefaultParagraphFont"/>
    <w:link w:val="Heading1"/>
    <w:uiPriority w:val="9"/>
    <w:rsid w:val="00153010"/>
    <w:rPr>
      <w:rFonts w:ascii="Times New Roman Bold" w:eastAsia="Times New Roman" w:hAnsi="Times New Roman Bold" w:cs="Times New Roman"/>
      <w:b/>
      <w:bCs/>
      <w:color w:val="FFFFFF" w:themeColor="background1"/>
      <w:kern w:val="36"/>
      <w:sz w:val="28"/>
      <w:szCs w:val="48"/>
      <w:shd w:val="clear" w:color="auto" w:fill="890001"/>
    </w:rPr>
  </w:style>
  <w:style w:type="character" w:customStyle="1" w:styleId="Heading2Char">
    <w:name w:val="Heading 2 Char"/>
    <w:aliases w:val="KitHead2 Char"/>
    <w:basedOn w:val="DefaultParagraphFont"/>
    <w:link w:val="Heading2"/>
    <w:uiPriority w:val="9"/>
    <w:rsid w:val="00AC1F62"/>
    <w:rPr>
      <w:rFonts w:ascii="Times New Roman" w:eastAsiaTheme="majorEastAsia" w:hAnsi="Times New Roman" w:cs="Times New Roman (Headings CS)"/>
      <w:b/>
      <w:color w:val="000000" w:themeColor="text1"/>
      <w:sz w:val="28"/>
      <w:szCs w:val="26"/>
      <w:shd w:val="clear" w:color="auto" w:fill="EBE8E4" w:themeFill="background2" w:themeFillTint="66"/>
    </w:rPr>
  </w:style>
  <w:style w:type="character" w:customStyle="1" w:styleId="Heading3Char">
    <w:name w:val="Heading 3 Char"/>
    <w:basedOn w:val="DefaultParagraphFont"/>
    <w:link w:val="Heading3"/>
    <w:uiPriority w:val="9"/>
    <w:rsid w:val="00E277D2"/>
    <w:rPr>
      <w:rFonts w:ascii="Times New Roman" w:eastAsiaTheme="majorEastAsia" w:hAnsi="Times New Roman" w:cstheme="majorBidi"/>
      <w:b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A6E9C"/>
    <w:rPr>
      <w:rFonts w:ascii="Times New Roman" w:eastAsiaTheme="majorEastAsia" w:hAnsi="Times New Roman" w:cstheme="majorBidi"/>
      <w:b/>
      <w:iCs/>
      <w:color w:val="000000" w:themeColor="text1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6E9C"/>
    <w:rPr>
      <w:rFonts w:asciiTheme="majorHAnsi" w:eastAsiaTheme="majorEastAsia" w:hAnsiTheme="majorHAnsi" w:cstheme="majorBidi"/>
      <w:color w:val="68083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6E9C"/>
    <w:rPr>
      <w:rFonts w:asciiTheme="majorHAnsi" w:eastAsiaTheme="majorEastAsia" w:hAnsiTheme="majorHAnsi" w:cstheme="majorBidi"/>
      <w:color w:val="45052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6E9C"/>
    <w:rPr>
      <w:rFonts w:asciiTheme="majorHAnsi" w:eastAsiaTheme="majorEastAsia" w:hAnsiTheme="majorHAnsi" w:cstheme="majorBidi"/>
      <w:i/>
      <w:iCs/>
      <w:color w:val="45052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6E9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6E9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8A6E9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A6E9C"/>
    <w:rPr>
      <w:b/>
      <w:bCs/>
    </w:rPr>
  </w:style>
  <w:style w:type="paragraph" w:styleId="ListParagraph">
    <w:name w:val="List Paragraph"/>
    <w:basedOn w:val="Normal"/>
    <w:uiPriority w:val="34"/>
    <w:qFormat/>
    <w:rsid w:val="00BC5D76"/>
    <w:pPr>
      <w:numPr>
        <w:numId w:val="4"/>
      </w:numPr>
      <w:spacing w:line="259" w:lineRule="auto"/>
      <w:contextualSpacing/>
    </w:pPr>
    <w:rPr>
      <w:rFonts w:eastAsiaTheme="minorHAnsi" w:cstheme="minorBidi"/>
      <w:sz w:val="20"/>
      <w:szCs w:val="22"/>
    </w:rPr>
  </w:style>
  <w:style w:type="paragraph" w:styleId="BodyText">
    <w:name w:val="Body Text"/>
    <w:basedOn w:val="Normal"/>
    <w:link w:val="BodyTextChar"/>
    <w:uiPriority w:val="1"/>
    <w:qFormat/>
    <w:rsid w:val="008A6E9C"/>
    <w:pPr>
      <w:widowControl w:val="0"/>
      <w:autoSpaceDE w:val="0"/>
      <w:autoSpaceDN w:val="0"/>
      <w:spacing w:before="120" w:after="120"/>
      <w:ind w:left="360"/>
    </w:pPr>
    <w:rPr>
      <w:rFonts w:eastAsia="Arial" w:cs="Arial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A6E9C"/>
    <w:rPr>
      <w:rFonts w:ascii="Times New Roman" w:eastAsia="Arial" w:hAnsi="Times New Roman" w:cs="Arial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A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6E9C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6E9C"/>
    <w:rPr>
      <w:sz w:val="20"/>
      <w:szCs w:val="20"/>
    </w:rPr>
  </w:style>
  <w:style w:type="paragraph" w:customStyle="1" w:styleId="BodyText2">
    <w:name w:val="Body Text2"/>
    <w:basedOn w:val="BodyText"/>
    <w:link w:val="BodyText2Char"/>
    <w:qFormat/>
    <w:rsid w:val="009C4818"/>
    <w:pPr>
      <w:ind w:left="720"/>
    </w:pPr>
  </w:style>
  <w:style w:type="character" w:customStyle="1" w:styleId="BodyText2Char">
    <w:name w:val="Body Text2 Char"/>
    <w:basedOn w:val="BodyTextChar"/>
    <w:link w:val="BodyText2"/>
    <w:rsid w:val="009C4818"/>
    <w:rPr>
      <w:rFonts w:ascii="Times New Roman" w:eastAsia="Arial" w:hAnsi="Times New Roman" w:cs="Arial"/>
      <w:szCs w:val="20"/>
    </w:rPr>
  </w:style>
  <w:style w:type="character" w:styleId="Hyperlink">
    <w:name w:val="Hyperlink"/>
    <w:basedOn w:val="SmartHyperlink1"/>
    <w:uiPriority w:val="99"/>
    <w:unhideWhenUsed/>
    <w:qFormat/>
    <w:rsid w:val="001C134A"/>
    <w:rPr>
      <w:rFonts w:ascii="Times New Roman" w:hAnsi="Times New Roman"/>
      <w:color w:val="6D6E71" w:themeColor="accent5"/>
      <w:sz w:val="24"/>
      <w:u w:val="single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1C134A"/>
    <w:rPr>
      <w:u w:val="dotte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225D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225D"/>
    <w:rPr>
      <w:rFonts w:ascii="Times New Roman" w:eastAsia="Times New Roman" w:hAnsi="Times New Roman" w:cs="Times New Roman"/>
      <w:b/>
      <w:bCs/>
      <w:sz w:val="20"/>
      <w:szCs w:val="20"/>
    </w:rPr>
  </w:style>
  <w:style w:type="numbering" w:customStyle="1" w:styleId="CurrentList1">
    <w:name w:val="Current List1"/>
    <w:uiPriority w:val="99"/>
    <w:rsid w:val="00C955B7"/>
    <w:pPr>
      <w:numPr>
        <w:numId w:val="1"/>
      </w:numPr>
    </w:pPr>
  </w:style>
  <w:style w:type="numbering" w:customStyle="1" w:styleId="CurrentList2">
    <w:name w:val="Current List2"/>
    <w:uiPriority w:val="99"/>
    <w:rsid w:val="00AA4827"/>
    <w:pPr>
      <w:numPr>
        <w:numId w:val="2"/>
      </w:numPr>
    </w:pPr>
  </w:style>
  <w:style w:type="character" w:styleId="PlaceholderText">
    <w:name w:val="Placeholder Text"/>
    <w:basedOn w:val="DefaultParagraphFont"/>
    <w:uiPriority w:val="99"/>
    <w:semiHidden/>
    <w:rsid w:val="00F857A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857A3"/>
    <w:pPr>
      <w:widowControl w:val="0"/>
      <w:tabs>
        <w:tab w:val="center" w:pos="4680"/>
        <w:tab w:val="right" w:pos="9360"/>
      </w:tabs>
      <w:autoSpaceDE w:val="0"/>
      <w:autoSpaceDN w:val="0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857A3"/>
    <w:rPr>
      <w:rFonts w:ascii="Times New Roman" w:eastAsia="Times New Roman" w:hAnsi="Times New Roman" w:cs="Times New Roman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F857A3"/>
  </w:style>
  <w:style w:type="table" w:styleId="TableGrid">
    <w:name w:val="Table Grid"/>
    <w:basedOn w:val="TableNormal"/>
    <w:uiPriority w:val="39"/>
    <w:rsid w:val="00CA30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EE6BFB"/>
    <w:tblPr>
      <w:tblStyleRowBandSize w:val="1"/>
      <w:tblStyleColBandSize w:val="1"/>
      <w:tblBorders>
        <w:top w:val="single" w:sz="4" w:space="0" w:color="C4C4C6" w:themeColor="accent5" w:themeTint="66"/>
        <w:left w:val="single" w:sz="4" w:space="0" w:color="C4C4C6" w:themeColor="accent5" w:themeTint="66"/>
        <w:bottom w:val="single" w:sz="4" w:space="0" w:color="C4C4C6" w:themeColor="accent5" w:themeTint="66"/>
        <w:right w:val="single" w:sz="4" w:space="0" w:color="C4C4C6" w:themeColor="accent5" w:themeTint="66"/>
        <w:insideH w:val="single" w:sz="4" w:space="0" w:color="C4C4C6" w:themeColor="accent5" w:themeTint="66"/>
        <w:insideV w:val="single" w:sz="4" w:space="0" w:color="C4C4C6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6A7A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6A7A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link w:val="TitleChar"/>
    <w:uiPriority w:val="10"/>
    <w:qFormat/>
    <w:rsid w:val="00A230C5"/>
    <w:pPr>
      <w:widowControl w:val="0"/>
      <w:autoSpaceDE w:val="0"/>
      <w:autoSpaceDN w:val="0"/>
      <w:contextualSpacing/>
      <w:jc w:val="center"/>
    </w:pPr>
    <w:rPr>
      <w:rFonts w:ascii="Times" w:eastAsia="Arial" w:hAnsi="Times" w:cs="Arial"/>
      <w:b/>
      <w:bCs/>
      <w:color w:val="515254" w:themeColor="accent5" w:themeShade="BF"/>
      <w:sz w:val="32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A230C5"/>
    <w:rPr>
      <w:rFonts w:ascii="Times" w:eastAsia="Arial" w:hAnsi="Times" w:cs="Arial"/>
      <w:b/>
      <w:bCs/>
      <w:color w:val="515254" w:themeColor="accent5" w:themeShade="BF"/>
      <w:sz w:val="32"/>
      <w:szCs w:val="26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EB61A4"/>
    <w:pPr>
      <w:keepNext w:val="0"/>
      <w:keepLines w:val="0"/>
      <w:shd w:val="clear" w:color="auto" w:fill="auto"/>
      <w:tabs>
        <w:tab w:val="right" w:leader="dot" w:pos="9350"/>
      </w:tabs>
      <w:spacing w:before="0" w:after="0" w:line="240" w:lineRule="auto"/>
      <w:contextualSpacing/>
    </w:pPr>
    <w:rPr>
      <w:b w:val="0"/>
      <w:sz w:val="24"/>
    </w:rPr>
  </w:style>
  <w:style w:type="paragraph" w:styleId="TOC1">
    <w:name w:val="toc 1"/>
    <w:aliases w:val="TOC1"/>
    <w:basedOn w:val="Normal"/>
    <w:next w:val="Normal"/>
    <w:autoRedefine/>
    <w:uiPriority w:val="39"/>
    <w:unhideWhenUsed/>
    <w:rsid w:val="000D7521"/>
    <w:pPr>
      <w:widowControl w:val="0"/>
      <w:spacing w:before="240"/>
      <w:outlineLvl w:val="0"/>
    </w:pPr>
    <w:rPr>
      <w:color w:val="8C0B41" w:themeColor="accent1"/>
      <w:kern w:val="36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0D7521"/>
    <w:pPr>
      <w:ind w:left="720"/>
      <w:outlineLvl w:val="2"/>
    </w:pPr>
  </w:style>
  <w:style w:type="numbering" w:customStyle="1" w:styleId="CurrentList4">
    <w:name w:val="Current List4"/>
    <w:uiPriority w:val="99"/>
    <w:rsid w:val="00704B0A"/>
    <w:pPr>
      <w:numPr>
        <w:numId w:val="6"/>
      </w:numPr>
    </w:pPr>
  </w:style>
  <w:style w:type="numbering" w:customStyle="1" w:styleId="CurrentList3">
    <w:name w:val="Current List3"/>
    <w:uiPriority w:val="99"/>
    <w:rsid w:val="00FD75A2"/>
    <w:pPr>
      <w:numPr>
        <w:numId w:val="5"/>
      </w:numPr>
    </w:pPr>
  </w:style>
  <w:style w:type="numbering" w:customStyle="1" w:styleId="CurrentList5">
    <w:name w:val="Current List5"/>
    <w:uiPriority w:val="99"/>
    <w:rsid w:val="00E00B0F"/>
    <w:pPr>
      <w:numPr>
        <w:numId w:val="7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57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76A"/>
    <w:rPr>
      <w:rFonts w:ascii="Segoe UI" w:eastAsia="Times New Roman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A1310B"/>
    <w:pPr>
      <w:widowControl w:val="0"/>
      <w:autoSpaceDE w:val="0"/>
      <w:autoSpaceDN w:val="0"/>
    </w:pPr>
    <w:rPr>
      <w:rFonts w:ascii="Calibri Light" w:eastAsia="Calibri Light" w:hAnsi="Calibri Light" w:cs="Calibri Light"/>
      <w:sz w:val="22"/>
      <w:szCs w:val="22"/>
    </w:rPr>
  </w:style>
  <w:style w:type="numbering" w:customStyle="1" w:styleId="CurrentList6">
    <w:name w:val="Current List6"/>
    <w:uiPriority w:val="99"/>
    <w:rsid w:val="00780B27"/>
    <w:pPr>
      <w:numPr>
        <w:numId w:val="8"/>
      </w:numPr>
    </w:pPr>
  </w:style>
  <w:style w:type="numbering" w:customStyle="1" w:styleId="CurrentList7">
    <w:name w:val="Current List7"/>
    <w:uiPriority w:val="99"/>
    <w:rsid w:val="005E2240"/>
    <w:pPr>
      <w:numPr>
        <w:numId w:val="10"/>
      </w:numPr>
    </w:pPr>
  </w:style>
  <w:style w:type="table" w:styleId="GridTable4">
    <w:name w:val="Grid Table 4"/>
    <w:basedOn w:val="TableNormal"/>
    <w:uiPriority w:val="49"/>
    <w:rsid w:val="005B43A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5B43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styleId="Footer">
    <w:name w:val="footer"/>
    <w:basedOn w:val="Normal"/>
    <w:link w:val="FooterChar"/>
    <w:uiPriority w:val="99"/>
    <w:unhideWhenUsed/>
    <w:rsid w:val="00FF43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43AD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C96AE8"/>
    <w:rPr>
      <w:rFonts w:ascii="Times New Roman" w:eastAsia="Times New Roman" w:hAnsi="Times New Roman" w:cs="Times New Roman"/>
    </w:rPr>
  </w:style>
  <w:style w:type="numbering" w:customStyle="1" w:styleId="CurrentList8">
    <w:name w:val="Current List8"/>
    <w:uiPriority w:val="99"/>
    <w:rsid w:val="005C7C54"/>
    <w:pPr>
      <w:numPr>
        <w:numId w:val="11"/>
      </w:numPr>
    </w:pPr>
  </w:style>
  <w:style w:type="numbering" w:customStyle="1" w:styleId="CurrentList9">
    <w:name w:val="Current List9"/>
    <w:uiPriority w:val="99"/>
    <w:rsid w:val="005C7C54"/>
    <w:pPr>
      <w:numPr>
        <w:numId w:val="12"/>
      </w:numPr>
    </w:pPr>
  </w:style>
  <w:style w:type="numbering" w:customStyle="1" w:styleId="CurrentList10">
    <w:name w:val="Current List10"/>
    <w:uiPriority w:val="99"/>
    <w:rsid w:val="00A56F23"/>
    <w:pPr>
      <w:numPr>
        <w:numId w:val="17"/>
      </w:numPr>
    </w:pPr>
  </w:style>
  <w:style w:type="numbering" w:customStyle="1" w:styleId="CurrentList11">
    <w:name w:val="Current List11"/>
    <w:uiPriority w:val="99"/>
    <w:rsid w:val="00A56F23"/>
    <w:pPr>
      <w:numPr>
        <w:numId w:val="18"/>
      </w:numPr>
    </w:pPr>
  </w:style>
  <w:style w:type="numbering" w:customStyle="1" w:styleId="CurrentList12">
    <w:name w:val="Current List12"/>
    <w:uiPriority w:val="99"/>
    <w:rsid w:val="00A56F23"/>
    <w:pPr>
      <w:numPr>
        <w:numId w:val="19"/>
      </w:numPr>
    </w:pPr>
  </w:style>
  <w:style w:type="numbering" w:customStyle="1" w:styleId="CurrentList13">
    <w:name w:val="Current List13"/>
    <w:uiPriority w:val="99"/>
    <w:rsid w:val="00BD5C4F"/>
    <w:pPr>
      <w:numPr>
        <w:numId w:val="20"/>
      </w:numPr>
    </w:pPr>
  </w:style>
  <w:style w:type="numbering" w:customStyle="1" w:styleId="CurrentList14">
    <w:name w:val="Current List14"/>
    <w:uiPriority w:val="99"/>
    <w:rsid w:val="00F25990"/>
    <w:pPr>
      <w:numPr>
        <w:numId w:val="21"/>
      </w:numPr>
    </w:pPr>
  </w:style>
  <w:style w:type="numbering" w:customStyle="1" w:styleId="CurrentList15">
    <w:name w:val="Current List15"/>
    <w:uiPriority w:val="99"/>
    <w:rsid w:val="00F25990"/>
    <w:pPr>
      <w:numPr>
        <w:numId w:val="22"/>
      </w:numPr>
    </w:pPr>
  </w:style>
  <w:style w:type="numbering" w:customStyle="1" w:styleId="CurrentList16">
    <w:name w:val="Current List16"/>
    <w:uiPriority w:val="99"/>
    <w:rsid w:val="0057570A"/>
    <w:pPr>
      <w:numPr>
        <w:numId w:val="23"/>
      </w:numPr>
    </w:pPr>
  </w:style>
  <w:style w:type="numbering" w:customStyle="1" w:styleId="CurrentList31">
    <w:name w:val="Current List31"/>
    <w:uiPriority w:val="99"/>
    <w:rsid w:val="00A07FE5"/>
    <w:pPr>
      <w:numPr>
        <w:numId w:val="39"/>
      </w:numPr>
    </w:pPr>
  </w:style>
  <w:style w:type="paragraph" w:customStyle="1" w:styleId="FH2">
    <w:name w:val="FH2"/>
    <w:basedOn w:val="Normal"/>
    <w:rsid w:val="00F17D11"/>
    <w:pPr>
      <w:numPr>
        <w:ilvl w:val="1"/>
        <w:numId w:val="24"/>
      </w:numPr>
    </w:pPr>
  </w:style>
  <w:style w:type="numbering" w:customStyle="1" w:styleId="CurrentList17">
    <w:name w:val="Current List17"/>
    <w:uiPriority w:val="99"/>
    <w:rsid w:val="00F17D11"/>
    <w:pPr>
      <w:numPr>
        <w:numId w:val="25"/>
      </w:numPr>
    </w:pPr>
  </w:style>
  <w:style w:type="numbering" w:customStyle="1" w:styleId="CurrentList18">
    <w:name w:val="Current List18"/>
    <w:uiPriority w:val="99"/>
    <w:rsid w:val="00F17D11"/>
    <w:pPr>
      <w:numPr>
        <w:numId w:val="26"/>
      </w:numPr>
    </w:pPr>
  </w:style>
  <w:style w:type="numbering" w:customStyle="1" w:styleId="CurrentList19">
    <w:name w:val="Current List19"/>
    <w:uiPriority w:val="99"/>
    <w:rsid w:val="0092096C"/>
    <w:pPr>
      <w:numPr>
        <w:numId w:val="27"/>
      </w:numPr>
    </w:pPr>
  </w:style>
  <w:style w:type="numbering" w:customStyle="1" w:styleId="CurrentList20">
    <w:name w:val="Current List20"/>
    <w:uiPriority w:val="99"/>
    <w:rsid w:val="00207460"/>
    <w:pPr>
      <w:numPr>
        <w:numId w:val="28"/>
      </w:numPr>
    </w:pPr>
  </w:style>
  <w:style w:type="numbering" w:customStyle="1" w:styleId="CurrentList21">
    <w:name w:val="Current List21"/>
    <w:uiPriority w:val="99"/>
    <w:rsid w:val="0014455E"/>
    <w:pPr>
      <w:numPr>
        <w:numId w:val="29"/>
      </w:numPr>
    </w:pPr>
  </w:style>
  <w:style w:type="numbering" w:customStyle="1" w:styleId="CurrentList22">
    <w:name w:val="Current List22"/>
    <w:uiPriority w:val="99"/>
    <w:rsid w:val="0014455E"/>
    <w:pPr>
      <w:numPr>
        <w:numId w:val="30"/>
      </w:numPr>
    </w:pPr>
  </w:style>
  <w:style w:type="numbering" w:customStyle="1" w:styleId="CurrentList23">
    <w:name w:val="Current List23"/>
    <w:uiPriority w:val="99"/>
    <w:rsid w:val="0014455E"/>
    <w:pPr>
      <w:numPr>
        <w:numId w:val="31"/>
      </w:numPr>
    </w:pPr>
  </w:style>
  <w:style w:type="numbering" w:customStyle="1" w:styleId="CurrentList24">
    <w:name w:val="Current List24"/>
    <w:uiPriority w:val="99"/>
    <w:rsid w:val="00F7406D"/>
    <w:pPr>
      <w:numPr>
        <w:numId w:val="32"/>
      </w:numPr>
    </w:pPr>
  </w:style>
  <w:style w:type="numbering" w:customStyle="1" w:styleId="CurrentList25">
    <w:name w:val="Current List25"/>
    <w:uiPriority w:val="99"/>
    <w:rsid w:val="001659A3"/>
    <w:pPr>
      <w:numPr>
        <w:numId w:val="33"/>
      </w:numPr>
    </w:pPr>
  </w:style>
  <w:style w:type="numbering" w:customStyle="1" w:styleId="CurrentList26">
    <w:name w:val="Current List26"/>
    <w:uiPriority w:val="99"/>
    <w:rsid w:val="001659A3"/>
    <w:pPr>
      <w:numPr>
        <w:numId w:val="34"/>
      </w:numPr>
    </w:pPr>
  </w:style>
  <w:style w:type="paragraph" w:customStyle="1" w:styleId="KitHead1">
    <w:name w:val="KitHead1"/>
    <w:basedOn w:val="Normal"/>
    <w:link w:val="KitHead1Char"/>
    <w:qFormat/>
    <w:rsid w:val="003071F7"/>
    <w:pPr>
      <w:shd w:val="clear" w:color="auto" w:fill="005C79" w:themeFill="accent6" w:themeFillShade="80"/>
      <w:spacing w:before="240" w:after="240"/>
      <w:jc w:val="center"/>
    </w:pPr>
    <w:rPr>
      <w:b/>
      <w:color w:val="FFFFFF" w:themeColor="background1"/>
      <w:sz w:val="32"/>
    </w:rPr>
  </w:style>
  <w:style w:type="character" w:customStyle="1" w:styleId="KitHead1Char">
    <w:name w:val="KitHead1 Char"/>
    <w:basedOn w:val="DefaultParagraphFont"/>
    <w:link w:val="KitHead1"/>
    <w:rsid w:val="003071F7"/>
    <w:rPr>
      <w:rFonts w:ascii="Times New Roman" w:eastAsia="Times New Roman" w:hAnsi="Times New Roman" w:cs="Times New Roman"/>
      <w:b/>
      <w:color w:val="FFFFFF" w:themeColor="background1"/>
      <w:sz w:val="32"/>
      <w:shd w:val="clear" w:color="auto" w:fill="005C79" w:themeFill="accent6" w:themeFillShade="80"/>
    </w:rPr>
  </w:style>
  <w:style w:type="numbering" w:customStyle="1" w:styleId="CurrentList27">
    <w:name w:val="Current List27"/>
    <w:uiPriority w:val="99"/>
    <w:rsid w:val="00BA2E3E"/>
    <w:pPr>
      <w:numPr>
        <w:numId w:val="35"/>
      </w:numPr>
    </w:pPr>
  </w:style>
  <w:style w:type="numbering" w:customStyle="1" w:styleId="CurrentList28">
    <w:name w:val="Current List28"/>
    <w:uiPriority w:val="99"/>
    <w:rsid w:val="00865081"/>
    <w:pPr>
      <w:numPr>
        <w:numId w:val="36"/>
      </w:numPr>
    </w:pPr>
  </w:style>
  <w:style w:type="numbering" w:customStyle="1" w:styleId="CurrentList29">
    <w:name w:val="Current List29"/>
    <w:uiPriority w:val="99"/>
    <w:rsid w:val="00A43C87"/>
    <w:pPr>
      <w:numPr>
        <w:numId w:val="37"/>
      </w:numPr>
    </w:pPr>
  </w:style>
  <w:style w:type="paragraph" w:customStyle="1" w:styleId="PolicyHead2">
    <w:name w:val="PolicyHead2"/>
    <w:basedOn w:val="Heading2"/>
    <w:next w:val="Normal"/>
    <w:link w:val="PolicyHead2Char"/>
    <w:qFormat/>
    <w:rsid w:val="00DC6422"/>
    <w:pPr>
      <w:numPr>
        <w:ilvl w:val="1"/>
        <w:numId w:val="51"/>
      </w:numPr>
      <w:shd w:val="clear" w:color="auto" w:fill="auto"/>
      <w:spacing w:line="240" w:lineRule="auto"/>
      <w:jc w:val="left"/>
    </w:pPr>
    <w:rPr>
      <w:sz w:val="24"/>
    </w:rPr>
  </w:style>
  <w:style w:type="character" w:customStyle="1" w:styleId="PolicyHead2Char">
    <w:name w:val="PolicyHead2 Char"/>
    <w:basedOn w:val="Heading2Char"/>
    <w:link w:val="PolicyHead2"/>
    <w:rsid w:val="00DC6422"/>
    <w:rPr>
      <w:rFonts w:ascii="Times New Roman" w:eastAsiaTheme="majorEastAsia" w:hAnsi="Times New Roman" w:cs="Times New Roman (Headings CS)"/>
      <w:b/>
      <w:color w:val="000000" w:themeColor="text1"/>
      <w:sz w:val="28"/>
      <w:szCs w:val="26"/>
      <w:shd w:val="clear" w:color="auto" w:fill="EBE8E4" w:themeFill="background2" w:themeFillTint="66"/>
    </w:rPr>
  </w:style>
  <w:style w:type="numbering" w:customStyle="1" w:styleId="CurrentList30">
    <w:name w:val="Current List30"/>
    <w:uiPriority w:val="99"/>
    <w:rsid w:val="006A2849"/>
    <w:pPr>
      <w:numPr>
        <w:numId w:val="38"/>
      </w:numPr>
    </w:pPr>
  </w:style>
  <w:style w:type="paragraph" w:customStyle="1" w:styleId="KH1">
    <w:name w:val="KH1"/>
    <w:basedOn w:val="Heading1"/>
    <w:link w:val="KH1Char"/>
    <w:qFormat/>
    <w:rsid w:val="0019074D"/>
    <w:pPr>
      <w:keepNext w:val="0"/>
      <w:numPr>
        <w:numId w:val="42"/>
      </w:numPr>
      <w:spacing w:before="280"/>
    </w:pPr>
    <w:rPr>
      <w:caps/>
      <w:sz w:val="32"/>
    </w:rPr>
  </w:style>
  <w:style w:type="numbering" w:customStyle="1" w:styleId="CurrentList32">
    <w:name w:val="Current List32"/>
    <w:uiPriority w:val="99"/>
    <w:rsid w:val="00670816"/>
    <w:pPr>
      <w:numPr>
        <w:numId w:val="40"/>
      </w:numPr>
    </w:pPr>
  </w:style>
  <w:style w:type="numbering" w:customStyle="1" w:styleId="CurrentList33">
    <w:name w:val="Current List33"/>
    <w:uiPriority w:val="99"/>
    <w:rsid w:val="00670816"/>
    <w:pPr>
      <w:numPr>
        <w:numId w:val="41"/>
      </w:numPr>
    </w:pPr>
  </w:style>
  <w:style w:type="character" w:customStyle="1" w:styleId="KH1Char">
    <w:name w:val="KH1 Char"/>
    <w:basedOn w:val="Heading1Char"/>
    <w:link w:val="KH1"/>
    <w:rsid w:val="0019074D"/>
    <w:rPr>
      <w:rFonts w:ascii="Times New Roman Bold" w:eastAsia="Times New Roman" w:hAnsi="Times New Roman Bold" w:cs="Times New Roman"/>
      <w:b/>
      <w:bCs/>
      <w:caps/>
      <w:color w:val="FFFFFF" w:themeColor="background1"/>
      <w:kern w:val="36"/>
      <w:sz w:val="32"/>
      <w:szCs w:val="48"/>
      <w:shd w:val="clear" w:color="auto" w:fill="890001"/>
    </w:rPr>
  </w:style>
  <w:style w:type="numbering" w:customStyle="1" w:styleId="CurrentList34">
    <w:name w:val="Current List34"/>
    <w:uiPriority w:val="99"/>
    <w:rsid w:val="00777CAD"/>
    <w:pPr>
      <w:numPr>
        <w:numId w:val="43"/>
      </w:numPr>
    </w:pPr>
  </w:style>
  <w:style w:type="numbering" w:customStyle="1" w:styleId="CurrentList35">
    <w:name w:val="Current List35"/>
    <w:uiPriority w:val="99"/>
    <w:rsid w:val="0020590B"/>
    <w:pPr>
      <w:numPr>
        <w:numId w:val="44"/>
      </w:numPr>
    </w:pPr>
  </w:style>
  <w:style w:type="numbering" w:customStyle="1" w:styleId="CurrentList36">
    <w:name w:val="Current List36"/>
    <w:uiPriority w:val="99"/>
    <w:rsid w:val="0020590B"/>
    <w:pPr>
      <w:numPr>
        <w:numId w:val="45"/>
      </w:numPr>
    </w:pPr>
  </w:style>
  <w:style w:type="numbering" w:customStyle="1" w:styleId="CurrentList37">
    <w:name w:val="Current List37"/>
    <w:uiPriority w:val="99"/>
    <w:rsid w:val="00B53479"/>
    <w:pPr>
      <w:numPr>
        <w:numId w:val="46"/>
      </w:numPr>
    </w:pPr>
  </w:style>
  <w:style w:type="numbering" w:customStyle="1" w:styleId="CurrentList38">
    <w:name w:val="Current List38"/>
    <w:uiPriority w:val="99"/>
    <w:rsid w:val="00B53479"/>
    <w:pPr>
      <w:numPr>
        <w:numId w:val="47"/>
      </w:numPr>
    </w:pPr>
  </w:style>
  <w:style w:type="numbering" w:customStyle="1" w:styleId="CurrentList39">
    <w:name w:val="Current List39"/>
    <w:uiPriority w:val="99"/>
    <w:rsid w:val="00550461"/>
    <w:pPr>
      <w:numPr>
        <w:numId w:val="48"/>
      </w:numPr>
    </w:pPr>
  </w:style>
  <w:style w:type="numbering" w:customStyle="1" w:styleId="CurrentList40">
    <w:name w:val="Current List40"/>
    <w:uiPriority w:val="99"/>
    <w:rsid w:val="008F36F8"/>
    <w:pPr>
      <w:numPr>
        <w:numId w:val="49"/>
      </w:numPr>
    </w:pPr>
  </w:style>
  <w:style w:type="numbering" w:customStyle="1" w:styleId="CurrentList41">
    <w:name w:val="Current List41"/>
    <w:uiPriority w:val="99"/>
    <w:rsid w:val="00F863CF"/>
    <w:pPr>
      <w:numPr>
        <w:numId w:val="50"/>
      </w:numPr>
    </w:pPr>
  </w:style>
  <w:style w:type="numbering" w:customStyle="1" w:styleId="CurrentList42">
    <w:name w:val="Current List42"/>
    <w:uiPriority w:val="99"/>
    <w:rsid w:val="00F863CF"/>
    <w:pPr>
      <w:numPr>
        <w:numId w:val="52"/>
      </w:numPr>
    </w:pPr>
  </w:style>
  <w:style w:type="paragraph" w:customStyle="1" w:styleId="KitHead0">
    <w:name w:val="KitHead0"/>
    <w:basedOn w:val="KitHead1"/>
    <w:link w:val="KitHead0Char"/>
    <w:qFormat/>
    <w:rsid w:val="00AC1F62"/>
    <w:pPr>
      <w:shd w:val="clear" w:color="auto" w:fill="005C79" w:themeFill="accent4" w:themeFillShade="80"/>
    </w:pPr>
  </w:style>
  <w:style w:type="character" w:customStyle="1" w:styleId="KitHead0Char">
    <w:name w:val="KitHead0 Char"/>
    <w:basedOn w:val="KitHead1Char"/>
    <w:link w:val="KitHead0"/>
    <w:rsid w:val="00AC1F62"/>
    <w:rPr>
      <w:rFonts w:ascii="Times New Roman" w:eastAsia="Times New Roman" w:hAnsi="Times New Roman" w:cs="Times New Roman"/>
      <w:b/>
      <w:color w:val="FFFFFF" w:themeColor="background1"/>
      <w:sz w:val="32"/>
      <w:shd w:val="clear" w:color="auto" w:fill="005C79" w:themeFill="accent4" w:themeFillShade="80"/>
    </w:rPr>
  </w:style>
  <w:style w:type="paragraph" w:customStyle="1" w:styleId="AnKH1">
    <w:name w:val="An_KH1"/>
    <w:basedOn w:val="KH1"/>
    <w:link w:val="AnKH1Char"/>
    <w:qFormat/>
    <w:rsid w:val="006A30FB"/>
    <w:pPr>
      <w:numPr>
        <w:numId w:val="56"/>
      </w:numPr>
      <w:ind w:right="2880"/>
    </w:pPr>
  </w:style>
  <w:style w:type="character" w:customStyle="1" w:styleId="AnKH1Char">
    <w:name w:val="An_KH1 Char"/>
    <w:basedOn w:val="KH1Char"/>
    <w:link w:val="AnKH1"/>
    <w:rsid w:val="006A30FB"/>
    <w:rPr>
      <w:rFonts w:ascii="Times New Roman Bold" w:eastAsia="Times New Roman" w:hAnsi="Times New Roman Bold" w:cs="Times New Roman"/>
      <w:b/>
      <w:bCs/>
      <w:caps/>
      <w:color w:val="FFFFFF" w:themeColor="background1"/>
      <w:kern w:val="36"/>
      <w:sz w:val="32"/>
      <w:szCs w:val="48"/>
      <w:shd w:val="clear" w:color="auto" w:fill="890001"/>
    </w:rPr>
  </w:style>
  <w:style w:type="numbering" w:customStyle="1" w:styleId="CurrentList43">
    <w:name w:val="Current List43"/>
    <w:uiPriority w:val="99"/>
    <w:rsid w:val="006A30FB"/>
    <w:pPr>
      <w:numPr>
        <w:numId w:val="55"/>
      </w:numPr>
    </w:pPr>
  </w:style>
  <w:style w:type="paragraph" w:customStyle="1" w:styleId="AnnPolicyHead2">
    <w:name w:val="Ann_PolicyHead2"/>
    <w:basedOn w:val="PolicyHead2"/>
    <w:link w:val="AnnPolicyHead2Char"/>
    <w:qFormat/>
    <w:rsid w:val="00FC2265"/>
    <w:pPr>
      <w:keepNext w:val="0"/>
      <w:keepLines w:val="0"/>
      <w:numPr>
        <w:numId w:val="58"/>
      </w:numPr>
      <w:ind w:right="2880"/>
    </w:pPr>
    <w:rPr>
      <w:noProof/>
    </w:rPr>
  </w:style>
  <w:style w:type="character" w:customStyle="1" w:styleId="AnnPolicyHead2Char">
    <w:name w:val="Ann_PolicyHead2 Char"/>
    <w:basedOn w:val="PolicyHead2Char"/>
    <w:link w:val="AnnPolicyHead2"/>
    <w:rsid w:val="00FC2265"/>
    <w:rPr>
      <w:rFonts w:ascii="Times New Roman" w:eastAsiaTheme="majorEastAsia" w:hAnsi="Times New Roman" w:cs="Times New Roman (Headings CS)"/>
      <w:b/>
      <w:noProof/>
      <w:color w:val="000000" w:themeColor="text1"/>
      <w:sz w:val="28"/>
      <w:szCs w:val="26"/>
      <w:shd w:val="clear" w:color="auto" w:fill="EBE8E4" w:themeFill="background2" w:themeFillTint="66"/>
    </w:rPr>
  </w:style>
  <w:style w:type="numbering" w:customStyle="1" w:styleId="CurrentList44">
    <w:name w:val="Current List44"/>
    <w:uiPriority w:val="99"/>
    <w:rsid w:val="009B3C99"/>
    <w:pPr>
      <w:numPr>
        <w:numId w:val="57"/>
      </w:numPr>
    </w:pPr>
  </w:style>
  <w:style w:type="numbering" w:customStyle="1" w:styleId="CurrentList45">
    <w:name w:val="Current List45"/>
    <w:uiPriority w:val="99"/>
    <w:rsid w:val="00AA1777"/>
    <w:pPr>
      <w:numPr>
        <w:numId w:val="59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B45B16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F60898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680830" w:themeColor="accent1" w:themeShade="BF"/>
      <w:kern w:val="0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8D6D98"/>
    <w:pPr>
      <w:spacing w:after="200"/>
    </w:pPr>
    <w:rPr>
      <w:i/>
      <w:iCs/>
      <w:color w:val="A7BABE" w:themeColor="text2"/>
      <w:sz w:val="18"/>
      <w:szCs w:val="18"/>
    </w:rPr>
  </w:style>
  <w:style w:type="paragraph" w:customStyle="1" w:styleId="Text">
    <w:name w:val="Text"/>
    <w:basedOn w:val="Normal"/>
    <w:link w:val="TextChar"/>
    <w:qFormat/>
    <w:rsid w:val="003470ED"/>
    <w:pPr>
      <w:spacing w:before="100" w:beforeAutospacing="1" w:after="100" w:afterAutospacing="1"/>
    </w:pPr>
    <w:rPr>
      <w:rFonts w:ascii="Arial" w:hAnsi="Arial" w:cs="Arial"/>
      <w:color w:val="000000" w:themeColor="text1"/>
      <w:sz w:val="20"/>
      <w:szCs w:val="16"/>
    </w:rPr>
  </w:style>
  <w:style w:type="character" w:customStyle="1" w:styleId="TextChar">
    <w:name w:val="Text Char"/>
    <w:basedOn w:val="DefaultParagraphFont"/>
    <w:link w:val="Text"/>
    <w:rsid w:val="003470ED"/>
    <w:rPr>
      <w:rFonts w:ascii="Arial" w:eastAsia="Times New Roman" w:hAnsi="Arial" w:cs="Arial"/>
      <w:color w:val="000000" w:themeColor="text1"/>
      <w:sz w:val="20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7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54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95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703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59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4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2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754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87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40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66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7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26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75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34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0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9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11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3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038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0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2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0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0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21079EF56354F62BBE518CB053A9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46FF3-1F2D-449E-95BB-88C5156F47AD}"/>
      </w:docPartPr>
      <w:docPartBody>
        <w:p w:rsidR="00B075AB" w:rsidRDefault="009A3AD3" w:rsidP="009A3AD3">
          <w:pPr>
            <w:pStyle w:val="C21079EF56354F62BBE518CB053A9C092"/>
          </w:pPr>
          <w:r w:rsidRPr="006D1DB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6858E3E2E704D47AE8F0A23142DB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9FEAE-5390-4CC7-B869-734BDF104BAC}"/>
      </w:docPartPr>
      <w:docPartBody>
        <w:p w:rsidR="00B075AB" w:rsidRDefault="009A3AD3" w:rsidP="009A3AD3">
          <w:pPr>
            <w:pStyle w:val="C6858E3E2E704D47AE8F0A23142DB9E22"/>
          </w:pPr>
          <w:r w:rsidRPr="006D1DB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7AFEB96346B4A6AAF7B349E8E96C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C1CCB-49EC-4206-8A0D-045A00DC591C}"/>
      </w:docPartPr>
      <w:docPartBody>
        <w:p w:rsidR="00B075AB" w:rsidRDefault="009A3AD3" w:rsidP="009A3AD3">
          <w:pPr>
            <w:pStyle w:val="47AFEB96346B4A6AAF7B349E8E96CEEE2"/>
          </w:pPr>
          <w:r w:rsidRPr="006D1DB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FF04D2"/>
    <w:multiLevelType w:val="multilevel"/>
    <w:tmpl w:val="45BE0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48366349">
    <w:abstractNumId w:val="0"/>
  </w:num>
  <w:num w:numId="2" w16cid:durableId="6903819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988578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4796"/>
    <w:rsid w:val="000012BB"/>
    <w:rsid w:val="00042C26"/>
    <w:rsid w:val="000545F1"/>
    <w:rsid w:val="000A2223"/>
    <w:rsid w:val="000B799A"/>
    <w:rsid w:val="000E712F"/>
    <w:rsid w:val="000F548F"/>
    <w:rsid w:val="00123E07"/>
    <w:rsid w:val="001306FA"/>
    <w:rsid w:val="00164E8D"/>
    <w:rsid w:val="00171F70"/>
    <w:rsid w:val="00183D20"/>
    <w:rsid w:val="00195929"/>
    <w:rsid w:val="00304E13"/>
    <w:rsid w:val="00366574"/>
    <w:rsid w:val="00381975"/>
    <w:rsid w:val="003A15E3"/>
    <w:rsid w:val="003C2BFE"/>
    <w:rsid w:val="003F5266"/>
    <w:rsid w:val="004721AA"/>
    <w:rsid w:val="004765A4"/>
    <w:rsid w:val="0048244D"/>
    <w:rsid w:val="00486AF7"/>
    <w:rsid w:val="004C1026"/>
    <w:rsid w:val="005652A3"/>
    <w:rsid w:val="00626B29"/>
    <w:rsid w:val="00671551"/>
    <w:rsid w:val="006F29F1"/>
    <w:rsid w:val="0073511E"/>
    <w:rsid w:val="007771A7"/>
    <w:rsid w:val="00780C89"/>
    <w:rsid w:val="00785710"/>
    <w:rsid w:val="007979EE"/>
    <w:rsid w:val="007A3E73"/>
    <w:rsid w:val="007C6B83"/>
    <w:rsid w:val="007D565F"/>
    <w:rsid w:val="008250B0"/>
    <w:rsid w:val="008450E6"/>
    <w:rsid w:val="008A4075"/>
    <w:rsid w:val="008C2A4A"/>
    <w:rsid w:val="008E1313"/>
    <w:rsid w:val="009744E8"/>
    <w:rsid w:val="009941C1"/>
    <w:rsid w:val="009A2EBA"/>
    <w:rsid w:val="009A3AD3"/>
    <w:rsid w:val="009F0E31"/>
    <w:rsid w:val="00A309DB"/>
    <w:rsid w:val="00A8275D"/>
    <w:rsid w:val="00AC404E"/>
    <w:rsid w:val="00AC608E"/>
    <w:rsid w:val="00AE7803"/>
    <w:rsid w:val="00B075AB"/>
    <w:rsid w:val="00B22A1F"/>
    <w:rsid w:val="00B34377"/>
    <w:rsid w:val="00B57429"/>
    <w:rsid w:val="00B7624F"/>
    <w:rsid w:val="00BB25F2"/>
    <w:rsid w:val="00BB5F20"/>
    <w:rsid w:val="00C207A0"/>
    <w:rsid w:val="00C44534"/>
    <w:rsid w:val="00C72255"/>
    <w:rsid w:val="00C869E7"/>
    <w:rsid w:val="00CD7572"/>
    <w:rsid w:val="00D16E2A"/>
    <w:rsid w:val="00D2631F"/>
    <w:rsid w:val="00D411AB"/>
    <w:rsid w:val="00D42D2F"/>
    <w:rsid w:val="00D93BBF"/>
    <w:rsid w:val="00E423C3"/>
    <w:rsid w:val="00E46621"/>
    <w:rsid w:val="00E567B2"/>
    <w:rsid w:val="00EF76EE"/>
    <w:rsid w:val="00F46C2B"/>
    <w:rsid w:val="00F56C8D"/>
    <w:rsid w:val="00F869C2"/>
    <w:rsid w:val="00FB4796"/>
    <w:rsid w:val="00FC6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4377"/>
    <w:rPr>
      <w:color w:val="808080"/>
    </w:rPr>
  </w:style>
  <w:style w:type="paragraph" w:customStyle="1" w:styleId="C21079EF56354F62BBE518CB053A9C092">
    <w:name w:val="C21079EF56354F62BBE518CB053A9C092"/>
    <w:rsid w:val="009A3AD3"/>
    <w:pPr>
      <w:keepNext/>
      <w:keepLines/>
      <w:widowControl w:val="0"/>
      <w:tabs>
        <w:tab w:val="num" w:pos="1440"/>
      </w:tabs>
      <w:spacing w:before="280" w:after="280"/>
      <w:ind w:left="1440" w:hanging="720"/>
      <w:outlineLvl w:val="1"/>
    </w:pPr>
    <w:rPr>
      <w:rFonts w:ascii="Times New Roman" w:eastAsiaTheme="majorEastAsia" w:hAnsi="Times New Roman" w:cs="Times New Roman (Headings CS)"/>
      <w:b/>
      <w:color w:val="000000" w:themeColor="text1"/>
      <w:szCs w:val="26"/>
    </w:rPr>
  </w:style>
  <w:style w:type="paragraph" w:customStyle="1" w:styleId="C6858E3E2E704D47AE8F0A23142DB9E22">
    <w:name w:val="C6858E3E2E704D47AE8F0A23142DB9E22"/>
    <w:rsid w:val="009A3AD3"/>
    <w:pPr>
      <w:keepNext/>
      <w:keepLines/>
      <w:widowControl w:val="0"/>
      <w:tabs>
        <w:tab w:val="num" w:pos="1440"/>
      </w:tabs>
      <w:spacing w:before="280" w:after="280"/>
      <w:ind w:left="1440" w:hanging="720"/>
      <w:outlineLvl w:val="1"/>
    </w:pPr>
    <w:rPr>
      <w:rFonts w:ascii="Times New Roman" w:eastAsiaTheme="majorEastAsia" w:hAnsi="Times New Roman" w:cs="Times New Roman (Headings CS)"/>
      <w:b/>
      <w:color w:val="000000" w:themeColor="text1"/>
      <w:szCs w:val="26"/>
    </w:rPr>
  </w:style>
  <w:style w:type="paragraph" w:customStyle="1" w:styleId="47AFEB96346B4A6AAF7B349E8E96CEEE2">
    <w:name w:val="47AFEB96346B4A6AAF7B349E8E96CEEE2"/>
    <w:rsid w:val="009A3AD3"/>
    <w:pPr>
      <w:widowControl w:val="0"/>
      <w:autoSpaceDE w:val="0"/>
      <w:autoSpaceDN w:val="0"/>
      <w:spacing w:before="120" w:after="120"/>
      <w:ind w:left="720"/>
    </w:pPr>
    <w:rPr>
      <w:rFonts w:ascii="Times New Roman" w:eastAsia="Arial" w:hAnsi="Times New Roman" w:cs="Arial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MSU2">
      <a:dk1>
        <a:srgbClr val="000000"/>
      </a:dk1>
      <a:lt1>
        <a:srgbClr val="FFFFFF"/>
      </a:lt1>
      <a:dk2>
        <a:srgbClr val="A7BABE"/>
      </a:dk2>
      <a:lt2>
        <a:srgbClr val="CFC7BD"/>
      </a:lt2>
      <a:accent1>
        <a:srgbClr val="8C0B41"/>
      </a:accent1>
      <a:accent2>
        <a:srgbClr val="CFC7BD"/>
      </a:accent2>
      <a:accent3>
        <a:srgbClr val="CCCCCC"/>
      </a:accent3>
      <a:accent4>
        <a:srgbClr val="00B9F2"/>
      </a:accent4>
      <a:accent5>
        <a:srgbClr val="6D6E71"/>
      </a:accent5>
      <a:accent6>
        <a:srgbClr val="00B9F2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6B5C8832C13841A8E3F7B4F090C70C" ma:contentTypeVersion="11" ma:contentTypeDescription="Create a new document." ma:contentTypeScope="" ma:versionID="b4566e788528042caadea129e4a37c1d">
  <xsd:schema xmlns:xsd="http://www.w3.org/2001/XMLSchema" xmlns:xs="http://www.w3.org/2001/XMLSchema" xmlns:p="http://schemas.microsoft.com/office/2006/metadata/properties" xmlns:ns3="99113e68-1068-40f5-85ca-73da8ddbd0f1" targetNamespace="http://schemas.microsoft.com/office/2006/metadata/properties" ma:root="true" ma:fieldsID="5c30024b41b7692b29ef7301271bfd54" ns3:_="">
    <xsd:import namespace="99113e68-1068-40f5-85ca-73da8ddbd0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13e68-1068-40f5-85ca-73da8ddbd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CC75BE-B1EB-47E0-BEAF-8FFC8CAAE2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44251F-86D4-41FC-A10E-DF536A5B25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D8C230-7FBC-4F5D-B8EF-52728AAB6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113e68-1068-40f5-85ca-73da8ddbd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DC54A3-9464-4701-8DEA-2F9F93892C9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9A48D08-67A8-4292-937B-9BFB908ED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5622DE2C-C83B-41F2-BFF2-FEE8782DAC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87</Words>
  <Characters>33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dc:description/>
  <cp:lastModifiedBy>Gena Barela</cp:lastModifiedBy>
  <cp:revision>2</cp:revision>
  <cp:lastPrinted>2021-11-17T21:05:00Z</cp:lastPrinted>
  <dcterms:created xsi:type="dcterms:W3CDTF">2023-06-08T14:46:00Z</dcterms:created>
  <dcterms:modified xsi:type="dcterms:W3CDTF">2023-06-08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6B5C8832C13841A8E3F7B4F090C70C</vt:lpwstr>
  </property>
</Properties>
</file>